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B24949" w14:textId="5A917EEC" w:rsidR="00227224" w:rsidRPr="00D07C95" w:rsidRDefault="00227224" w:rsidP="000D6952">
      <w:pPr>
        <w:pStyle w:val="Title"/>
      </w:pPr>
      <w:bookmarkStart w:id="0" w:name="_Hlk122168057"/>
      <w:r w:rsidRPr="00D07C95">
        <w:t>WoWThreads Public Interface</w:t>
      </w:r>
    </w:p>
    <w:p w14:paraId="37083229" w14:textId="0122F4EF" w:rsidR="00227224" w:rsidRDefault="00906769" w:rsidP="000D6952">
      <w:pPr>
        <w:pStyle w:val="Heading1"/>
      </w:pPr>
      <w:r>
        <w:t xml:space="preserve">API </w:t>
      </w:r>
      <w:r w:rsidR="00227224">
        <w:t>Constants</w:t>
      </w:r>
    </w:p>
    <w:p w14:paraId="5E935766" w14:textId="5498B60A" w:rsidR="00D07C95" w:rsidRPr="00D07C95" w:rsidRDefault="00D07C95" w:rsidP="000D6952">
      <w:r>
        <w:t>These constants are found in WowThreads.lu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1037"/>
        <w:gridCol w:w="6089"/>
      </w:tblGrid>
      <w:tr w:rsidR="00227224" w:rsidRPr="00227224" w14:paraId="36E04064" w14:textId="77777777" w:rsidTr="00906769">
        <w:tc>
          <w:tcPr>
            <w:tcW w:w="1885" w:type="dxa"/>
          </w:tcPr>
          <w:p w14:paraId="668A2BD4" w14:textId="77777777" w:rsidR="00227224" w:rsidRPr="00227224" w:rsidRDefault="00227224" w:rsidP="000D6952">
            <w:r w:rsidRPr="00227224">
              <w:t>local L</w:t>
            </w:r>
          </w:p>
        </w:tc>
        <w:tc>
          <w:tcPr>
            <w:tcW w:w="7465" w:type="dxa"/>
            <w:gridSpan w:val="2"/>
          </w:tcPr>
          <w:p w14:paraId="5DC05741" w14:textId="09E01EFA" w:rsidR="00227224" w:rsidRPr="00227224" w:rsidRDefault="00906769" w:rsidP="000D6952">
            <w:r>
              <w:t xml:space="preserve">= </w:t>
            </w:r>
            <w:r w:rsidR="00227224" w:rsidRPr="00227224">
              <w:t>WoWThreads.L</w:t>
            </w:r>
          </w:p>
        </w:tc>
      </w:tr>
      <w:tr w:rsidR="00227224" w:rsidRPr="00227224" w14:paraId="7B071D94" w14:textId="77777777" w:rsidTr="00906769">
        <w:tc>
          <w:tcPr>
            <w:tcW w:w="1885" w:type="dxa"/>
          </w:tcPr>
          <w:p w14:paraId="541305C2" w14:textId="77777777" w:rsidR="00227224" w:rsidRPr="00227224" w:rsidRDefault="00227224" w:rsidP="000D6952">
            <w:r w:rsidRPr="00227224">
              <w:t>local sprintf</w:t>
            </w:r>
          </w:p>
        </w:tc>
        <w:tc>
          <w:tcPr>
            <w:tcW w:w="7465" w:type="dxa"/>
            <w:gridSpan w:val="2"/>
          </w:tcPr>
          <w:p w14:paraId="78D0BD9D" w14:textId="0920B479" w:rsidR="00227224" w:rsidRPr="00227224" w:rsidRDefault="00906769" w:rsidP="000D6952">
            <w:r>
              <w:t xml:space="preserve">= </w:t>
            </w:r>
            <w:r w:rsidR="00227224" w:rsidRPr="00227224">
              <w:t>_G.string.format</w:t>
            </w:r>
          </w:p>
        </w:tc>
      </w:tr>
      <w:tr w:rsidR="00227224" w:rsidRPr="00227224" w14:paraId="12A7C4EE" w14:textId="77777777" w:rsidTr="00906769">
        <w:tc>
          <w:tcPr>
            <w:tcW w:w="1885" w:type="dxa"/>
          </w:tcPr>
          <w:p w14:paraId="5628CAEA" w14:textId="77777777" w:rsidR="00227224" w:rsidRPr="00227224" w:rsidRDefault="00227224" w:rsidP="000D6952">
            <w:r w:rsidRPr="00227224">
              <w:t>local EMPTY_STR</w:t>
            </w:r>
          </w:p>
        </w:tc>
        <w:tc>
          <w:tcPr>
            <w:tcW w:w="7465" w:type="dxa"/>
            <w:gridSpan w:val="2"/>
          </w:tcPr>
          <w:p w14:paraId="75FD54B6" w14:textId="24A2A772" w:rsidR="00227224" w:rsidRPr="00227224" w:rsidRDefault="00906769" w:rsidP="000D6952">
            <w:r>
              <w:t xml:space="preserve">= </w:t>
            </w:r>
            <w:r w:rsidR="00227224" w:rsidRPr="00227224">
              <w:t>thread.EMPTY_STR</w:t>
            </w:r>
          </w:p>
        </w:tc>
      </w:tr>
      <w:tr w:rsidR="00227224" w14:paraId="63EA1A7E" w14:textId="77777777" w:rsidTr="00906769">
        <w:tc>
          <w:tcPr>
            <w:tcW w:w="1885" w:type="dxa"/>
          </w:tcPr>
          <w:p w14:paraId="493A86D9" w14:textId="77777777" w:rsidR="00227224" w:rsidRPr="00227224" w:rsidRDefault="00227224" w:rsidP="000D6952">
            <w:r w:rsidRPr="00227224">
              <w:t>local E</w:t>
            </w:r>
          </w:p>
        </w:tc>
        <w:tc>
          <w:tcPr>
            <w:tcW w:w="7465" w:type="dxa"/>
            <w:gridSpan w:val="2"/>
          </w:tcPr>
          <w:p w14:paraId="655408FF" w14:textId="56B5D533" w:rsidR="00227224" w:rsidRDefault="00906769" w:rsidP="000D6952">
            <w:r>
              <w:t xml:space="preserve">= </w:t>
            </w:r>
            <w:r w:rsidR="00227224" w:rsidRPr="00227224">
              <w:t>threadErrors</w:t>
            </w:r>
          </w:p>
        </w:tc>
      </w:tr>
      <w:tr w:rsidR="00227224" w:rsidRPr="00227224" w14:paraId="0ABE0718" w14:textId="77777777" w:rsidTr="00906769">
        <w:tc>
          <w:tcPr>
            <w:tcW w:w="1885" w:type="dxa"/>
          </w:tcPr>
          <w:p w14:paraId="73544061" w14:textId="77777777" w:rsidR="00227224" w:rsidRPr="00227224" w:rsidRDefault="00227224" w:rsidP="000D6952">
            <w:r w:rsidRPr="00227224">
              <w:t>DEBUG</w:t>
            </w:r>
          </w:p>
        </w:tc>
        <w:tc>
          <w:tcPr>
            <w:tcW w:w="7465" w:type="dxa"/>
            <w:gridSpan w:val="2"/>
          </w:tcPr>
          <w:p w14:paraId="0236C8B2" w14:textId="6FFE76E2" w:rsidR="00227224" w:rsidRPr="00227224" w:rsidRDefault="00906769" w:rsidP="000D6952">
            <w:r>
              <w:t xml:space="preserve">= </w:t>
            </w:r>
            <w:r w:rsidR="00227224" w:rsidRPr="00227224">
              <w:t>threadErrors.DEBUGGING_ENABLED</w:t>
            </w:r>
          </w:p>
        </w:tc>
      </w:tr>
      <w:tr w:rsidR="00227224" w:rsidRPr="00227224" w14:paraId="3D313DC0" w14:textId="77777777" w:rsidTr="00906769">
        <w:tc>
          <w:tcPr>
            <w:tcW w:w="1885" w:type="dxa"/>
          </w:tcPr>
          <w:p w14:paraId="3722E090" w14:textId="77777777" w:rsidR="00227224" w:rsidRPr="00227224" w:rsidRDefault="00227224" w:rsidP="000D6952">
            <w:r w:rsidRPr="00227224">
              <w:t>SUCCESS</w:t>
            </w:r>
          </w:p>
        </w:tc>
        <w:tc>
          <w:tcPr>
            <w:tcW w:w="7465" w:type="dxa"/>
            <w:gridSpan w:val="2"/>
          </w:tcPr>
          <w:p w14:paraId="500DD1AA" w14:textId="39FB2B45" w:rsidR="00227224" w:rsidRPr="00227224" w:rsidRDefault="00906769" w:rsidP="000D6952">
            <w:r>
              <w:t xml:space="preserve">= </w:t>
            </w:r>
            <w:r w:rsidR="00227224" w:rsidRPr="00227224">
              <w:t>threadErrors.SUCCESS</w:t>
            </w:r>
          </w:p>
        </w:tc>
      </w:tr>
      <w:tr w:rsidR="00227224" w:rsidRPr="00227224" w14:paraId="6F621EE1" w14:textId="77777777" w:rsidTr="00906769">
        <w:tc>
          <w:tcPr>
            <w:tcW w:w="1885" w:type="dxa"/>
          </w:tcPr>
          <w:p w14:paraId="251AC42C" w14:textId="77777777" w:rsidR="00227224" w:rsidRPr="00227224" w:rsidRDefault="00227224" w:rsidP="000D6952">
            <w:r w:rsidRPr="00227224">
              <w:t>FAILURE</w:t>
            </w:r>
          </w:p>
        </w:tc>
        <w:tc>
          <w:tcPr>
            <w:tcW w:w="7465" w:type="dxa"/>
            <w:gridSpan w:val="2"/>
          </w:tcPr>
          <w:p w14:paraId="0EE48229" w14:textId="28B43C74" w:rsidR="00227224" w:rsidRPr="00227224" w:rsidRDefault="00906769" w:rsidP="000D6952">
            <w:r>
              <w:t xml:space="preserve">= </w:t>
            </w:r>
            <w:r w:rsidR="00227224" w:rsidRPr="00227224">
              <w:t>threadErrors.FAILURE</w:t>
            </w:r>
          </w:p>
        </w:tc>
      </w:tr>
      <w:tr w:rsidR="00906769" w:rsidRPr="00906769" w14:paraId="49EFE95A" w14:textId="77777777" w:rsidTr="00906769">
        <w:tc>
          <w:tcPr>
            <w:tcW w:w="2965" w:type="dxa"/>
            <w:gridSpan w:val="2"/>
          </w:tcPr>
          <w:p w14:paraId="3BAFD01B" w14:textId="2B853BDF" w:rsidR="00906769" w:rsidRPr="00906769" w:rsidRDefault="00906769" w:rsidP="000D6952">
            <w:r w:rsidRPr="00906769">
              <w:t>local SIG_ALERT</w:t>
            </w:r>
          </w:p>
        </w:tc>
        <w:tc>
          <w:tcPr>
            <w:tcW w:w="6385" w:type="dxa"/>
          </w:tcPr>
          <w:p w14:paraId="62CF68AF" w14:textId="77777777" w:rsidR="00906769" w:rsidRPr="00906769" w:rsidRDefault="00906769" w:rsidP="000D6952">
            <w:r w:rsidRPr="00906769">
              <w:t>= thread.SIG_ALERT</w:t>
            </w:r>
          </w:p>
        </w:tc>
      </w:tr>
      <w:tr w:rsidR="00906769" w:rsidRPr="00906769" w14:paraId="61179A62" w14:textId="77777777" w:rsidTr="00906769">
        <w:tc>
          <w:tcPr>
            <w:tcW w:w="2965" w:type="dxa"/>
            <w:gridSpan w:val="2"/>
          </w:tcPr>
          <w:p w14:paraId="13D7EB21" w14:textId="657B0CA9" w:rsidR="00906769" w:rsidRPr="00906769" w:rsidRDefault="00906769" w:rsidP="000D6952">
            <w:r w:rsidRPr="00906769">
              <w:t>local SIG_RETURN</w:t>
            </w:r>
          </w:p>
        </w:tc>
        <w:tc>
          <w:tcPr>
            <w:tcW w:w="6385" w:type="dxa"/>
          </w:tcPr>
          <w:p w14:paraId="5D6404C3" w14:textId="77777777" w:rsidR="00906769" w:rsidRPr="00906769" w:rsidRDefault="00906769" w:rsidP="000D6952">
            <w:r w:rsidRPr="00906769">
              <w:t>= thread.SIG_RETURN</w:t>
            </w:r>
          </w:p>
        </w:tc>
      </w:tr>
      <w:tr w:rsidR="00906769" w:rsidRPr="00906769" w14:paraId="29AB3254" w14:textId="77777777" w:rsidTr="00906769">
        <w:tc>
          <w:tcPr>
            <w:tcW w:w="2965" w:type="dxa"/>
            <w:gridSpan w:val="2"/>
          </w:tcPr>
          <w:p w14:paraId="618A90DE" w14:textId="1DC9C112" w:rsidR="00906769" w:rsidRPr="00906769" w:rsidRDefault="00906769" w:rsidP="000D6952">
            <w:r w:rsidRPr="00906769">
              <w:t>local SIG_JOIN_DATA_READY</w:t>
            </w:r>
          </w:p>
        </w:tc>
        <w:tc>
          <w:tcPr>
            <w:tcW w:w="6385" w:type="dxa"/>
          </w:tcPr>
          <w:p w14:paraId="1BE48ABD" w14:textId="77777777" w:rsidR="00906769" w:rsidRPr="00906769" w:rsidRDefault="00906769" w:rsidP="000D6952">
            <w:r w:rsidRPr="00906769">
              <w:t>= thread.SIG_JOIN_DATA_READY</w:t>
            </w:r>
          </w:p>
        </w:tc>
      </w:tr>
      <w:tr w:rsidR="00906769" w:rsidRPr="00906769" w14:paraId="5743F7DC" w14:textId="77777777" w:rsidTr="00906769">
        <w:tc>
          <w:tcPr>
            <w:tcW w:w="2965" w:type="dxa"/>
            <w:gridSpan w:val="2"/>
          </w:tcPr>
          <w:p w14:paraId="27B686CD" w14:textId="13B6C831" w:rsidR="00906769" w:rsidRPr="00906769" w:rsidRDefault="00906769" w:rsidP="000D6952">
            <w:r w:rsidRPr="00906769">
              <w:t>local SIG_TERMINATE</w:t>
            </w:r>
          </w:p>
        </w:tc>
        <w:tc>
          <w:tcPr>
            <w:tcW w:w="6385" w:type="dxa"/>
          </w:tcPr>
          <w:p w14:paraId="205E287D" w14:textId="77777777" w:rsidR="00906769" w:rsidRPr="00906769" w:rsidRDefault="00906769" w:rsidP="000D6952">
            <w:r w:rsidRPr="00906769">
              <w:t>= thread.SIG_TERMINATE</w:t>
            </w:r>
          </w:p>
        </w:tc>
      </w:tr>
      <w:tr w:rsidR="00906769" w:rsidRPr="00906769" w14:paraId="6F5B78AB" w14:textId="77777777" w:rsidTr="00906769">
        <w:tc>
          <w:tcPr>
            <w:tcW w:w="2965" w:type="dxa"/>
            <w:gridSpan w:val="2"/>
          </w:tcPr>
          <w:p w14:paraId="65889274" w14:textId="0E634585" w:rsidR="00906769" w:rsidRPr="00906769" w:rsidRDefault="00906769" w:rsidP="000D6952">
            <w:r w:rsidRPr="00906769">
              <w:t>local SIG_METRICS</w:t>
            </w:r>
          </w:p>
        </w:tc>
        <w:tc>
          <w:tcPr>
            <w:tcW w:w="6385" w:type="dxa"/>
          </w:tcPr>
          <w:p w14:paraId="43675CAF" w14:textId="77777777" w:rsidR="00906769" w:rsidRPr="00906769" w:rsidRDefault="00906769" w:rsidP="000D6952">
            <w:r w:rsidRPr="00906769">
              <w:t>= thread.SIG_METRICS</w:t>
            </w:r>
          </w:p>
        </w:tc>
      </w:tr>
      <w:tr w:rsidR="00906769" w:rsidRPr="00906769" w14:paraId="520B566C" w14:textId="77777777" w:rsidTr="00906769">
        <w:tc>
          <w:tcPr>
            <w:tcW w:w="2965" w:type="dxa"/>
            <w:gridSpan w:val="2"/>
          </w:tcPr>
          <w:p w14:paraId="233122D2" w14:textId="61B945CB" w:rsidR="00906769" w:rsidRPr="00906769" w:rsidRDefault="00906769" w:rsidP="000D6952">
            <w:r w:rsidRPr="00906769">
              <w:t>local SIG_NONE_PENDING</w:t>
            </w:r>
          </w:p>
        </w:tc>
        <w:tc>
          <w:tcPr>
            <w:tcW w:w="6385" w:type="dxa"/>
          </w:tcPr>
          <w:p w14:paraId="2F119EF1" w14:textId="77777777" w:rsidR="00906769" w:rsidRPr="00906769" w:rsidRDefault="00906769" w:rsidP="000D6952">
            <w:pPr>
              <w:rPr>
                <w:rFonts w:asciiTheme="majorHAnsi" w:eastAsiaTheme="majorEastAsia" w:hAnsiTheme="majorHAnsi"/>
                <w:color w:val="2F5496" w:themeColor="accent1" w:themeShade="BF"/>
                <w:sz w:val="26"/>
                <w:szCs w:val="26"/>
              </w:rPr>
            </w:pPr>
            <w:r w:rsidRPr="00906769">
              <w:t>= thread.SIG_NONE_PENDING</w:t>
            </w:r>
          </w:p>
        </w:tc>
      </w:tr>
    </w:tbl>
    <w:p w14:paraId="46A3BB57" w14:textId="77777777" w:rsidR="00906769" w:rsidRDefault="00906769" w:rsidP="000D6952">
      <w:pPr>
        <w:pStyle w:val="Heading1"/>
      </w:pPr>
      <w:r>
        <w:lastRenderedPageBreak/>
        <w:t>Signals</w:t>
      </w:r>
    </w:p>
    <w:p w14:paraId="1256D1D9" w14:textId="0F399EB3" w:rsidR="00906769" w:rsidRPr="000D6952" w:rsidRDefault="00906769" w:rsidP="000D6952">
      <w:bookmarkStart w:id="1" w:name="_Hlk122167681"/>
      <w:r w:rsidRPr="000D6952">
        <w:t>In Talon, threads communicate via signals. What a thread does when a signal is received depends on the signal. However, the only behavior WoWThreads imposes on signals is whether a thread is rescheduled upon receiving a signal. For example, a thread receiving a SIG_ALERT is scheduled for immediate execution. By contrast, a thread receiving a SIG_RETURN will not return until its yieldInteval expires normally.</w:t>
      </w:r>
    </w:p>
    <w:p w14:paraId="27BD321F" w14:textId="77777777" w:rsidR="00906769" w:rsidRPr="00AD2107" w:rsidRDefault="00906769" w:rsidP="000D6952">
      <w:r>
        <w:t>The following signals are supported in WoWThrea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76"/>
        <w:gridCol w:w="6384"/>
      </w:tblGrid>
      <w:tr w:rsidR="00906769" w:rsidRPr="00227224" w14:paraId="0A1B40D2" w14:textId="77777777" w:rsidTr="00D9019C">
        <w:tc>
          <w:tcPr>
            <w:tcW w:w="2405" w:type="dxa"/>
          </w:tcPr>
          <w:p w14:paraId="2038A342" w14:textId="77777777" w:rsidR="00906769" w:rsidRPr="00AD2107" w:rsidRDefault="00906769" w:rsidP="000D6952">
            <w:r w:rsidRPr="00AD2107">
              <w:t>SIG_RETURN</w:t>
            </w:r>
          </w:p>
        </w:tc>
        <w:tc>
          <w:tcPr>
            <w:tcW w:w="6955" w:type="dxa"/>
          </w:tcPr>
          <w:p w14:paraId="37DBE635" w14:textId="149B9105" w:rsidR="00906769" w:rsidRPr="00227224" w:rsidRDefault="00906769" w:rsidP="000D6952">
            <w:r>
              <w:t xml:space="preserve">The only difference between SIG_ALERT and SIG_RETURN is that a thread receiving SIG_RETURN is not scheduled for immediate execution but remains suspended until its yieldInterval expires. </w:t>
            </w:r>
          </w:p>
        </w:tc>
      </w:tr>
      <w:tr w:rsidR="00906769" w:rsidRPr="00227224" w14:paraId="4883375F" w14:textId="77777777" w:rsidTr="00D9019C">
        <w:tc>
          <w:tcPr>
            <w:tcW w:w="2405" w:type="dxa"/>
          </w:tcPr>
          <w:p w14:paraId="5292694B" w14:textId="77777777" w:rsidR="00906769" w:rsidRPr="00AD2107" w:rsidRDefault="00906769" w:rsidP="000D6952">
            <w:r>
              <w:t>SIG_ALERT</w:t>
            </w:r>
          </w:p>
        </w:tc>
        <w:tc>
          <w:tcPr>
            <w:tcW w:w="6955" w:type="dxa"/>
          </w:tcPr>
          <w:p w14:paraId="55DE3424" w14:textId="77777777" w:rsidR="00906769" w:rsidRDefault="00906769" w:rsidP="000D6952">
            <w:r>
              <w:t>The signaled thread is immediately scheduled for execution. Upon regaining the processor, the thread would continue processing within its while loop.</w:t>
            </w:r>
          </w:p>
        </w:tc>
      </w:tr>
      <w:tr w:rsidR="00906769" w:rsidRPr="00227224" w14:paraId="041709B3" w14:textId="77777777" w:rsidTr="00D9019C">
        <w:tc>
          <w:tcPr>
            <w:tcW w:w="2405" w:type="dxa"/>
          </w:tcPr>
          <w:p w14:paraId="6CF01FBC" w14:textId="77777777" w:rsidR="00906769" w:rsidRPr="00AD2107" w:rsidRDefault="00906769" w:rsidP="000D6952">
            <w:r w:rsidRPr="00AD2107">
              <w:t>SIG_TERMINATE</w:t>
            </w:r>
          </w:p>
        </w:tc>
        <w:tc>
          <w:tcPr>
            <w:tcW w:w="6955" w:type="dxa"/>
          </w:tcPr>
          <w:p w14:paraId="52FE6289" w14:textId="11DBFC27" w:rsidR="00906769" w:rsidRPr="00227224" w:rsidRDefault="00906769" w:rsidP="000D6952">
            <w:r>
              <w:t>Upon regaining the processor, the thread should exit its while loop and return from its function via normal return semantics or by calling thread:exit(). The receiving thread is not rescheduled.</w:t>
            </w:r>
          </w:p>
        </w:tc>
      </w:tr>
      <w:tr w:rsidR="00906769" w:rsidRPr="00227224" w14:paraId="7CD0EBC4" w14:textId="77777777" w:rsidTr="00D9019C">
        <w:tc>
          <w:tcPr>
            <w:tcW w:w="2405" w:type="dxa"/>
          </w:tcPr>
          <w:p w14:paraId="02DBC909" w14:textId="77777777" w:rsidR="00906769" w:rsidRPr="00AD2107" w:rsidRDefault="00906769" w:rsidP="000D6952">
            <w:r>
              <w:t>SIG_METRICS</w:t>
            </w:r>
          </w:p>
        </w:tc>
        <w:tc>
          <w:tcPr>
            <w:tcW w:w="6955" w:type="dxa"/>
          </w:tcPr>
          <w:p w14:paraId="44BC09CE" w14:textId="77777777" w:rsidR="00906769" w:rsidRDefault="00906769" w:rsidP="000D6952">
            <w:r>
              <w:t>Not currently used.</w:t>
            </w:r>
          </w:p>
        </w:tc>
      </w:tr>
      <w:tr w:rsidR="00906769" w:rsidRPr="00227224" w14:paraId="684033C4" w14:textId="77777777" w:rsidTr="00D9019C">
        <w:tc>
          <w:tcPr>
            <w:tcW w:w="2405" w:type="dxa"/>
          </w:tcPr>
          <w:p w14:paraId="75F1BD6E" w14:textId="77777777" w:rsidR="00906769" w:rsidRPr="00AD2107" w:rsidRDefault="00906769" w:rsidP="000D6952">
            <w:r w:rsidRPr="00AD2107">
              <w:t>SIG_JOIN_DATA_READY</w:t>
            </w:r>
          </w:p>
        </w:tc>
        <w:tc>
          <w:tcPr>
            <w:tcW w:w="6955" w:type="dxa"/>
          </w:tcPr>
          <w:p w14:paraId="55FD0F48" w14:textId="06B2861A" w:rsidR="00906769" w:rsidRPr="00227224" w:rsidRDefault="00906769" w:rsidP="000D6952">
            <w:r>
              <w:t>S</w:t>
            </w:r>
            <w:r w:rsidRPr="00227224">
              <w:t>ent to all threads waiting to retrieve data from the producer thread.</w:t>
            </w:r>
            <w:r>
              <w:t xml:space="preserve"> The receiving thread is not rescheduled.</w:t>
            </w:r>
          </w:p>
        </w:tc>
      </w:tr>
      <w:tr w:rsidR="00906769" w:rsidRPr="00227224" w14:paraId="4C0A3472" w14:textId="77777777" w:rsidTr="00D9019C">
        <w:tc>
          <w:tcPr>
            <w:tcW w:w="2405" w:type="dxa"/>
          </w:tcPr>
          <w:p w14:paraId="020ED4A7" w14:textId="77777777" w:rsidR="00906769" w:rsidRPr="00AD2107" w:rsidRDefault="00906769" w:rsidP="000D6952">
            <w:r w:rsidRPr="00AD2107">
              <w:t>SIG_NONE_PENDING</w:t>
            </w:r>
          </w:p>
        </w:tc>
        <w:tc>
          <w:tcPr>
            <w:tcW w:w="6955" w:type="dxa"/>
          </w:tcPr>
          <w:p w14:paraId="0E00B41B" w14:textId="77777777" w:rsidR="00906769" w:rsidRPr="00227224" w:rsidRDefault="00906769" w:rsidP="000D6952">
            <w:r w:rsidRPr="00227224">
              <w:t>No signals pending</w:t>
            </w:r>
          </w:p>
        </w:tc>
      </w:tr>
    </w:tbl>
    <w:p w14:paraId="7E32D06C" w14:textId="77777777" w:rsidR="00906769" w:rsidRDefault="00906769" w:rsidP="000D6952">
      <w:pPr>
        <w:rPr>
          <w:rFonts w:asciiTheme="majorHAnsi" w:eastAsiaTheme="majorEastAsia" w:hAnsiTheme="majorHAnsi"/>
          <w:color w:val="2F5496" w:themeColor="accent1" w:themeShade="BF"/>
          <w:sz w:val="32"/>
          <w:szCs w:val="32"/>
        </w:rPr>
      </w:pPr>
      <w:r>
        <w:br w:type="page"/>
      </w:r>
      <w:bookmarkEnd w:id="1"/>
    </w:p>
    <w:p w14:paraId="3B0001AF" w14:textId="289BDB25" w:rsidR="00227224" w:rsidRPr="00906769" w:rsidRDefault="00906769" w:rsidP="000D6952">
      <w:pPr>
        <w:pStyle w:val="Heading1"/>
      </w:pPr>
      <w:r>
        <w:lastRenderedPageBreak/>
        <w:t>API Entry Points</w:t>
      </w:r>
    </w:p>
    <w:p w14:paraId="23BC4EFD" w14:textId="118FD174" w:rsidR="00D07C95" w:rsidRPr="00D07C95" w:rsidRDefault="00D07C95" w:rsidP="000D6952">
      <w:r>
        <w:t>These functions are defined in WoWThreads.lua</w:t>
      </w:r>
    </w:p>
    <w:p w14:paraId="38BD4C08" w14:textId="1E32A3D5" w:rsidR="00227224" w:rsidRDefault="00DA6EAA" w:rsidP="000D6952">
      <w:pPr>
        <w:pStyle w:val="Heading2"/>
      </w:pPr>
      <w:r>
        <w:t>thread:create()</w:t>
      </w:r>
    </w:p>
    <w:p w14:paraId="4843A22B" w14:textId="0D7F5CE4" w:rsidR="00227224" w:rsidRPr="00227224" w:rsidRDefault="00227224" w:rsidP="000D6952">
      <w:r>
        <w:t>Creates a new thread of execution</w:t>
      </w:r>
      <w:r w:rsidR="00E712D1">
        <w:t>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227224" w:rsidRPr="00227224" w14:paraId="3018AA74" w14:textId="77777777" w:rsidTr="00227224">
        <w:tc>
          <w:tcPr>
            <w:tcW w:w="1494" w:type="dxa"/>
          </w:tcPr>
          <w:p w14:paraId="56F08739" w14:textId="77777777" w:rsidR="00227224" w:rsidRPr="00227224" w:rsidRDefault="00227224" w:rsidP="000D6952">
            <w:r w:rsidRPr="00227224">
              <w:t>SIGNATURE:</w:t>
            </w:r>
          </w:p>
        </w:tc>
        <w:tc>
          <w:tcPr>
            <w:tcW w:w="7856" w:type="dxa"/>
          </w:tcPr>
          <w:p w14:paraId="64807BC2" w14:textId="15BBFCC4" w:rsidR="00227224" w:rsidRPr="0031465A" w:rsidRDefault="00227224" w:rsidP="000D6952">
            <w:pPr>
              <w:pStyle w:val="code"/>
            </w:pPr>
            <w:r w:rsidRPr="0031465A">
              <w:t xml:space="preserve">local thread_h, result = thread:create( </w:t>
            </w:r>
            <w:r w:rsidR="0011199F">
              <w:t>ticks</w:t>
            </w:r>
            <w:r w:rsidRPr="0031465A">
              <w:t xml:space="preserve">, </w:t>
            </w:r>
            <w:r w:rsidR="0011199F">
              <w:t>func</w:t>
            </w:r>
            <w:r w:rsidRPr="0031465A">
              <w:t xml:space="preserve"> [, parameter list] )</w:t>
            </w:r>
          </w:p>
        </w:tc>
      </w:tr>
      <w:tr w:rsidR="00227224" w:rsidRPr="00227224" w14:paraId="547A4985" w14:textId="77777777" w:rsidTr="00227224">
        <w:tc>
          <w:tcPr>
            <w:tcW w:w="1494" w:type="dxa"/>
          </w:tcPr>
          <w:p w14:paraId="6238CB42" w14:textId="0295981E" w:rsidR="00227224" w:rsidRPr="00227224" w:rsidRDefault="00227224" w:rsidP="000D6952">
            <w:r w:rsidRPr="00227224">
              <w:t>PARAMETERS:</w:t>
            </w:r>
          </w:p>
        </w:tc>
        <w:tc>
          <w:tcPr>
            <w:tcW w:w="7856" w:type="dxa"/>
          </w:tcPr>
          <w:p w14:paraId="1B02CEE6" w14:textId="5C93BB84" w:rsidR="00227224" w:rsidRDefault="0011199F" w:rsidP="000D6952">
            <w:r w:rsidRPr="0011199F">
              <w:rPr>
                <w:b/>
                <w:bCs/>
              </w:rPr>
              <w:t>ticks</w:t>
            </w:r>
            <w:r w:rsidR="00227224">
              <w:t xml:space="preserve">: </w:t>
            </w:r>
            <w:r w:rsidR="004B627E">
              <w:t>the time, in clock intervals</w:t>
            </w:r>
            <w:r>
              <w:t xml:space="preserve"> (a.k.a. ticks)</w:t>
            </w:r>
            <w:r w:rsidR="004B627E">
              <w:t xml:space="preserve">, a thread will wait after calling thread:yield(). A </w:t>
            </w:r>
            <w:r>
              <w:t>tick</w:t>
            </w:r>
            <w:r w:rsidR="00227224">
              <w:t xml:space="preserve"> is equal to the reciprocal of the computer’s framerate. At 60 FPS</w:t>
            </w:r>
            <w:r>
              <w:t>,</w:t>
            </w:r>
            <w:r w:rsidR="00227224">
              <w:t xml:space="preserve"> this equals about 16.7 milliseconds. 60 ticks </w:t>
            </w:r>
            <w:r>
              <w:t>are</w:t>
            </w:r>
            <w:r w:rsidR="00227224">
              <w:t xml:space="preserve"> about a second.</w:t>
            </w:r>
          </w:p>
          <w:p w14:paraId="34879EF9" w14:textId="4BB7F139" w:rsidR="00227224" w:rsidRDefault="0011199F" w:rsidP="000D6952">
            <w:r>
              <w:rPr>
                <w:b/>
                <w:bCs/>
              </w:rPr>
              <w:t>f</w:t>
            </w:r>
            <w:r w:rsidR="00227224">
              <w:t>: the function the thread is to execute.</w:t>
            </w:r>
          </w:p>
          <w:p w14:paraId="37DA8057" w14:textId="256C7C74" w:rsidR="00227224" w:rsidRPr="00227224" w:rsidRDefault="00227224" w:rsidP="000D6952">
            <w:r w:rsidRPr="00227224">
              <w:rPr>
                <w:b/>
                <w:bCs/>
              </w:rPr>
              <w:t>parameter list</w:t>
            </w:r>
            <w:r>
              <w:t>: an optional variable argument list</w:t>
            </w:r>
            <w:r w:rsidR="004B627E">
              <w:t xml:space="preserve"> for </w:t>
            </w:r>
            <w:r w:rsidR="0011199F">
              <w:t>the thread’s function, func</w:t>
            </w:r>
          </w:p>
        </w:tc>
      </w:tr>
      <w:tr w:rsidR="00227224" w:rsidRPr="00227224" w14:paraId="69F9D524" w14:textId="77777777" w:rsidTr="00227224">
        <w:tc>
          <w:tcPr>
            <w:tcW w:w="1494" w:type="dxa"/>
          </w:tcPr>
          <w:p w14:paraId="3D4FE9F9" w14:textId="77777777" w:rsidR="00227224" w:rsidRPr="00227224" w:rsidRDefault="00227224" w:rsidP="000D6952">
            <w:r w:rsidRPr="00227224">
              <w:t>RETURNS:</w:t>
            </w:r>
          </w:p>
        </w:tc>
        <w:tc>
          <w:tcPr>
            <w:tcW w:w="7856" w:type="dxa"/>
          </w:tcPr>
          <w:p w14:paraId="2EB73D15" w14:textId="6429DA3D" w:rsidR="00227224" w:rsidRDefault="00227224" w:rsidP="000D6952">
            <w:r w:rsidRPr="00227224">
              <w:rPr>
                <w:b/>
                <w:bCs/>
              </w:rPr>
              <w:t>thread_h</w:t>
            </w:r>
            <w:r>
              <w:t>: a handle to the newly created thread</w:t>
            </w:r>
          </w:p>
          <w:p w14:paraId="3DCFDA63" w14:textId="2FE37D9A" w:rsidR="00227224" w:rsidRPr="00227224" w:rsidRDefault="00227224" w:rsidP="000D6952">
            <w:r w:rsidRPr="00227224">
              <w:t xml:space="preserve"> </w:t>
            </w:r>
            <w:r w:rsidRPr="00227224">
              <w:rPr>
                <w:b/>
                <w:bCs/>
              </w:rPr>
              <w:t>result</w:t>
            </w:r>
            <w:r>
              <w:t>: a result table containing error information, if any.</w:t>
            </w:r>
          </w:p>
        </w:tc>
      </w:tr>
      <w:tr w:rsidR="00227224" w:rsidRPr="00227224" w14:paraId="37E0A25B" w14:textId="77777777" w:rsidTr="00227224">
        <w:tc>
          <w:tcPr>
            <w:tcW w:w="1494" w:type="dxa"/>
          </w:tcPr>
          <w:p w14:paraId="3072A35D" w14:textId="77777777" w:rsidR="00227224" w:rsidRPr="00227224" w:rsidRDefault="00227224" w:rsidP="000D6952">
            <w:r w:rsidRPr="00227224">
              <w:t>EXAMPLE 1:</w:t>
            </w:r>
          </w:p>
        </w:tc>
        <w:tc>
          <w:tcPr>
            <w:tcW w:w="7856" w:type="dxa"/>
          </w:tcPr>
          <w:p w14:paraId="2E9B05EC" w14:textId="772901AD" w:rsidR="004B627E" w:rsidRDefault="004B627E" w:rsidP="000D6952">
            <w:pPr>
              <w:pStyle w:val="code"/>
            </w:pPr>
            <w:r>
              <w:t>yieldInterval = 60</w:t>
            </w:r>
            <w:r w:rsidR="00D05855">
              <w:t xml:space="preserve">       -- about 1 second</w:t>
            </w:r>
          </w:p>
          <w:p w14:paraId="38F20618" w14:textId="0B247EF1" w:rsidR="00227224" w:rsidRPr="00227224" w:rsidRDefault="00227224" w:rsidP="000D6952">
            <w:pPr>
              <w:pStyle w:val="code"/>
            </w:pPr>
            <w:r w:rsidRPr="00227224">
              <w:t xml:space="preserve">local thread_h, result = thread:create( </w:t>
            </w:r>
            <w:r w:rsidR="004B627E">
              <w:t>yieldInterval</w:t>
            </w:r>
            <w:r w:rsidRPr="00227224">
              <w:t xml:space="preserve"> myFunc )</w:t>
            </w:r>
          </w:p>
        </w:tc>
      </w:tr>
      <w:tr w:rsidR="00227224" w:rsidRPr="00227224" w14:paraId="44049B42" w14:textId="77777777" w:rsidTr="00227224">
        <w:tc>
          <w:tcPr>
            <w:tcW w:w="1494" w:type="dxa"/>
          </w:tcPr>
          <w:p w14:paraId="3FC15C84" w14:textId="77777777" w:rsidR="00227224" w:rsidRPr="00227224" w:rsidRDefault="00227224" w:rsidP="000D6952">
            <w:r w:rsidRPr="00227224">
              <w:t>EXAMPLE 2:</w:t>
            </w:r>
          </w:p>
        </w:tc>
        <w:tc>
          <w:tcPr>
            <w:tcW w:w="7856" w:type="dxa"/>
          </w:tcPr>
          <w:p w14:paraId="78071D86" w14:textId="77777777" w:rsidR="00227224" w:rsidRPr="00227224" w:rsidRDefault="00227224" w:rsidP="000D6952">
            <w:pPr>
              <w:pStyle w:val="code"/>
            </w:pPr>
            <w:r w:rsidRPr="00227224">
              <w:t>local thread_h, result = thread:create( 60, printString, "Hello world!")</w:t>
            </w:r>
          </w:p>
        </w:tc>
      </w:tr>
    </w:tbl>
    <w:p w14:paraId="4B35714B" w14:textId="50FE0C90" w:rsidR="00227224" w:rsidRDefault="00227224" w:rsidP="000D6952">
      <w:pPr>
        <w:pStyle w:val="Heading2"/>
      </w:pPr>
      <w:r>
        <w:t>thread:yield()</w:t>
      </w:r>
    </w:p>
    <w:p w14:paraId="26033C2C" w14:textId="4A8B7D2D" w:rsidR="00E712D1" w:rsidRPr="00E712D1" w:rsidRDefault="00E712D1" w:rsidP="000D6952">
      <w:r>
        <w:t>Instructs the dispatcher to suspend the calling thread for the number of ticks specified when the</w:t>
      </w:r>
      <w:r w:rsidR="004B627E">
        <w:t xml:space="preserve"> </w:t>
      </w:r>
      <w:r>
        <w:t>thread was created</w:t>
      </w:r>
      <w:r w:rsidR="004B627E">
        <w:t xml:space="preserve"> (the yieldInterval, see above)</w:t>
      </w:r>
      <w: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227224" w:rsidRPr="00227224" w14:paraId="22AB3A14" w14:textId="77777777" w:rsidTr="00E05650">
        <w:tc>
          <w:tcPr>
            <w:tcW w:w="1494" w:type="dxa"/>
          </w:tcPr>
          <w:p w14:paraId="28970C84" w14:textId="77777777" w:rsidR="00227224" w:rsidRPr="00227224" w:rsidRDefault="00227224" w:rsidP="000D6952">
            <w:r w:rsidRPr="00227224">
              <w:t>SIGNATURE:</w:t>
            </w:r>
          </w:p>
        </w:tc>
        <w:tc>
          <w:tcPr>
            <w:tcW w:w="7856" w:type="dxa"/>
          </w:tcPr>
          <w:p w14:paraId="45C7F267" w14:textId="7A8EC7ED" w:rsidR="00227224" w:rsidRPr="0031465A" w:rsidRDefault="00227224" w:rsidP="000D6952">
            <w:pPr>
              <w:pStyle w:val="code"/>
            </w:pPr>
            <w:r w:rsidRPr="0031465A">
              <w:t>thread:yield()</w:t>
            </w:r>
          </w:p>
        </w:tc>
      </w:tr>
      <w:tr w:rsidR="00227224" w:rsidRPr="00227224" w14:paraId="04B4A999" w14:textId="77777777" w:rsidTr="00E05650">
        <w:tc>
          <w:tcPr>
            <w:tcW w:w="1494" w:type="dxa"/>
          </w:tcPr>
          <w:p w14:paraId="1DDFD0E2" w14:textId="77777777" w:rsidR="00227224" w:rsidRPr="00227224" w:rsidRDefault="00227224" w:rsidP="000D6952">
            <w:r w:rsidRPr="00227224">
              <w:t>PARAMETERS:</w:t>
            </w:r>
          </w:p>
        </w:tc>
        <w:tc>
          <w:tcPr>
            <w:tcW w:w="7856" w:type="dxa"/>
          </w:tcPr>
          <w:p w14:paraId="64254428" w14:textId="25DCA03F" w:rsidR="00227224" w:rsidRPr="00227224" w:rsidRDefault="00227224" w:rsidP="000D6952">
            <w:r>
              <w:t>None</w:t>
            </w:r>
          </w:p>
        </w:tc>
      </w:tr>
      <w:tr w:rsidR="00227224" w:rsidRPr="00227224" w14:paraId="589D3B2A" w14:textId="77777777" w:rsidTr="00E05650">
        <w:tc>
          <w:tcPr>
            <w:tcW w:w="1494" w:type="dxa"/>
          </w:tcPr>
          <w:p w14:paraId="21DAF7C0" w14:textId="7DE47121" w:rsidR="00227224" w:rsidRPr="00227224" w:rsidRDefault="00227224" w:rsidP="000D6952">
            <w:r>
              <w:lastRenderedPageBreak/>
              <w:t>RETURNS:</w:t>
            </w:r>
          </w:p>
        </w:tc>
        <w:tc>
          <w:tcPr>
            <w:tcW w:w="7856" w:type="dxa"/>
          </w:tcPr>
          <w:p w14:paraId="27ED6089" w14:textId="0BC0767D" w:rsidR="00227224" w:rsidRPr="00227224" w:rsidRDefault="00227224" w:rsidP="000D6952">
            <w:r>
              <w:t>None</w:t>
            </w:r>
          </w:p>
        </w:tc>
      </w:tr>
      <w:tr w:rsidR="00227224" w:rsidRPr="00227224" w14:paraId="34727236" w14:textId="77777777" w:rsidTr="00E05650">
        <w:tc>
          <w:tcPr>
            <w:tcW w:w="1494" w:type="dxa"/>
          </w:tcPr>
          <w:p w14:paraId="22F39A78" w14:textId="77777777" w:rsidR="00227224" w:rsidRPr="00227224" w:rsidRDefault="00227224" w:rsidP="000D6952">
            <w:r w:rsidRPr="00227224">
              <w:t>EXAMPLE 1:</w:t>
            </w:r>
          </w:p>
        </w:tc>
        <w:tc>
          <w:tcPr>
            <w:tcW w:w="7856" w:type="dxa"/>
          </w:tcPr>
          <w:p w14:paraId="7679A9C2" w14:textId="196AD5FE" w:rsidR="00227224" w:rsidRPr="00227224" w:rsidRDefault="00227224" w:rsidP="000D6952">
            <w:pPr>
              <w:pStyle w:val="code"/>
            </w:pPr>
            <w:r w:rsidRPr="00227224">
              <w:t>thread:create()</w:t>
            </w:r>
          </w:p>
        </w:tc>
      </w:tr>
    </w:tbl>
    <w:p w14:paraId="362B7087" w14:textId="77777777" w:rsidR="001804FB" w:rsidRDefault="001804FB" w:rsidP="000D6952">
      <w:pPr>
        <w:rPr>
          <w:rFonts w:asciiTheme="majorHAnsi" w:eastAsiaTheme="majorEastAsia" w:hAnsiTheme="majorHAnsi"/>
          <w:color w:val="2F5496" w:themeColor="accent1" w:themeShade="BF"/>
          <w:sz w:val="26"/>
          <w:szCs w:val="26"/>
        </w:rPr>
      </w:pPr>
      <w:r>
        <w:br w:type="page"/>
      </w:r>
    </w:p>
    <w:p w14:paraId="7C03606C" w14:textId="2F21D5FC" w:rsidR="00227224" w:rsidRDefault="000C73A1" w:rsidP="000D6952">
      <w:pPr>
        <w:pStyle w:val="Heading2"/>
      </w:pPr>
      <w:r>
        <w:lastRenderedPageBreak/>
        <w:t>t</w:t>
      </w:r>
      <w:r w:rsidR="00D05855">
        <w:t>hread</w:t>
      </w:r>
      <w:r>
        <w:t>:w</w:t>
      </w:r>
      <w:r w:rsidR="00D05855">
        <w:t>ait()</w:t>
      </w:r>
    </w:p>
    <w:p w14:paraId="5B3A2307" w14:textId="5C19AEA3" w:rsidR="00D05855" w:rsidRDefault="00D05855" w:rsidP="000D6952">
      <w:r>
        <w:t>Instructs the dispatcher to suspend the calling thread for a specified number of clock intervals. This service differs from thread:yield() (above) in that the programmer can delay a thread an arbitrary number of clock interval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D05855" w:rsidRPr="00227224" w14:paraId="3F64A195" w14:textId="77777777" w:rsidTr="000B5B0A">
        <w:tc>
          <w:tcPr>
            <w:tcW w:w="1494" w:type="dxa"/>
          </w:tcPr>
          <w:p w14:paraId="204AA8CD" w14:textId="77777777" w:rsidR="00D05855" w:rsidRPr="00227224" w:rsidRDefault="00D05855" w:rsidP="000D6952">
            <w:r w:rsidRPr="00227224">
              <w:t>SIGNATURE:</w:t>
            </w:r>
          </w:p>
        </w:tc>
        <w:tc>
          <w:tcPr>
            <w:tcW w:w="7856" w:type="dxa"/>
          </w:tcPr>
          <w:p w14:paraId="6B3A8747" w14:textId="17536AC4" w:rsidR="00D05855" w:rsidRPr="0031465A" w:rsidRDefault="00D05855" w:rsidP="000D6952">
            <w:pPr>
              <w:pStyle w:val="code"/>
            </w:pPr>
            <w:r w:rsidRPr="0031465A">
              <w:t>thread:wait( waitTime )</w:t>
            </w:r>
          </w:p>
        </w:tc>
      </w:tr>
      <w:tr w:rsidR="00D05855" w:rsidRPr="00227224" w14:paraId="1DACCA4A" w14:textId="77777777" w:rsidTr="000B5B0A">
        <w:tc>
          <w:tcPr>
            <w:tcW w:w="1494" w:type="dxa"/>
          </w:tcPr>
          <w:p w14:paraId="1297B576" w14:textId="77777777" w:rsidR="00D05855" w:rsidRPr="00227224" w:rsidRDefault="00D05855" w:rsidP="000D6952">
            <w:r w:rsidRPr="00227224">
              <w:t>PARAMETERS:</w:t>
            </w:r>
          </w:p>
        </w:tc>
        <w:tc>
          <w:tcPr>
            <w:tcW w:w="7856" w:type="dxa"/>
          </w:tcPr>
          <w:p w14:paraId="61192BA9" w14:textId="47F58D9A" w:rsidR="00D05855" w:rsidRPr="00227224" w:rsidRDefault="00D05855" w:rsidP="000D6952">
            <w:r w:rsidRPr="00D05855">
              <w:rPr>
                <w:b/>
                <w:bCs/>
              </w:rPr>
              <w:t>waitTime</w:t>
            </w:r>
            <w:r>
              <w:t xml:space="preserve">: the time expressed in clock intervals the calling thread is to suspend itself. </w:t>
            </w:r>
          </w:p>
        </w:tc>
      </w:tr>
      <w:tr w:rsidR="00D05855" w:rsidRPr="00227224" w14:paraId="39CFF380" w14:textId="77777777" w:rsidTr="000B5B0A">
        <w:tc>
          <w:tcPr>
            <w:tcW w:w="1494" w:type="dxa"/>
          </w:tcPr>
          <w:p w14:paraId="08D92ED6" w14:textId="77777777" w:rsidR="00D05855" w:rsidRPr="00227224" w:rsidRDefault="00D05855" w:rsidP="000D6952">
            <w:r>
              <w:t>RETURNS:</w:t>
            </w:r>
          </w:p>
        </w:tc>
        <w:tc>
          <w:tcPr>
            <w:tcW w:w="7856" w:type="dxa"/>
          </w:tcPr>
          <w:p w14:paraId="0EE672D4" w14:textId="77777777" w:rsidR="00D05855" w:rsidRPr="00227224" w:rsidRDefault="00D05855" w:rsidP="000D6952">
            <w:r>
              <w:t>None</w:t>
            </w:r>
          </w:p>
        </w:tc>
      </w:tr>
      <w:tr w:rsidR="00D05855" w:rsidRPr="00227224" w14:paraId="62B43616" w14:textId="77777777" w:rsidTr="000B5B0A">
        <w:tc>
          <w:tcPr>
            <w:tcW w:w="1494" w:type="dxa"/>
          </w:tcPr>
          <w:p w14:paraId="79BD5016" w14:textId="77777777" w:rsidR="00D05855" w:rsidRPr="00227224" w:rsidRDefault="00D05855" w:rsidP="000D6952">
            <w:r w:rsidRPr="00227224">
              <w:t>EXAMPLE 1:</w:t>
            </w:r>
          </w:p>
        </w:tc>
        <w:tc>
          <w:tcPr>
            <w:tcW w:w="7856" w:type="dxa"/>
          </w:tcPr>
          <w:p w14:paraId="36ADEB17" w14:textId="271DDD84" w:rsidR="00D05855" w:rsidRDefault="00D05855" w:rsidP="000D6952">
            <w:pPr>
              <w:pStyle w:val="code"/>
            </w:pPr>
            <w:r>
              <w:t>local waitTime = 30     -- about ½ second</w:t>
            </w:r>
          </w:p>
          <w:p w14:paraId="6EB64CFB" w14:textId="34D6FCD3" w:rsidR="00D05855" w:rsidRPr="00227224" w:rsidRDefault="00D05855" w:rsidP="000D6952">
            <w:pPr>
              <w:pStyle w:val="code"/>
            </w:pPr>
            <w:r w:rsidRPr="00227224">
              <w:t>thread:</w:t>
            </w:r>
            <w:r>
              <w:t>wait( 30 )</w:t>
            </w:r>
          </w:p>
        </w:tc>
      </w:tr>
    </w:tbl>
    <w:p w14:paraId="4FA49C9F" w14:textId="65A998A1" w:rsidR="00227224" w:rsidRPr="000C73A1" w:rsidRDefault="000C73A1" w:rsidP="000D6952">
      <w:pPr>
        <w:pStyle w:val="Heading2"/>
      </w:pPr>
      <w:r w:rsidRPr="000C73A1">
        <w:t>thread:</w:t>
      </w:r>
      <w:r w:rsidR="00D05855" w:rsidRPr="000C73A1">
        <w:t>join(</w:t>
      </w:r>
      <w:r w:rsidR="001804FB" w:rsidRPr="000C73A1">
        <w:t>)</w:t>
      </w:r>
    </w:p>
    <w:p w14:paraId="2E2C6717" w14:textId="4C47561E" w:rsidR="00227224" w:rsidRDefault="001804FB" w:rsidP="000D6952">
      <w:r>
        <w:t>Suspends the calling thread until the specified thread’s data is read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1804FB" w:rsidRPr="001804FB" w14:paraId="56EF1EC8" w14:textId="77777777" w:rsidTr="00D07C95">
        <w:tc>
          <w:tcPr>
            <w:tcW w:w="1494" w:type="dxa"/>
          </w:tcPr>
          <w:p w14:paraId="29673FA8" w14:textId="77777777" w:rsidR="001804FB" w:rsidRPr="001804FB" w:rsidRDefault="001804FB" w:rsidP="000D6952">
            <w:r w:rsidRPr="001804FB">
              <w:t>SIGNATURE:</w:t>
            </w:r>
          </w:p>
        </w:tc>
        <w:tc>
          <w:tcPr>
            <w:tcW w:w="7856" w:type="dxa"/>
          </w:tcPr>
          <w:p w14:paraId="7901D902" w14:textId="3DCD0628" w:rsidR="001804FB" w:rsidRPr="0031465A" w:rsidRDefault="001804FB" w:rsidP="000D6952">
            <w:pPr>
              <w:pStyle w:val="code"/>
            </w:pPr>
            <w:r w:rsidRPr="0031465A">
              <w:t>local result = thread:join( thread_h )</w:t>
            </w:r>
          </w:p>
        </w:tc>
      </w:tr>
      <w:tr w:rsidR="001804FB" w:rsidRPr="001804FB" w14:paraId="5E46169F" w14:textId="77777777" w:rsidTr="00D07C95">
        <w:tc>
          <w:tcPr>
            <w:tcW w:w="1494" w:type="dxa"/>
          </w:tcPr>
          <w:p w14:paraId="2E7CBEA4" w14:textId="77777777" w:rsidR="001804FB" w:rsidRPr="001804FB" w:rsidRDefault="001804FB" w:rsidP="000D6952">
            <w:r w:rsidRPr="001804FB">
              <w:t>PARAMETERS:</w:t>
            </w:r>
          </w:p>
        </w:tc>
        <w:tc>
          <w:tcPr>
            <w:tcW w:w="7856" w:type="dxa"/>
          </w:tcPr>
          <w:p w14:paraId="02AA6735" w14:textId="0655E4DA" w:rsidR="001804FB" w:rsidRPr="001804FB" w:rsidRDefault="000C73A1" w:rsidP="000D6952">
            <w:r w:rsidRPr="000C73A1">
              <w:rPr>
                <w:b/>
                <w:bCs/>
              </w:rPr>
              <w:t>thread_h</w:t>
            </w:r>
            <w:r>
              <w:t xml:space="preserve">: </w:t>
            </w:r>
            <w:r w:rsidR="001804FB">
              <w:t>Thread handle of thread for which to wait (a.k.a. the producer thread)</w:t>
            </w:r>
          </w:p>
        </w:tc>
      </w:tr>
      <w:tr w:rsidR="001804FB" w:rsidRPr="001804FB" w14:paraId="57D5ED34" w14:textId="77777777" w:rsidTr="00D07C95">
        <w:tc>
          <w:tcPr>
            <w:tcW w:w="1494" w:type="dxa"/>
          </w:tcPr>
          <w:p w14:paraId="41DEBEB6" w14:textId="77777777" w:rsidR="001804FB" w:rsidRPr="001804FB" w:rsidRDefault="001804FB" w:rsidP="000D6952">
            <w:r w:rsidRPr="001804FB">
              <w:t>RETURNS:</w:t>
            </w:r>
          </w:p>
        </w:tc>
        <w:tc>
          <w:tcPr>
            <w:tcW w:w="7856" w:type="dxa"/>
          </w:tcPr>
          <w:p w14:paraId="19471AA5" w14:textId="44FFBBE0" w:rsidR="001804FB" w:rsidRPr="001804FB" w:rsidRDefault="001804FB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.</w:t>
            </w:r>
          </w:p>
        </w:tc>
      </w:tr>
      <w:tr w:rsidR="001804FB" w:rsidRPr="001804FB" w14:paraId="2BF0D600" w14:textId="77777777" w:rsidTr="00D07C95">
        <w:tc>
          <w:tcPr>
            <w:tcW w:w="1494" w:type="dxa"/>
          </w:tcPr>
          <w:p w14:paraId="44F9C5BF" w14:textId="77777777" w:rsidR="001804FB" w:rsidRPr="001804FB" w:rsidRDefault="001804FB" w:rsidP="000D6952">
            <w:r w:rsidRPr="001804FB">
              <w:t>EXAMPLE:</w:t>
            </w:r>
          </w:p>
        </w:tc>
        <w:tc>
          <w:tcPr>
            <w:tcW w:w="7856" w:type="dxa"/>
          </w:tcPr>
          <w:p w14:paraId="3D2412C5" w14:textId="2118EEB1" w:rsidR="001804FB" w:rsidRPr="001804FB" w:rsidRDefault="001804FB" w:rsidP="000D6952">
            <w:pPr>
              <w:pStyle w:val="code"/>
            </w:pPr>
            <w:r>
              <w:t>local result = thread:join( producer_h )</w:t>
            </w:r>
          </w:p>
        </w:tc>
      </w:tr>
    </w:tbl>
    <w:p w14:paraId="3E5823F6" w14:textId="64B3EA4C" w:rsidR="001804FB" w:rsidRDefault="000C73A1" w:rsidP="000D6952">
      <w:pPr>
        <w:pStyle w:val="Heading2"/>
      </w:pPr>
      <w:r>
        <w:t>thread:</w:t>
      </w:r>
      <w:r w:rsidR="001804FB">
        <w:t>exit()</w:t>
      </w:r>
    </w:p>
    <w:p w14:paraId="3B6AACC3" w14:textId="385EA79C" w:rsidR="001804FB" w:rsidRPr="001804FB" w:rsidRDefault="001804FB" w:rsidP="000D6952">
      <w:r>
        <w:t>This function is called in lieu of return and is used to pass data t</w:t>
      </w:r>
      <w:r w:rsidR="002026A7">
        <w:t>o threads that have joined the caller</w:t>
      </w:r>
      <w:r>
        <w:t>. In the example below, the producer thread passes its data to thread:exit().</w:t>
      </w:r>
      <w:r w:rsidR="00577F5E">
        <w:t xml:space="preserve"> Internally, thread:exit() sends a SIG_JOIN_DATA_READY signal to all</w:t>
      </w:r>
      <w:r w:rsidR="002026A7">
        <w:t xml:space="preserve"> waiting (joiner) thread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1804FB" w:rsidRPr="001804FB" w14:paraId="2F1545C5" w14:textId="77777777" w:rsidTr="00D07C95">
        <w:tc>
          <w:tcPr>
            <w:tcW w:w="1483" w:type="dxa"/>
          </w:tcPr>
          <w:p w14:paraId="566870C1" w14:textId="77777777" w:rsidR="001804FB" w:rsidRPr="001804FB" w:rsidRDefault="001804FB" w:rsidP="000D6952">
            <w:r w:rsidRPr="001804FB">
              <w:t>SIGNATURE:</w:t>
            </w:r>
          </w:p>
        </w:tc>
        <w:tc>
          <w:tcPr>
            <w:tcW w:w="7867" w:type="dxa"/>
          </w:tcPr>
          <w:p w14:paraId="7FBA7486" w14:textId="51E0139D" w:rsidR="001804FB" w:rsidRPr="0031465A" w:rsidRDefault="001804FB" w:rsidP="000D6952">
            <w:pPr>
              <w:pStyle w:val="code"/>
            </w:pPr>
            <w:r w:rsidRPr="0031465A">
              <w:t>thread:exit( joinData )</w:t>
            </w:r>
          </w:p>
        </w:tc>
      </w:tr>
      <w:tr w:rsidR="001804FB" w:rsidRPr="001804FB" w14:paraId="75DA34C7" w14:textId="77777777" w:rsidTr="00D07C95">
        <w:tc>
          <w:tcPr>
            <w:tcW w:w="1483" w:type="dxa"/>
          </w:tcPr>
          <w:p w14:paraId="5E22719A" w14:textId="77777777" w:rsidR="001804FB" w:rsidRPr="001804FB" w:rsidRDefault="001804FB" w:rsidP="000D6952">
            <w:r w:rsidRPr="001804FB">
              <w:lastRenderedPageBreak/>
              <w:t>PARAMETERS:</w:t>
            </w:r>
          </w:p>
        </w:tc>
        <w:tc>
          <w:tcPr>
            <w:tcW w:w="7867" w:type="dxa"/>
          </w:tcPr>
          <w:p w14:paraId="6A6D1562" w14:textId="3D654DBC" w:rsidR="001804FB" w:rsidRPr="001804FB" w:rsidRDefault="001804FB" w:rsidP="000D6952">
            <w:r w:rsidRPr="000C73A1">
              <w:rPr>
                <w:b/>
                <w:bCs/>
              </w:rPr>
              <w:t>joinData</w:t>
            </w:r>
            <w:r>
              <w:t>: data to be returned to waiting threads</w:t>
            </w:r>
          </w:p>
        </w:tc>
      </w:tr>
      <w:tr w:rsidR="001804FB" w:rsidRPr="001804FB" w14:paraId="22DE93CB" w14:textId="77777777" w:rsidTr="00D07C95">
        <w:tc>
          <w:tcPr>
            <w:tcW w:w="1483" w:type="dxa"/>
          </w:tcPr>
          <w:p w14:paraId="4F27B0E0" w14:textId="77777777" w:rsidR="001804FB" w:rsidRPr="001804FB" w:rsidRDefault="001804FB" w:rsidP="000D6952">
            <w:r w:rsidRPr="001804FB">
              <w:t>RETURNS:</w:t>
            </w:r>
          </w:p>
        </w:tc>
        <w:tc>
          <w:tcPr>
            <w:tcW w:w="7867" w:type="dxa"/>
          </w:tcPr>
          <w:p w14:paraId="40B96182" w14:textId="4A2FD27C" w:rsidR="001804FB" w:rsidRPr="000C73A1" w:rsidRDefault="001804FB" w:rsidP="000D6952">
            <w:r w:rsidRPr="000C73A1">
              <w:t>None</w:t>
            </w:r>
          </w:p>
        </w:tc>
      </w:tr>
      <w:tr w:rsidR="001804FB" w:rsidRPr="001804FB" w14:paraId="62819298" w14:textId="77777777" w:rsidTr="00D07C95">
        <w:tc>
          <w:tcPr>
            <w:tcW w:w="1483" w:type="dxa"/>
          </w:tcPr>
          <w:p w14:paraId="4FD884DF" w14:textId="77777777" w:rsidR="001804FB" w:rsidRPr="001804FB" w:rsidRDefault="001804FB" w:rsidP="000D6952">
            <w:r w:rsidRPr="001804FB">
              <w:t>EXAMPLE:</w:t>
            </w:r>
          </w:p>
        </w:tc>
        <w:tc>
          <w:tcPr>
            <w:tcW w:w="7867" w:type="dxa"/>
          </w:tcPr>
          <w:p w14:paraId="6710FEBB" w14:textId="28393DFD" w:rsidR="001804FB" w:rsidRDefault="001804FB" w:rsidP="000D6952">
            <w:pPr>
              <w:pStyle w:val="code"/>
            </w:pPr>
            <w:r w:rsidRPr="0031465A">
              <w:t>local function producer()</w:t>
            </w:r>
          </w:p>
          <w:p w14:paraId="370BCEA1" w14:textId="7F739259" w:rsidR="000C73A1" w:rsidRPr="0031465A" w:rsidRDefault="000C73A1" w:rsidP="000D6952">
            <w:pPr>
              <w:pStyle w:val="code"/>
            </w:pPr>
            <w:r>
              <w:t xml:space="preserve">     &lt; do stuff &gt;</w:t>
            </w:r>
          </w:p>
          <w:p w14:paraId="443137AD" w14:textId="3EA9E9AA" w:rsidR="001804FB" w:rsidRPr="0031465A" w:rsidRDefault="001804FB" w:rsidP="000D6952">
            <w:pPr>
              <w:pStyle w:val="code"/>
            </w:pPr>
            <w:r w:rsidRPr="0031465A">
              <w:t xml:space="preserve">    local joinData = getData()</w:t>
            </w:r>
          </w:p>
          <w:p w14:paraId="1775F3BB" w14:textId="627CF158" w:rsidR="001804FB" w:rsidRPr="0031465A" w:rsidRDefault="001804FB" w:rsidP="000D6952">
            <w:pPr>
              <w:pStyle w:val="code"/>
            </w:pPr>
            <w:r w:rsidRPr="0031465A">
              <w:t xml:space="preserve">    thread:exit( joinData )</w:t>
            </w:r>
          </w:p>
          <w:p w14:paraId="44CE51AB" w14:textId="77777777" w:rsidR="001804FB" w:rsidRPr="0031465A" w:rsidRDefault="001804FB" w:rsidP="000D6952">
            <w:pPr>
              <w:pStyle w:val="code"/>
            </w:pPr>
            <w:r w:rsidRPr="0031465A">
              <w:t>end</w:t>
            </w:r>
          </w:p>
          <w:p w14:paraId="406E4CB5" w14:textId="3881E468" w:rsidR="000749EB" w:rsidRPr="001804FB" w:rsidRDefault="000749EB" w:rsidP="000D6952">
            <w:pPr>
              <w:pStyle w:val="code"/>
            </w:pPr>
            <w:r w:rsidRPr="0031465A">
              <w:t>local thread_h, result = thread:create( yieldInterval, producer() )</w:t>
            </w:r>
          </w:p>
        </w:tc>
      </w:tr>
    </w:tbl>
    <w:p w14:paraId="47969E3D" w14:textId="77777777" w:rsidR="00D07C95" w:rsidRDefault="00D07C95" w:rsidP="000D6952">
      <w:pPr>
        <w:rPr>
          <w:rFonts w:asciiTheme="majorHAnsi" w:eastAsiaTheme="majorEastAsia" w:hAnsiTheme="majorHAnsi"/>
          <w:color w:val="2F5496" w:themeColor="accent1" w:themeShade="BF"/>
          <w:sz w:val="26"/>
          <w:szCs w:val="26"/>
        </w:rPr>
      </w:pPr>
      <w:r>
        <w:br w:type="page"/>
      </w:r>
    </w:p>
    <w:p w14:paraId="74AD1BC4" w14:textId="13D4037D" w:rsidR="0031465A" w:rsidRDefault="0031465A" w:rsidP="000D6952">
      <w:pPr>
        <w:pStyle w:val="Heading2"/>
      </w:pPr>
      <w:r>
        <w:lastRenderedPageBreak/>
        <w:t>thread:self()</w:t>
      </w:r>
    </w:p>
    <w:p w14:paraId="451CD7E0" w14:textId="4DEF3266" w:rsidR="0031465A" w:rsidRDefault="0031465A" w:rsidP="000D6952">
      <w:r>
        <w:t>Returns the handle and thread Id of the calling threa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31465A" w:rsidRPr="001804FB" w14:paraId="5F3EC53E" w14:textId="77777777" w:rsidTr="00D07C95">
        <w:tc>
          <w:tcPr>
            <w:tcW w:w="1483" w:type="dxa"/>
          </w:tcPr>
          <w:p w14:paraId="1BE0AC57" w14:textId="77777777" w:rsidR="0031465A" w:rsidRPr="001804FB" w:rsidRDefault="0031465A" w:rsidP="000D6952">
            <w:r w:rsidRPr="001804FB">
              <w:t>SIGNATURE:</w:t>
            </w:r>
          </w:p>
        </w:tc>
        <w:tc>
          <w:tcPr>
            <w:tcW w:w="7867" w:type="dxa"/>
          </w:tcPr>
          <w:p w14:paraId="15404FB6" w14:textId="28C48B15" w:rsidR="0031465A" w:rsidRPr="0031465A" w:rsidRDefault="0031465A" w:rsidP="000D6952">
            <w:pPr>
              <w:pStyle w:val="code"/>
            </w:pPr>
            <w:r w:rsidRPr="0031465A">
              <w:t>local thread_h, threadId = thread:self()</w:t>
            </w:r>
          </w:p>
        </w:tc>
      </w:tr>
      <w:tr w:rsidR="0031465A" w:rsidRPr="001804FB" w14:paraId="47986D47" w14:textId="77777777" w:rsidTr="00D07C95">
        <w:tc>
          <w:tcPr>
            <w:tcW w:w="1483" w:type="dxa"/>
          </w:tcPr>
          <w:p w14:paraId="0621CA59" w14:textId="77777777" w:rsidR="0031465A" w:rsidRPr="001804FB" w:rsidRDefault="0031465A" w:rsidP="000D6952">
            <w:r w:rsidRPr="001804FB">
              <w:t>PARAMETERS:</w:t>
            </w:r>
          </w:p>
        </w:tc>
        <w:tc>
          <w:tcPr>
            <w:tcW w:w="7867" w:type="dxa"/>
          </w:tcPr>
          <w:p w14:paraId="595C5E3F" w14:textId="77777777" w:rsidR="0031465A" w:rsidRPr="001804FB" w:rsidRDefault="0031465A" w:rsidP="000D6952">
            <w:r>
              <w:t>joinData: data to be returned to waiting threads</w:t>
            </w:r>
          </w:p>
        </w:tc>
      </w:tr>
      <w:tr w:rsidR="0031465A" w:rsidRPr="001804FB" w14:paraId="5DD055E7" w14:textId="77777777" w:rsidTr="00D07C95">
        <w:tc>
          <w:tcPr>
            <w:tcW w:w="1483" w:type="dxa"/>
          </w:tcPr>
          <w:p w14:paraId="3DA52731" w14:textId="77777777" w:rsidR="0031465A" w:rsidRPr="001804FB" w:rsidRDefault="0031465A" w:rsidP="000D6952">
            <w:r w:rsidRPr="001804FB">
              <w:t>RETURNS:</w:t>
            </w:r>
          </w:p>
        </w:tc>
        <w:tc>
          <w:tcPr>
            <w:tcW w:w="7867" w:type="dxa"/>
          </w:tcPr>
          <w:p w14:paraId="1EDACB54" w14:textId="77777777" w:rsidR="0031465A" w:rsidRDefault="0031465A" w:rsidP="000D6952">
            <w:r w:rsidRPr="0031465A">
              <w:rPr>
                <w:b/>
                <w:bCs/>
              </w:rPr>
              <w:t>thread_h</w:t>
            </w:r>
            <w:r>
              <w:t>: handle of the calling thread.</w:t>
            </w:r>
          </w:p>
          <w:p w14:paraId="03DD59F2" w14:textId="656E0202" w:rsidR="0031465A" w:rsidRPr="001804FB" w:rsidRDefault="0031465A" w:rsidP="000D6952">
            <w:r w:rsidRPr="0031465A">
              <w:rPr>
                <w:b/>
                <w:bCs/>
              </w:rPr>
              <w:t>threadId</w:t>
            </w:r>
            <w:r>
              <w:t>: the numerical (unique) Id of the calling thread.</w:t>
            </w:r>
          </w:p>
        </w:tc>
      </w:tr>
      <w:tr w:rsidR="0031465A" w:rsidRPr="001804FB" w14:paraId="49B226C9" w14:textId="77777777" w:rsidTr="00D07C95">
        <w:tc>
          <w:tcPr>
            <w:tcW w:w="1483" w:type="dxa"/>
          </w:tcPr>
          <w:p w14:paraId="1C7C7994" w14:textId="77777777" w:rsidR="0031465A" w:rsidRPr="001804FB" w:rsidRDefault="0031465A" w:rsidP="000D6952">
            <w:r w:rsidRPr="001804FB">
              <w:t>EXAMPLE:</w:t>
            </w:r>
          </w:p>
        </w:tc>
        <w:tc>
          <w:tcPr>
            <w:tcW w:w="7867" w:type="dxa"/>
          </w:tcPr>
          <w:p w14:paraId="70C17BAA" w14:textId="32ECBB9E" w:rsidR="0031465A" w:rsidRPr="001804FB" w:rsidRDefault="0031465A" w:rsidP="000D6952">
            <w:pPr>
              <w:pStyle w:val="code"/>
            </w:pPr>
            <w:r>
              <w:t>local self_h, selfId = thread:self()</w:t>
            </w:r>
          </w:p>
        </w:tc>
      </w:tr>
    </w:tbl>
    <w:p w14:paraId="2C110A9A" w14:textId="5DDD6E9B" w:rsidR="0031465A" w:rsidRDefault="0031465A" w:rsidP="000D6952">
      <w:pPr>
        <w:pStyle w:val="Heading2"/>
      </w:pPr>
      <w:r>
        <w:t>thread:getId()</w:t>
      </w:r>
    </w:p>
    <w:p w14:paraId="24D079C2" w14:textId="793704DB" w:rsidR="0031465A" w:rsidRDefault="0031465A" w:rsidP="000D6952">
      <w:r>
        <w:t>Returns the numerical Id of the specified thread. If no thread is specified</w:t>
      </w:r>
      <w:r w:rsidR="0011199F">
        <w:t>,</w:t>
      </w:r>
      <w:r>
        <w:t xml:space="preserve"> then the thread Id of the calling thread is return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31465A" w:rsidRPr="001804FB" w14:paraId="239BF6FD" w14:textId="77777777" w:rsidTr="00D07C95">
        <w:tc>
          <w:tcPr>
            <w:tcW w:w="1494" w:type="dxa"/>
          </w:tcPr>
          <w:p w14:paraId="6CDBC9B6" w14:textId="77777777" w:rsidR="0031465A" w:rsidRPr="001804FB" w:rsidRDefault="0031465A" w:rsidP="000D6952">
            <w:r w:rsidRPr="001804FB">
              <w:t>SIGNATURE:</w:t>
            </w:r>
          </w:p>
        </w:tc>
        <w:tc>
          <w:tcPr>
            <w:tcW w:w="7856" w:type="dxa"/>
          </w:tcPr>
          <w:p w14:paraId="46D63AD6" w14:textId="380C818D" w:rsidR="0031465A" w:rsidRPr="0031465A" w:rsidRDefault="0031465A" w:rsidP="000D6952">
            <w:pPr>
              <w:pStyle w:val="code"/>
            </w:pPr>
            <w:r w:rsidRPr="0031465A">
              <w:t>local thread_h, threadId = thread</w:t>
            </w:r>
            <w:r>
              <w:t>:getId</w:t>
            </w:r>
            <w:r w:rsidRPr="0031465A">
              <w:t>(</w:t>
            </w:r>
            <w:r>
              <w:t xml:space="preserve"> [thread_h] </w:t>
            </w:r>
            <w:r w:rsidRPr="0031465A">
              <w:t>)</w:t>
            </w:r>
          </w:p>
        </w:tc>
      </w:tr>
      <w:tr w:rsidR="0031465A" w:rsidRPr="001804FB" w14:paraId="41E905AB" w14:textId="77777777" w:rsidTr="00D07C95">
        <w:tc>
          <w:tcPr>
            <w:tcW w:w="1494" w:type="dxa"/>
          </w:tcPr>
          <w:p w14:paraId="315F1A2F" w14:textId="77777777" w:rsidR="0031465A" w:rsidRPr="001804FB" w:rsidRDefault="0031465A" w:rsidP="000D6952">
            <w:r w:rsidRPr="001804FB">
              <w:t>PARAMETERS:</w:t>
            </w:r>
          </w:p>
        </w:tc>
        <w:tc>
          <w:tcPr>
            <w:tcW w:w="7856" w:type="dxa"/>
          </w:tcPr>
          <w:p w14:paraId="287C417C" w14:textId="0BC0A999" w:rsidR="0031465A" w:rsidRPr="001804FB" w:rsidRDefault="0031465A" w:rsidP="000D6952">
            <w:r>
              <w:t xml:space="preserve">thread_h: handle of </w:t>
            </w:r>
            <w:r w:rsidR="0011199F">
              <w:t xml:space="preserve">the </w:t>
            </w:r>
            <w:r>
              <w:t>thread whose Id is to be obtained</w:t>
            </w:r>
          </w:p>
        </w:tc>
      </w:tr>
      <w:tr w:rsidR="0031465A" w:rsidRPr="001804FB" w14:paraId="43198465" w14:textId="77777777" w:rsidTr="00D07C95">
        <w:tc>
          <w:tcPr>
            <w:tcW w:w="1494" w:type="dxa"/>
          </w:tcPr>
          <w:p w14:paraId="238B3FDF" w14:textId="77777777" w:rsidR="0031465A" w:rsidRPr="001804FB" w:rsidRDefault="0031465A" w:rsidP="000D6952">
            <w:r w:rsidRPr="001804FB">
              <w:t>RETURNS:</w:t>
            </w:r>
          </w:p>
        </w:tc>
        <w:tc>
          <w:tcPr>
            <w:tcW w:w="7856" w:type="dxa"/>
          </w:tcPr>
          <w:p w14:paraId="09D0136B" w14:textId="77777777" w:rsidR="0031465A" w:rsidRDefault="0031465A" w:rsidP="000D6952">
            <w:r w:rsidRPr="0031465A">
              <w:rPr>
                <w:b/>
                <w:bCs/>
              </w:rPr>
              <w:t>threadId</w:t>
            </w:r>
            <w:r>
              <w:t>: the numerical (unique) Id of the calling thread.</w:t>
            </w:r>
          </w:p>
          <w:p w14:paraId="0F5ECE35" w14:textId="5FF4334E" w:rsidR="0031465A" w:rsidRPr="001804FB" w:rsidRDefault="0031465A" w:rsidP="000D6952">
            <w:r w:rsidRPr="0031465A">
              <w:rPr>
                <w:b/>
                <w:bCs/>
              </w:rPr>
              <w:t>result</w:t>
            </w:r>
            <w:r>
              <w:t>: a result table containing error information, if any.</w:t>
            </w:r>
          </w:p>
        </w:tc>
      </w:tr>
      <w:tr w:rsidR="0031465A" w:rsidRPr="001804FB" w14:paraId="23242369" w14:textId="77777777" w:rsidTr="00D07C95">
        <w:tc>
          <w:tcPr>
            <w:tcW w:w="1494" w:type="dxa"/>
          </w:tcPr>
          <w:p w14:paraId="44F8F8EC" w14:textId="77777777" w:rsidR="0031465A" w:rsidRPr="001804FB" w:rsidRDefault="0031465A" w:rsidP="000D6952">
            <w:r w:rsidRPr="001804FB">
              <w:t>EXAMPLE:</w:t>
            </w:r>
          </w:p>
        </w:tc>
        <w:tc>
          <w:tcPr>
            <w:tcW w:w="7856" w:type="dxa"/>
          </w:tcPr>
          <w:p w14:paraId="2FE24E4C" w14:textId="77777777" w:rsidR="0031465A" w:rsidRDefault="0031465A" w:rsidP="000D6952">
            <w:pPr>
              <w:pStyle w:val="code"/>
            </w:pPr>
            <w:r>
              <w:t>local selfId, result  = thread:getId()</w:t>
            </w:r>
          </w:p>
          <w:p w14:paraId="1E725499" w14:textId="6798C5EF" w:rsidR="0031465A" w:rsidRPr="001804FB" w:rsidRDefault="0031465A" w:rsidP="000D6952">
            <w:pPr>
              <w:pStyle w:val="code"/>
            </w:pPr>
            <w:r>
              <w:t>local threadId, result = thread:getId( thread_h )</w:t>
            </w:r>
          </w:p>
        </w:tc>
      </w:tr>
    </w:tbl>
    <w:p w14:paraId="7F3541E3" w14:textId="49809A0E" w:rsidR="0031465A" w:rsidRDefault="0031465A" w:rsidP="000D6952">
      <w:pPr>
        <w:pStyle w:val="Heading2"/>
      </w:pPr>
      <w:r>
        <w:t>thread:areEqual()</w:t>
      </w:r>
    </w:p>
    <w:p w14:paraId="392D97C7" w14:textId="2986E95F" w:rsidR="0031465A" w:rsidRDefault="0031465A" w:rsidP="000D6952">
      <w:r>
        <w:t>Returns true if the two threads are identic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31465A" w:rsidRPr="001804FB" w14:paraId="193D0B11" w14:textId="77777777" w:rsidTr="00D07C95">
        <w:tc>
          <w:tcPr>
            <w:tcW w:w="1483" w:type="dxa"/>
          </w:tcPr>
          <w:p w14:paraId="25247FF1" w14:textId="77777777" w:rsidR="0031465A" w:rsidRPr="001804FB" w:rsidRDefault="0031465A" w:rsidP="000D6952">
            <w:r w:rsidRPr="001804FB">
              <w:t>SIGNATURE:</w:t>
            </w:r>
          </w:p>
        </w:tc>
        <w:tc>
          <w:tcPr>
            <w:tcW w:w="7867" w:type="dxa"/>
          </w:tcPr>
          <w:p w14:paraId="044D0171" w14:textId="1D1D2CE6" w:rsidR="0031465A" w:rsidRPr="0031465A" w:rsidRDefault="0031465A" w:rsidP="000D6952">
            <w:pPr>
              <w:pStyle w:val="code"/>
            </w:pPr>
            <w:r w:rsidRPr="0031465A">
              <w:t xml:space="preserve">local </w:t>
            </w:r>
            <w:r>
              <w:t>isEqual</w:t>
            </w:r>
            <w:r w:rsidRPr="0031465A">
              <w:t xml:space="preserve"> = thread</w:t>
            </w:r>
            <w:r>
              <w:t>:areEqual</w:t>
            </w:r>
            <w:r w:rsidRPr="0031465A">
              <w:t>(</w:t>
            </w:r>
            <w:r>
              <w:t xml:space="preserve"> thread1_h, thread2_h </w:t>
            </w:r>
            <w:r w:rsidRPr="0031465A">
              <w:t>)</w:t>
            </w:r>
          </w:p>
        </w:tc>
      </w:tr>
      <w:tr w:rsidR="0031465A" w:rsidRPr="001804FB" w14:paraId="682CF076" w14:textId="77777777" w:rsidTr="00D07C95">
        <w:tc>
          <w:tcPr>
            <w:tcW w:w="1483" w:type="dxa"/>
          </w:tcPr>
          <w:p w14:paraId="55DE5BCC" w14:textId="77777777" w:rsidR="0031465A" w:rsidRPr="001804FB" w:rsidRDefault="0031465A" w:rsidP="000D6952">
            <w:r w:rsidRPr="001804FB">
              <w:t>PARAMETERS:</w:t>
            </w:r>
          </w:p>
        </w:tc>
        <w:tc>
          <w:tcPr>
            <w:tcW w:w="7867" w:type="dxa"/>
          </w:tcPr>
          <w:p w14:paraId="4143ADF4" w14:textId="0BD2E0EE" w:rsidR="0031465A" w:rsidRDefault="0031465A" w:rsidP="000D6952">
            <w:r>
              <w:t>thread1_h: thread handle to be evaluated</w:t>
            </w:r>
          </w:p>
          <w:p w14:paraId="4E748C08" w14:textId="61D9FAFA" w:rsidR="0031465A" w:rsidRPr="001804FB" w:rsidRDefault="0031465A" w:rsidP="000D6952">
            <w:r>
              <w:t>thread2_h: thread handle to be evaluated</w:t>
            </w:r>
          </w:p>
        </w:tc>
      </w:tr>
      <w:tr w:rsidR="0031465A" w:rsidRPr="001804FB" w14:paraId="48B9D2A3" w14:textId="77777777" w:rsidTr="00D07C95">
        <w:tc>
          <w:tcPr>
            <w:tcW w:w="1483" w:type="dxa"/>
          </w:tcPr>
          <w:p w14:paraId="1F11CBBE" w14:textId="77777777" w:rsidR="0031465A" w:rsidRPr="001804FB" w:rsidRDefault="0031465A" w:rsidP="000D6952">
            <w:r w:rsidRPr="001804FB">
              <w:lastRenderedPageBreak/>
              <w:t>RETURNS:</w:t>
            </w:r>
          </w:p>
        </w:tc>
        <w:tc>
          <w:tcPr>
            <w:tcW w:w="7867" w:type="dxa"/>
          </w:tcPr>
          <w:p w14:paraId="12044438" w14:textId="084CF787" w:rsidR="0031465A" w:rsidRPr="001804FB" w:rsidRDefault="0031465A" w:rsidP="000D6952">
            <w:r>
              <w:t xml:space="preserve">isEqual: (boolean) true </w:t>
            </w:r>
            <w:r w:rsidR="0011199F">
              <w:t xml:space="preserve">if </w:t>
            </w:r>
            <w:r>
              <w:t>both threads are the same</w:t>
            </w:r>
            <w:r w:rsidR="0011199F">
              <w:t xml:space="preserve">, </w:t>
            </w:r>
            <w:r>
              <w:t>false otherwise.</w:t>
            </w:r>
          </w:p>
        </w:tc>
      </w:tr>
      <w:tr w:rsidR="0031465A" w:rsidRPr="001804FB" w14:paraId="2F71C1CC" w14:textId="77777777" w:rsidTr="00D07C95">
        <w:tc>
          <w:tcPr>
            <w:tcW w:w="1483" w:type="dxa"/>
          </w:tcPr>
          <w:p w14:paraId="1BD29D32" w14:textId="77777777" w:rsidR="0031465A" w:rsidRPr="001804FB" w:rsidRDefault="0031465A" w:rsidP="000D6952">
            <w:r w:rsidRPr="001804FB">
              <w:t>EXAMPLE:</w:t>
            </w:r>
          </w:p>
        </w:tc>
        <w:tc>
          <w:tcPr>
            <w:tcW w:w="7867" w:type="dxa"/>
          </w:tcPr>
          <w:p w14:paraId="6B40C927" w14:textId="11D0626C" w:rsidR="0031465A" w:rsidRPr="001804FB" w:rsidRDefault="0031465A" w:rsidP="000D6952">
            <w:pPr>
              <w:pStyle w:val="code"/>
            </w:pPr>
            <w:r>
              <w:t>local areEqual  = thread:areEqual( thread1_h, thread2_h )</w:t>
            </w:r>
          </w:p>
        </w:tc>
      </w:tr>
    </w:tbl>
    <w:p w14:paraId="67669C64" w14:textId="77777777" w:rsidR="00BF60E4" w:rsidRDefault="00BF60E4" w:rsidP="000D6952">
      <w:pPr>
        <w:rPr>
          <w:rFonts w:asciiTheme="majorHAnsi" w:eastAsiaTheme="majorEastAsia" w:hAnsiTheme="majorHAnsi"/>
          <w:color w:val="2F5496" w:themeColor="accent1" w:themeShade="BF"/>
          <w:sz w:val="26"/>
          <w:szCs w:val="26"/>
        </w:rPr>
      </w:pPr>
      <w:r>
        <w:br w:type="page"/>
      </w:r>
    </w:p>
    <w:p w14:paraId="6D399D63" w14:textId="73184170" w:rsidR="00FA2990" w:rsidRDefault="000C73A1" w:rsidP="000D6952">
      <w:pPr>
        <w:pStyle w:val="Heading2"/>
      </w:pPr>
      <w:r>
        <w:lastRenderedPageBreak/>
        <w:t>thread:</w:t>
      </w:r>
      <w:r w:rsidR="00FA2990">
        <w:t>getParent()</w:t>
      </w:r>
    </w:p>
    <w:p w14:paraId="2BDA1FFE" w14:textId="5105F03D" w:rsidR="00FA2990" w:rsidRPr="00FA2990" w:rsidRDefault="00FA2990" w:rsidP="000D6952">
      <w:r>
        <w:t>Obtains the handle of the thread that created the specified thread (a.k.a. the parent thread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FA2990" w:rsidRPr="001804FB" w14:paraId="04389569" w14:textId="77777777" w:rsidTr="00D07C95">
        <w:tc>
          <w:tcPr>
            <w:tcW w:w="1494" w:type="dxa"/>
          </w:tcPr>
          <w:p w14:paraId="5657D653" w14:textId="77777777" w:rsidR="00FA2990" w:rsidRPr="001804FB" w:rsidRDefault="00FA2990" w:rsidP="000D6952">
            <w:r w:rsidRPr="001804FB">
              <w:t>SIGNATURE:</w:t>
            </w:r>
          </w:p>
        </w:tc>
        <w:tc>
          <w:tcPr>
            <w:tcW w:w="7856" w:type="dxa"/>
          </w:tcPr>
          <w:p w14:paraId="02C615A2" w14:textId="0FE92F06" w:rsidR="00FA2990" w:rsidRPr="0031465A" w:rsidRDefault="00FA2990" w:rsidP="000D6952">
            <w:pPr>
              <w:pStyle w:val="code"/>
            </w:pPr>
            <w:r w:rsidRPr="0031465A">
              <w:t xml:space="preserve">local </w:t>
            </w:r>
            <w:r>
              <w:t>parent_h, result</w:t>
            </w:r>
            <w:r w:rsidRPr="0031465A">
              <w:t xml:space="preserve"> = thread</w:t>
            </w:r>
            <w:r>
              <w:t>:getParent( [thread_h] )</w:t>
            </w:r>
          </w:p>
        </w:tc>
      </w:tr>
      <w:tr w:rsidR="00FA2990" w:rsidRPr="001804FB" w14:paraId="728FA367" w14:textId="77777777" w:rsidTr="00D07C95">
        <w:tc>
          <w:tcPr>
            <w:tcW w:w="1494" w:type="dxa"/>
          </w:tcPr>
          <w:p w14:paraId="09C8A169" w14:textId="77777777" w:rsidR="00FA2990" w:rsidRPr="001804FB" w:rsidRDefault="00FA2990" w:rsidP="000D6952">
            <w:r w:rsidRPr="001804FB">
              <w:t>PARAMETERS:</w:t>
            </w:r>
          </w:p>
        </w:tc>
        <w:tc>
          <w:tcPr>
            <w:tcW w:w="7856" w:type="dxa"/>
          </w:tcPr>
          <w:p w14:paraId="461C521B" w14:textId="76F91857" w:rsidR="00FA2990" w:rsidRDefault="00FA2990" w:rsidP="000D6952">
            <w:r w:rsidRPr="00753C6B">
              <w:rPr>
                <w:b/>
                <w:bCs/>
              </w:rPr>
              <w:t>thread_h</w:t>
            </w:r>
            <w:r>
              <w:t xml:space="preserve">: </w:t>
            </w:r>
            <w:r w:rsidR="000C73A1">
              <w:t xml:space="preserve">the </w:t>
            </w:r>
            <w:r>
              <w:t>thread handle whose parent is to be returned. If not specified, the parent of the calling thread is returned.</w:t>
            </w:r>
          </w:p>
          <w:p w14:paraId="19C3408A" w14:textId="6ECE9FE2" w:rsidR="00FA2990" w:rsidRPr="001804FB" w:rsidRDefault="00FA2990" w:rsidP="000D6952">
            <w:r>
              <w:t>NOTE: threads created by Blizzard’s WoW client do not have parent threads.</w:t>
            </w:r>
          </w:p>
        </w:tc>
      </w:tr>
      <w:tr w:rsidR="00FA2990" w:rsidRPr="001804FB" w14:paraId="1BFE8842" w14:textId="77777777" w:rsidTr="00D07C95">
        <w:tc>
          <w:tcPr>
            <w:tcW w:w="1494" w:type="dxa"/>
          </w:tcPr>
          <w:p w14:paraId="0B7CAC3E" w14:textId="77777777" w:rsidR="00FA2990" w:rsidRPr="001804FB" w:rsidRDefault="00FA2990" w:rsidP="000D6952">
            <w:r w:rsidRPr="001804FB">
              <w:t>RETURNS:</w:t>
            </w:r>
          </w:p>
        </w:tc>
        <w:tc>
          <w:tcPr>
            <w:tcW w:w="7856" w:type="dxa"/>
          </w:tcPr>
          <w:p w14:paraId="75931CAD" w14:textId="6C6D5F19" w:rsidR="00FA2990" w:rsidRDefault="00FA2990" w:rsidP="000D6952">
            <w:r w:rsidRPr="00FA2990">
              <w:rPr>
                <w:b/>
                <w:bCs/>
              </w:rPr>
              <w:t>parent_h</w:t>
            </w:r>
            <w:r>
              <w:t xml:space="preserve">: the parent of the specified thread. If no parent exists (i.e., </w:t>
            </w:r>
            <w:r w:rsidR="0011199F">
              <w:t xml:space="preserve">the </w:t>
            </w:r>
            <w:r>
              <w:t>specified thread was created by the WoW client, nil is returned.</w:t>
            </w:r>
          </w:p>
          <w:p w14:paraId="48E889E2" w14:textId="59BD241B" w:rsidR="00FA2990" w:rsidRPr="001804FB" w:rsidRDefault="00FA2990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</w:t>
            </w:r>
          </w:p>
        </w:tc>
      </w:tr>
      <w:tr w:rsidR="00FA2990" w:rsidRPr="001804FB" w14:paraId="6C6842EC" w14:textId="77777777" w:rsidTr="00D07C95">
        <w:tc>
          <w:tcPr>
            <w:tcW w:w="1494" w:type="dxa"/>
          </w:tcPr>
          <w:p w14:paraId="0EBE07B3" w14:textId="77777777" w:rsidR="00FA2990" w:rsidRPr="001804FB" w:rsidRDefault="00FA2990" w:rsidP="000D6952">
            <w:r w:rsidRPr="001804FB">
              <w:t>EXAMPLE:</w:t>
            </w:r>
          </w:p>
        </w:tc>
        <w:tc>
          <w:tcPr>
            <w:tcW w:w="7856" w:type="dxa"/>
          </w:tcPr>
          <w:p w14:paraId="67DDD541" w14:textId="77777777" w:rsidR="00FA2990" w:rsidRDefault="00FA2990" w:rsidP="000D6952">
            <w:pPr>
              <w:pStyle w:val="code"/>
            </w:pPr>
            <w:r>
              <w:t>local parent_h, result  = thread:getParent()</w:t>
            </w:r>
          </w:p>
          <w:p w14:paraId="2B3A0897" w14:textId="4A937443" w:rsidR="00FA2990" w:rsidRPr="001804FB" w:rsidRDefault="00FA2990" w:rsidP="000D6952">
            <w:pPr>
              <w:pStyle w:val="code"/>
            </w:pPr>
            <w:r>
              <w:t>local parent_h, result = thread:getParent( thread_h )</w:t>
            </w:r>
          </w:p>
        </w:tc>
      </w:tr>
    </w:tbl>
    <w:p w14:paraId="6DBDC2AA" w14:textId="1ACEC351" w:rsidR="00753C6B" w:rsidRDefault="000C73A1" w:rsidP="000D6952">
      <w:pPr>
        <w:pStyle w:val="Heading2"/>
      </w:pPr>
      <w:r>
        <w:t>thread:</w:t>
      </w:r>
      <w:r w:rsidR="00753C6B">
        <w:t>getChildren()</w:t>
      </w:r>
    </w:p>
    <w:p w14:paraId="23E1DBE9" w14:textId="77777777" w:rsidR="00753C6B" w:rsidRPr="00FA2990" w:rsidRDefault="00753C6B" w:rsidP="000D6952">
      <w:r>
        <w:t>Obtains the handle of the thread that created the specified thread (a.k.a. the parent thread)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753C6B" w:rsidRPr="001804FB" w14:paraId="65CD7219" w14:textId="77777777" w:rsidTr="00D07C95">
        <w:tc>
          <w:tcPr>
            <w:tcW w:w="1494" w:type="dxa"/>
          </w:tcPr>
          <w:p w14:paraId="2ABE3FB4" w14:textId="77777777" w:rsidR="00753C6B" w:rsidRPr="001804FB" w:rsidRDefault="00753C6B" w:rsidP="000D6952">
            <w:r w:rsidRPr="001804FB">
              <w:t>SIGNATURE:</w:t>
            </w:r>
          </w:p>
        </w:tc>
        <w:tc>
          <w:tcPr>
            <w:tcW w:w="7856" w:type="dxa"/>
          </w:tcPr>
          <w:p w14:paraId="5F9EAFDC" w14:textId="49FFE39E" w:rsidR="00753C6B" w:rsidRPr="0031465A" w:rsidRDefault="00753C6B" w:rsidP="000D6952">
            <w:pPr>
              <w:pStyle w:val="code"/>
            </w:pPr>
            <w:r w:rsidRPr="0031465A">
              <w:t xml:space="preserve">local </w:t>
            </w:r>
            <w:r>
              <w:t>childTable, result</w:t>
            </w:r>
            <w:r w:rsidRPr="0031465A">
              <w:t xml:space="preserve"> = thread</w:t>
            </w:r>
            <w:r>
              <w:t>:getChildren( [thread_h] )</w:t>
            </w:r>
          </w:p>
        </w:tc>
      </w:tr>
      <w:tr w:rsidR="00753C6B" w:rsidRPr="001804FB" w14:paraId="3E43C694" w14:textId="77777777" w:rsidTr="00D07C95">
        <w:tc>
          <w:tcPr>
            <w:tcW w:w="1494" w:type="dxa"/>
          </w:tcPr>
          <w:p w14:paraId="159F077F" w14:textId="77777777" w:rsidR="00753C6B" w:rsidRPr="001804FB" w:rsidRDefault="00753C6B" w:rsidP="000D6952">
            <w:r w:rsidRPr="001804FB">
              <w:t>PARAMETERS:</w:t>
            </w:r>
          </w:p>
        </w:tc>
        <w:tc>
          <w:tcPr>
            <w:tcW w:w="7856" w:type="dxa"/>
          </w:tcPr>
          <w:p w14:paraId="45B14F80" w14:textId="4F0B1C6E" w:rsidR="00753C6B" w:rsidRPr="001804FB" w:rsidRDefault="00753C6B" w:rsidP="000D6952">
            <w:r w:rsidRPr="00753C6B">
              <w:rPr>
                <w:b/>
                <w:bCs/>
              </w:rPr>
              <w:t>thread_h</w:t>
            </w:r>
            <w:r>
              <w:t>: handle of the thread whose children (if any) are to be obtained. If not specified, the children of the calling thread are returned.</w:t>
            </w:r>
          </w:p>
        </w:tc>
      </w:tr>
      <w:tr w:rsidR="00753C6B" w:rsidRPr="001804FB" w14:paraId="569E7313" w14:textId="77777777" w:rsidTr="00D07C95">
        <w:tc>
          <w:tcPr>
            <w:tcW w:w="1494" w:type="dxa"/>
          </w:tcPr>
          <w:p w14:paraId="4925F6E1" w14:textId="77777777" w:rsidR="00753C6B" w:rsidRPr="001804FB" w:rsidRDefault="00753C6B" w:rsidP="000D6952">
            <w:r w:rsidRPr="001804FB">
              <w:t>RETURNS:</w:t>
            </w:r>
          </w:p>
        </w:tc>
        <w:tc>
          <w:tcPr>
            <w:tcW w:w="7856" w:type="dxa"/>
          </w:tcPr>
          <w:p w14:paraId="507CEAC8" w14:textId="2E1C812F" w:rsidR="00753C6B" w:rsidRDefault="00753C6B" w:rsidP="000D6952">
            <w:r w:rsidRPr="00753C6B">
              <w:rPr>
                <w:b/>
                <w:bCs/>
              </w:rPr>
              <w:t>childTable</w:t>
            </w:r>
            <w:r>
              <w:t xml:space="preserve">: if the specified thread has one or more child threads, a handle </w:t>
            </w:r>
            <w:r w:rsidR="0011199F">
              <w:t>for</w:t>
            </w:r>
            <w:r>
              <w:t xml:space="preserve"> each child thread is returned in a table of thread handles. If no child thread(s) exist, nil is returned.</w:t>
            </w:r>
          </w:p>
          <w:p w14:paraId="6347DAB6" w14:textId="77777777" w:rsidR="00753C6B" w:rsidRPr="001804FB" w:rsidRDefault="00753C6B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</w:t>
            </w:r>
          </w:p>
        </w:tc>
      </w:tr>
      <w:tr w:rsidR="00753C6B" w:rsidRPr="001804FB" w14:paraId="2D62A3D1" w14:textId="77777777" w:rsidTr="00D07C95">
        <w:tc>
          <w:tcPr>
            <w:tcW w:w="1494" w:type="dxa"/>
          </w:tcPr>
          <w:p w14:paraId="17B17C84" w14:textId="77777777" w:rsidR="00753C6B" w:rsidRPr="001804FB" w:rsidRDefault="00753C6B" w:rsidP="000D6952">
            <w:r w:rsidRPr="001804FB">
              <w:t>EXAMPLE:</w:t>
            </w:r>
          </w:p>
        </w:tc>
        <w:tc>
          <w:tcPr>
            <w:tcW w:w="7856" w:type="dxa"/>
          </w:tcPr>
          <w:p w14:paraId="0F029AEA" w14:textId="5C3472E8" w:rsidR="00753C6B" w:rsidRDefault="00753C6B" w:rsidP="000D6952">
            <w:pPr>
              <w:pStyle w:val="code"/>
            </w:pPr>
            <w:r>
              <w:t>local childTable, result  = thread:getChildren()</w:t>
            </w:r>
          </w:p>
          <w:p w14:paraId="71FDB701" w14:textId="3C84B3E8" w:rsidR="00753C6B" w:rsidRPr="001804FB" w:rsidRDefault="00753C6B" w:rsidP="000D6952">
            <w:pPr>
              <w:pStyle w:val="code"/>
            </w:pPr>
            <w:r>
              <w:t>local childTable, result = thread:getChildren( thread_h )</w:t>
            </w:r>
          </w:p>
        </w:tc>
      </w:tr>
    </w:tbl>
    <w:p w14:paraId="44B28333" w14:textId="25DA8F70" w:rsidR="000C73A1" w:rsidRDefault="000C73A1" w:rsidP="000D6952">
      <w:pPr>
        <w:pStyle w:val="Heading2"/>
      </w:pPr>
      <w:r>
        <w:lastRenderedPageBreak/>
        <w:t>thread:getState()</w:t>
      </w:r>
    </w:p>
    <w:p w14:paraId="0F600795" w14:textId="451BA9EE" w:rsidR="000C73A1" w:rsidRPr="00FA2990" w:rsidRDefault="000C73A1" w:rsidP="000D6952">
      <w:r>
        <w:t>Obtains the execution state of the threa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0C73A1" w:rsidRPr="001804FB" w14:paraId="595F7133" w14:textId="77777777" w:rsidTr="00D07C95">
        <w:tc>
          <w:tcPr>
            <w:tcW w:w="1483" w:type="dxa"/>
          </w:tcPr>
          <w:p w14:paraId="720FA09D" w14:textId="77777777" w:rsidR="000C73A1" w:rsidRPr="001804FB" w:rsidRDefault="000C73A1" w:rsidP="000D6952">
            <w:r w:rsidRPr="001804FB">
              <w:t>SIGNATURE:</w:t>
            </w:r>
          </w:p>
        </w:tc>
        <w:tc>
          <w:tcPr>
            <w:tcW w:w="7867" w:type="dxa"/>
          </w:tcPr>
          <w:p w14:paraId="5C919DCC" w14:textId="591D4EA9" w:rsidR="000C73A1" w:rsidRPr="0031465A" w:rsidRDefault="000C73A1" w:rsidP="000D6952">
            <w:pPr>
              <w:pStyle w:val="code"/>
            </w:pPr>
            <w:r w:rsidRPr="0031465A">
              <w:t xml:space="preserve">local </w:t>
            </w:r>
            <w:r>
              <w:t>state, result</w:t>
            </w:r>
            <w:r w:rsidRPr="0031465A">
              <w:t xml:space="preserve"> = thread</w:t>
            </w:r>
            <w:r>
              <w:t>:getState( thread_h )</w:t>
            </w:r>
          </w:p>
        </w:tc>
      </w:tr>
      <w:tr w:rsidR="000C73A1" w:rsidRPr="001804FB" w14:paraId="4BC9B235" w14:textId="77777777" w:rsidTr="00D07C95">
        <w:tc>
          <w:tcPr>
            <w:tcW w:w="1483" w:type="dxa"/>
          </w:tcPr>
          <w:p w14:paraId="3D86A66A" w14:textId="77777777" w:rsidR="000C73A1" w:rsidRPr="001804FB" w:rsidRDefault="000C73A1" w:rsidP="000D6952">
            <w:r w:rsidRPr="001804FB">
              <w:t>PARAMETERS:</w:t>
            </w:r>
          </w:p>
        </w:tc>
        <w:tc>
          <w:tcPr>
            <w:tcW w:w="7867" w:type="dxa"/>
          </w:tcPr>
          <w:p w14:paraId="71AB1822" w14:textId="13B4C9B8" w:rsidR="000C73A1" w:rsidRPr="001804FB" w:rsidRDefault="000C73A1" w:rsidP="000D6952">
            <w:r w:rsidRPr="00753C6B">
              <w:rPr>
                <w:b/>
                <w:bCs/>
              </w:rPr>
              <w:t>thread_h</w:t>
            </w:r>
            <w:r>
              <w:t>: handle of the thread whose state is to be obtained. NOTE: by construction, the calling thread is ALWAYS in the “running” state.</w:t>
            </w:r>
          </w:p>
        </w:tc>
      </w:tr>
      <w:tr w:rsidR="000C73A1" w:rsidRPr="001804FB" w14:paraId="65E49C96" w14:textId="77777777" w:rsidTr="00D07C95">
        <w:tc>
          <w:tcPr>
            <w:tcW w:w="1483" w:type="dxa"/>
          </w:tcPr>
          <w:p w14:paraId="13C67DCA" w14:textId="77777777" w:rsidR="000C73A1" w:rsidRPr="001804FB" w:rsidRDefault="000C73A1" w:rsidP="000D6952">
            <w:r w:rsidRPr="001804FB">
              <w:t>RETURNS:</w:t>
            </w:r>
          </w:p>
        </w:tc>
        <w:tc>
          <w:tcPr>
            <w:tcW w:w="7867" w:type="dxa"/>
          </w:tcPr>
          <w:p w14:paraId="40D45C64" w14:textId="16E7A258" w:rsidR="000C73A1" w:rsidRDefault="000C73A1" w:rsidP="000D6952">
            <w:r w:rsidRPr="000C73A1">
              <w:rPr>
                <w:b/>
                <w:bCs/>
              </w:rPr>
              <w:t>state:</w:t>
            </w:r>
            <w:r>
              <w:t xml:space="preserve"> an enumerated set of 3 values: “suspended</w:t>
            </w:r>
            <w:r w:rsidR="00520076">
              <w:t xml:space="preserve">,” </w:t>
            </w:r>
            <w:r>
              <w:t>“queued</w:t>
            </w:r>
            <w:r w:rsidR="00520076">
              <w:t>,” or</w:t>
            </w:r>
            <w:r>
              <w:t xml:space="preserve"> “completed</w:t>
            </w:r>
            <w:r w:rsidR="00520076">
              <w:t>.”</w:t>
            </w:r>
          </w:p>
          <w:p w14:paraId="2DE93009" w14:textId="77777777" w:rsidR="000C73A1" w:rsidRPr="001804FB" w:rsidRDefault="000C73A1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</w:t>
            </w:r>
          </w:p>
        </w:tc>
      </w:tr>
      <w:tr w:rsidR="000C73A1" w:rsidRPr="001804FB" w14:paraId="1E748B75" w14:textId="77777777" w:rsidTr="00D07C95">
        <w:tc>
          <w:tcPr>
            <w:tcW w:w="1483" w:type="dxa"/>
          </w:tcPr>
          <w:p w14:paraId="0E582619" w14:textId="77777777" w:rsidR="000C73A1" w:rsidRPr="001804FB" w:rsidRDefault="000C73A1" w:rsidP="000D6952">
            <w:r w:rsidRPr="001804FB">
              <w:t>EXAMPLE:</w:t>
            </w:r>
          </w:p>
        </w:tc>
        <w:tc>
          <w:tcPr>
            <w:tcW w:w="7867" w:type="dxa"/>
          </w:tcPr>
          <w:p w14:paraId="14370982" w14:textId="525523A8" w:rsidR="000C73A1" w:rsidRPr="001804FB" w:rsidRDefault="000C73A1" w:rsidP="000D6952">
            <w:pPr>
              <w:pStyle w:val="code"/>
            </w:pPr>
            <w:r>
              <w:t>local state, result  = thread:getState( thread_h )</w:t>
            </w:r>
          </w:p>
        </w:tc>
      </w:tr>
    </w:tbl>
    <w:p w14:paraId="7ED7247A" w14:textId="0C6C665B" w:rsidR="00AD2107" w:rsidRDefault="00AD2107" w:rsidP="000D6952">
      <w:pPr>
        <w:pStyle w:val="Heading2"/>
      </w:pPr>
      <w:r>
        <w:t>thread:sendSignal()</w:t>
      </w:r>
    </w:p>
    <w:p w14:paraId="1E9F5E9F" w14:textId="089C952E" w:rsidR="00AD2107" w:rsidRPr="00FA2990" w:rsidRDefault="00AD2107" w:rsidP="000D6952">
      <w:r>
        <w:t>Sends a signal to the target threa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AD2107" w:rsidRPr="001804FB" w14:paraId="44A3E9C9" w14:textId="77777777" w:rsidTr="00D9019C">
        <w:tc>
          <w:tcPr>
            <w:tcW w:w="1483" w:type="dxa"/>
          </w:tcPr>
          <w:p w14:paraId="62FDCECE" w14:textId="77777777" w:rsidR="00AD2107" w:rsidRPr="001804FB" w:rsidRDefault="00AD2107" w:rsidP="000D6952">
            <w:r w:rsidRPr="001804FB">
              <w:t>SIGNATURE:</w:t>
            </w:r>
          </w:p>
        </w:tc>
        <w:tc>
          <w:tcPr>
            <w:tcW w:w="7867" w:type="dxa"/>
          </w:tcPr>
          <w:p w14:paraId="3DF394E5" w14:textId="3BDE90B4" w:rsidR="00AD2107" w:rsidRPr="0031465A" w:rsidRDefault="00AD2107" w:rsidP="000D6952">
            <w:pPr>
              <w:pStyle w:val="code"/>
            </w:pPr>
            <w:r>
              <w:t>local signal, sender_h</w:t>
            </w:r>
            <w:r w:rsidRPr="0031465A">
              <w:t xml:space="preserve"> = thread</w:t>
            </w:r>
            <w:r>
              <w:t>:getSignal( thread_h, signal )</w:t>
            </w:r>
          </w:p>
        </w:tc>
      </w:tr>
      <w:tr w:rsidR="00AD2107" w:rsidRPr="001804FB" w14:paraId="3CD93890" w14:textId="77777777" w:rsidTr="00D9019C">
        <w:tc>
          <w:tcPr>
            <w:tcW w:w="1483" w:type="dxa"/>
          </w:tcPr>
          <w:p w14:paraId="5F4CA0A1" w14:textId="77777777" w:rsidR="00AD2107" w:rsidRPr="001804FB" w:rsidRDefault="00AD2107" w:rsidP="000D6952">
            <w:r w:rsidRPr="001804FB">
              <w:t>PARAMETERS:</w:t>
            </w:r>
          </w:p>
        </w:tc>
        <w:tc>
          <w:tcPr>
            <w:tcW w:w="7867" w:type="dxa"/>
          </w:tcPr>
          <w:p w14:paraId="6EBE0054" w14:textId="77777777" w:rsidR="00AD2107" w:rsidRDefault="00AD2107" w:rsidP="000D695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hread_h: </w:t>
            </w:r>
            <w:r w:rsidRPr="00AD2107">
              <w:t>the thread to receive the signal (i.e., the “target thread”).</w:t>
            </w:r>
          </w:p>
          <w:p w14:paraId="19BB2DD0" w14:textId="67566E23" w:rsidR="00AD2107" w:rsidRPr="00AD2107" w:rsidRDefault="00AD2107" w:rsidP="000D6952">
            <w:r>
              <w:rPr>
                <w:b/>
                <w:bCs/>
              </w:rPr>
              <w:t>signal:</w:t>
            </w:r>
            <w:r>
              <w:t xml:space="preserve"> the signal to be sent.</w:t>
            </w:r>
          </w:p>
        </w:tc>
      </w:tr>
      <w:tr w:rsidR="00AD2107" w:rsidRPr="001804FB" w14:paraId="0F7CC97A" w14:textId="77777777" w:rsidTr="00D9019C">
        <w:tc>
          <w:tcPr>
            <w:tcW w:w="1483" w:type="dxa"/>
          </w:tcPr>
          <w:p w14:paraId="745BC866" w14:textId="77777777" w:rsidR="00AD2107" w:rsidRPr="001804FB" w:rsidRDefault="00AD2107" w:rsidP="000D6952">
            <w:r w:rsidRPr="001804FB">
              <w:t>RETURNS:</w:t>
            </w:r>
          </w:p>
        </w:tc>
        <w:tc>
          <w:tcPr>
            <w:tcW w:w="7867" w:type="dxa"/>
          </w:tcPr>
          <w:p w14:paraId="533410FE" w14:textId="7F1CD955" w:rsidR="00AD2107" w:rsidRPr="001804FB" w:rsidRDefault="00AD2107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</w:t>
            </w:r>
          </w:p>
        </w:tc>
      </w:tr>
      <w:tr w:rsidR="00AD2107" w:rsidRPr="001804FB" w14:paraId="231B21AD" w14:textId="77777777" w:rsidTr="00D9019C">
        <w:tc>
          <w:tcPr>
            <w:tcW w:w="1483" w:type="dxa"/>
          </w:tcPr>
          <w:p w14:paraId="414A01B2" w14:textId="77777777" w:rsidR="00AD2107" w:rsidRPr="001804FB" w:rsidRDefault="00AD2107" w:rsidP="000D6952">
            <w:r w:rsidRPr="001804FB">
              <w:t>EXAMPLE:</w:t>
            </w:r>
          </w:p>
        </w:tc>
        <w:tc>
          <w:tcPr>
            <w:tcW w:w="7867" w:type="dxa"/>
          </w:tcPr>
          <w:p w14:paraId="7B06BFBB" w14:textId="46B317E4" w:rsidR="00AD2107" w:rsidRDefault="00AD2107" w:rsidP="000D6952">
            <w:pPr>
              <w:pStyle w:val="code"/>
            </w:pPr>
            <w:r>
              <w:t>local result = thread:sendSignal( thread_h, SIG_ALERT )</w:t>
            </w:r>
          </w:p>
          <w:p w14:paraId="4CF66204" w14:textId="77777777" w:rsidR="00AD2107" w:rsidRPr="001804FB" w:rsidRDefault="00AD2107" w:rsidP="000D6952">
            <w:pPr>
              <w:pStyle w:val="code"/>
            </w:pPr>
            <w:r>
              <w:t>if not result[1] then mf:postResult( result ) return end</w:t>
            </w:r>
          </w:p>
        </w:tc>
      </w:tr>
    </w:tbl>
    <w:p w14:paraId="1407C058" w14:textId="1B27B26E" w:rsidR="00166637" w:rsidRDefault="00166637" w:rsidP="000D6952">
      <w:pPr>
        <w:pStyle w:val="Heading2"/>
      </w:pPr>
      <w:r>
        <w:t>thread:getSignal()</w:t>
      </w:r>
    </w:p>
    <w:p w14:paraId="086AAB3E" w14:textId="2BF18174" w:rsidR="00166637" w:rsidRPr="00FA2990" w:rsidRDefault="00166637" w:rsidP="000D6952">
      <w:r>
        <w:t>Checks to see if a signal is pending. If so, the signal and its sending thread are returned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166637" w:rsidRPr="001804FB" w14:paraId="35EA11FE" w14:textId="77777777" w:rsidTr="00AD2107">
        <w:tc>
          <w:tcPr>
            <w:tcW w:w="1494" w:type="dxa"/>
          </w:tcPr>
          <w:p w14:paraId="7F3810A2" w14:textId="77777777" w:rsidR="00166637" w:rsidRPr="001804FB" w:rsidRDefault="00166637" w:rsidP="000D6952">
            <w:r w:rsidRPr="001804FB">
              <w:t>SIGNATURE:</w:t>
            </w:r>
          </w:p>
        </w:tc>
        <w:tc>
          <w:tcPr>
            <w:tcW w:w="7866" w:type="dxa"/>
          </w:tcPr>
          <w:p w14:paraId="24E31003" w14:textId="65830EE0" w:rsidR="00166637" w:rsidRPr="0031465A" w:rsidRDefault="00166637" w:rsidP="000D6952">
            <w:pPr>
              <w:pStyle w:val="code"/>
            </w:pPr>
            <w:r>
              <w:t>local signal, sender_h</w:t>
            </w:r>
            <w:r w:rsidRPr="0031465A">
              <w:t xml:space="preserve"> = thread</w:t>
            </w:r>
            <w:r>
              <w:t>:getSignal()</w:t>
            </w:r>
          </w:p>
        </w:tc>
      </w:tr>
      <w:tr w:rsidR="00166637" w:rsidRPr="001804FB" w14:paraId="68FDFEB8" w14:textId="77777777" w:rsidTr="00AD2107">
        <w:tc>
          <w:tcPr>
            <w:tcW w:w="1494" w:type="dxa"/>
          </w:tcPr>
          <w:p w14:paraId="6FC0FB03" w14:textId="77777777" w:rsidR="00166637" w:rsidRPr="001804FB" w:rsidRDefault="00166637" w:rsidP="000D6952">
            <w:r w:rsidRPr="001804FB">
              <w:t>PARAMETERS:</w:t>
            </w:r>
          </w:p>
        </w:tc>
        <w:tc>
          <w:tcPr>
            <w:tcW w:w="7866" w:type="dxa"/>
          </w:tcPr>
          <w:p w14:paraId="596A95B4" w14:textId="21BC5E34" w:rsidR="00166637" w:rsidRPr="00166637" w:rsidRDefault="00166637" w:rsidP="000D6952">
            <w:r w:rsidRPr="00166637">
              <w:t>None</w:t>
            </w:r>
          </w:p>
        </w:tc>
      </w:tr>
      <w:tr w:rsidR="00166637" w:rsidRPr="001804FB" w14:paraId="51C51778" w14:textId="77777777" w:rsidTr="00AD2107">
        <w:tc>
          <w:tcPr>
            <w:tcW w:w="1494" w:type="dxa"/>
          </w:tcPr>
          <w:p w14:paraId="7321BAFF" w14:textId="77777777" w:rsidR="00166637" w:rsidRPr="001804FB" w:rsidRDefault="00166637" w:rsidP="000D6952">
            <w:r w:rsidRPr="001804FB">
              <w:lastRenderedPageBreak/>
              <w:t>RETURNS:</w:t>
            </w:r>
          </w:p>
        </w:tc>
        <w:tc>
          <w:tcPr>
            <w:tcW w:w="7866" w:type="dxa"/>
          </w:tcPr>
          <w:p w14:paraId="700FC6E3" w14:textId="6EC069DC" w:rsidR="00166637" w:rsidRDefault="00166637" w:rsidP="000D6952">
            <w:r>
              <w:rPr>
                <w:b/>
                <w:bCs/>
              </w:rPr>
              <w:t>signal</w:t>
            </w:r>
            <w:r w:rsidRPr="000C73A1">
              <w:rPr>
                <w:b/>
                <w:bCs/>
              </w:rPr>
              <w:t>:</w:t>
            </w:r>
            <w:r>
              <w:t xml:space="preserve"> </w:t>
            </w:r>
            <w:r w:rsidR="00AD2107">
              <w:t>the pending signal. If more than one signal is pending, the calling thread must iterate over the signal queue (see the example below). If no signal is pending, then SIG_NONE_PENDING is returned.</w:t>
            </w:r>
          </w:p>
          <w:p w14:paraId="2962096A" w14:textId="77777777" w:rsidR="00166637" w:rsidRDefault="00166637" w:rsidP="000D6952">
            <w:r w:rsidRPr="00166637">
              <w:rPr>
                <w:b/>
                <w:bCs/>
              </w:rPr>
              <w:t>sender_h</w:t>
            </w:r>
            <w:r>
              <w:t>: the thread that sent the signal. The semantics are somewhat complex:</w:t>
            </w:r>
          </w:p>
          <w:p w14:paraId="574C8F49" w14:textId="294A7BF5" w:rsidR="00166637" w:rsidRDefault="00166637" w:rsidP="000D6952">
            <w:pPr>
              <w:pStyle w:val="ListParagraph"/>
              <w:numPr>
                <w:ilvl w:val="0"/>
                <w:numId w:val="6"/>
              </w:numPr>
            </w:pPr>
            <w:r>
              <w:t>If sender_h is nil, then the sending thread was the WoW client.</w:t>
            </w:r>
          </w:p>
          <w:p w14:paraId="284DF537" w14:textId="5FAA03CB" w:rsidR="00166637" w:rsidRPr="001804FB" w:rsidRDefault="00166637" w:rsidP="000D6952">
            <w:pPr>
              <w:pStyle w:val="ListParagraph"/>
              <w:numPr>
                <w:ilvl w:val="0"/>
                <w:numId w:val="6"/>
              </w:numPr>
            </w:pPr>
            <w:r>
              <w:t>If sender_h is not nil, then the sender may be in one two states: “completed” or “suspended”. If “completed” the thread sent the signal and immediately completed its function. If “suspended” the thread is “suspended” and available for all operations.</w:t>
            </w:r>
          </w:p>
        </w:tc>
      </w:tr>
      <w:tr w:rsidR="00166637" w:rsidRPr="001804FB" w14:paraId="7C23240C" w14:textId="77777777" w:rsidTr="00AD2107">
        <w:tc>
          <w:tcPr>
            <w:tcW w:w="1494" w:type="dxa"/>
          </w:tcPr>
          <w:p w14:paraId="1122444B" w14:textId="77777777" w:rsidR="00166637" w:rsidRPr="001804FB" w:rsidRDefault="00166637" w:rsidP="000D6952">
            <w:r w:rsidRPr="001804FB">
              <w:t>EXAMPLE:</w:t>
            </w:r>
          </w:p>
        </w:tc>
        <w:tc>
          <w:tcPr>
            <w:tcW w:w="7866" w:type="dxa"/>
          </w:tcPr>
          <w:p w14:paraId="245D86B5" w14:textId="43B3911D" w:rsidR="00AD2107" w:rsidRDefault="00AD2107" w:rsidP="000D6952">
            <w:r>
              <w:t>Example 1:</w:t>
            </w:r>
          </w:p>
          <w:p w14:paraId="5F5AEE0A" w14:textId="66AA0A64" w:rsidR="00166637" w:rsidRDefault="00166637" w:rsidP="000D6952">
            <w:pPr>
              <w:pStyle w:val="code"/>
            </w:pPr>
            <w:r>
              <w:t>local signal, sender_h  = thread:getSignal()</w:t>
            </w:r>
          </w:p>
          <w:p w14:paraId="2905C16C" w14:textId="7C92B445" w:rsidR="00166637" w:rsidRDefault="00166637" w:rsidP="000D6952">
            <w:pPr>
              <w:pStyle w:val="code"/>
            </w:pPr>
            <w:r>
              <w:t>local state, result = thread:getState( sender_h )</w:t>
            </w:r>
          </w:p>
          <w:p w14:paraId="698065EC" w14:textId="77777777" w:rsidR="00166637" w:rsidRDefault="00166637" w:rsidP="000D6952">
            <w:pPr>
              <w:pStyle w:val="code"/>
            </w:pPr>
            <w:r>
              <w:t>if not result[1] then mf:postResult( result ) return end</w:t>
            </w:r>
          </w:p>
          <w:p w14:paraId="67F2A9DC" w14:textId="4F33BB84" w:rsidR="00AD2107" w:rsidRDefault="00AD2107" w:rsidP="000D6952">
            <w:r>
              <w:t>Example 2:</w:t>
            </w:r>
          </w:p>
          <w:p w14:paraId="34535941" w14:textId="13559B3C" w:rsidR="00AD2107" w:rsidRDefault="00AD2107" w:rsidP="000D6952">
            <w:pPr>
              <w:pStyle w:val="code"/>
            </w:pPr>
            <w:r>
              <w:t>local signal = nil</w:t>
            </w:r>
          </w:p>
          <w:p w14:paraId="22C75BF3" w14:textId="551F4986" w:rsidR="00AD2107" w:rsidRDefault="00AD2107" w:rsidP="000D6952">
            <w:pPr>
              <w:pStyle w:val="code"/>
            </w:pPr>
            <w:r>
              <w:t>while signal ~- SIG_NONE_PENDING do</w:t>
            </w:r>
          </w:p>
          <w:p w14:paraId="4FAF4124" w14:textId="77777777" w:rsidR="00AD2107" w:rsidRDefault="00AD2107" w:rsidP="000D6952">
            <w:pPr>
              <w:pStyle w:val="code"/>
            </w:pPr>
            <w:r>
              <w:t>signal, _, thread:getSignal()</w:t>
            </w:r>
          </w:p>
          <w:p w14:paraId="58885D81" w14:textId="121C010B" w:rsidR="00AD2107" w:rsidRDefault="00AD2107" w:rsidP="000D6952">
            <w:pPr>
              <w:pStyle w:val="code"/>
            </w:pPr>
            <w:r>
              <w:t>&lt; do stuff &gt;</w:t>
            </w:r>
          </w:p>
          <w:p w14:paraId="6AA2A1B9" w14:textId="762447FB" w:rsidR="00AD2107" w:rsidRPr="001804FB" w:rsidRDefault="00AD2107" w:rsidP="000D6952">
            <w:pPr>
              <w:pStyle w:val="code"/>
            </w:pPr>
            <w:r>
              <w:t>end</w:t>
            </w:r>
          </w:p>
        </w:tc>
      </w:tr>
      <w:tr w:rsidR="00AD2107" w:rsidRPr="001804FB" w14:paraId="099AD76C" w14:textId="77777777" w:rsidTr="00AD2107">
        <w:tc>
          <w:tcPr>
            <w:tcW w:w="1494" w:type="dxa"/>
          </w:tcPr>
          <w:p w14:paraId="065C1EC1" w14:textId="77777777" w:rsidR="00AD2107" w:rsidRPr="001804FB" w:rsidRDefault="00AD2107" w:rsidP="000D6952"/>
        </w:tc>
        <w:tc>
          <w:tcPr>
            <w:tcW w:w="7866" w:type="dxa"/>
          </w:tcPr>
          <w:p w14:paraId="17148764" w14:textId="77777777" w:rsidR="00AD2107" w:rsidRDefault="00AD2107" w:rsidP="000D6952">
            <w:pPr>
              <w:pStyle w:val="code"/>
            </w:pPr>
          </w:p>
        </w:tc>
      </w:tr>
    </w:tbl>
    <w:p w14:paraId="11A35973" w14:textId="69366FB5" w:rsidR="00AD2107" w:rsidRDefault="00AD2107" w:rsidP="000D6952">
      <w:pPr>
        <w:pStyle w:val="Heading2"/>
      </w:pPr>
      <w:r>
        <w:t>thread:getSignalName()</w:t>
      </w:r>
    </w:p>
    <w:p w14:paraId="42AB4B12" w14:textId="7E323667" w:rsidR="00AD2107" w:rsidRPr="00FA2990" w:rsidRDefault="00AD2107" w:rsidP="000D6952">
      <w:r>
        <w:t>A utility service that returns the name of the input signal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AD2107" w:rsidRPr="001804FB" w14:paraId="6A8BDB52" w14:textId="77777777" w:rsidTr="00D9019C">
        <w:tc>
          <w:tcPr>
            <w:tcW w:w="1483" w:type="dxa"/>
          </w:tcPr>
          <w:p w14:paraId="406BD784" w14:textId="77777777" w:rsidR="00AD2107" w:rsidRPr="001804FB" w:rsidRDefault="00AD2107" w:rsidP="000D6952">
            <w:r w:rsidRPr="001804FB">
              <w:t>SIGNATURE:</w:t>
            </w:r>
          </w:p>
        </w:tc>
        <w:tc>
          <w:tcPr>
            <w:tcW w:w="7867" w:type="dxa"/>
          </w:tcPr>
          <w:p w14:paraId="0437C4F7" w14:textId="794BB1FE" w:rsidR="00AD2107" w:rsidRPr="0031465A" w:rsidRDefault="00AD2107" w:rsidP="000D6952">
            <w:pPr>
              <w:pStyle w:val="code"/>
            </w:pPr>
            <w:r>
              <w:t>local signalName, result</w:t>
            </w:r>
            <w:r w:rsidRPr="0031465A">
              <w:t xml:space="preserve"> = thread</w:t>
            </w:r>
            <w:r>
              <w:t>:getSignalName( signal )</w:t>
            </w:r>
          </w:p>
        </w:tc>
      </w:tr>
      <w:tr w:rsidR="00AD2107" w:rsidRPr="001804FB" w14:paraId="5826D0A6" w14:textId="77777777" w:rsidTr="00D9019C">
        <w:tc>
          <w:tcPr>
            <w:tcW w:w="1483" w:type="dxa"/>
          </w:tcPr>
          <w:p w14:paraId="1269BD59" w14:textId="77777777" w:rsidR="00AD2107" w:rsidRPr="001804FB" w:rsidRDefault="00AD2107" w:rsidP="000D6952">
            <w:r w:rsidRPr="001804FB">
              <w:lastRenderedPageBreak/>
              <w:t>PARAMETERS:</w:t>
            </w:r>
          </w:p>
        </w:tc>
        <w:tc>
          <w:tcPr>
            <w:tcW w:w="7867" w:type="dxa"/>
          </w:tcPr>
          <w:p w14:paraId="7D91A9AA" w14:textId="4560F7BD" w:rsidR="00AD2107" w:rsidRPr="00AD2107" w:rsidRDefault="00AD2107" w:rsidP="000D6952">
            <w:r>
              <w:rPr>
                <w:b/>
                <w:bCs/>
              </w:rPr>
              <w:t>signal:</w:t>
            </w:r>
            <w:r>
              <w:t xml:space="preserve"> the signal whose name (string) is to be returned.</w:t>
            </w:r>
          </w:p>
        </w:tc>
      </w:tr>
      <w:tr w:rsidR="00AD2107" w:rsidRPr="001804FB" w14:paraId="661950C4" w14:textId="77777777" w:rsidTr="00D9019C">
        <w:tc>
          <w:tcPr>
            <w:tcW w:w="1483" w:type="dxa"/>
          </w:tcPr>
          <w:p w14:paraId="641F4DBD" w14:textId="77777777" w:rsidR="00AD2107" w:rsidRPr="001804FB" w:rsidRDefault="00AD2107" w:rsidP="000D6952">
            <w:r w:rsidRPr="001804FB">
              <w:t>RETURNS:</w:t>
            </w:r>
          </w:p>
        </w:tc>
        <w:tc>
          <w:tcPr>
            <w:tcW w:w="7867" w:type="dxa"/>
          </w:tcPr>
          <w:p w14:paraId="087397BE" w14:textId="77777777" w:rsidR="00AD2107" w:rsidRDefault="00AD2107" w:rsidP="000D6952">
            <w:r>
              <w:rPr>
                <w:b/>
                <w:bCs/>
              </w:rPr>
              <w:t>signalName</w:t>
            </w:r>
            <w:r w:rsidRPr="000C73A1">
              <w:rPr>
                <w:b/>
                <w:bCs/>
              </w:rPr>
              <w:t>:</w:t>
            </w:r>
            <w:r>
              <w:t xml:space="preserve"> a string representation of the signal’s name.</w:t>
            </w:r>
          </w:p>
          <w:p w14:paraId="01FD1B9F" w14:textId="21594E31" w:rsidR="00AD2107" w:rsidRPr="001804FB" w:rsidRDefault="00AD2107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</w:t>
            </w:r>
          </w:p>
        </w:tc>
      </w:tr>
      <w:tr w:rsidR="00AD2107" w:rsidRPr="001804FB" w14:paraId="563D1B72" w14:textId="77777777" w:rsidTr="00D9019C">
        <w:tc>
          <w:tcPr>
            <w:tcW w:w="1483" w:type="dxa"/>
          </w:tcPr>
          <w:p w14:paraId="743C5D46" w14:textId="77777777" w:rsidR="00AD2107" w:rsidRPr="001804FB" w:rsidRDefault="00AD2107" w:rsidP="000D6952">
            <w:r w:rsidRPr="001804FB">
              <w:t>EXAMPLE:</w:t>
            </w:r>
          </w:p>
        </w:tc>
        <w:tc>
          <w:tcPr>
            <w:tcW w:w="7867" w:type="dxa"/>
          </w:tcPr>
          <w:p w14:paraId="4AD330C1" w14:textId="77777777" w:rsidR="00AD2107" w:rsidRDefault="00AD2107" w:rsidP="000D6952">
            <w:pPr>
              <w:pStyle w:val="code"/>
            </w:pPr>
            <w:r>
              <w:t>local signal, sender_h  = thread:getSignal()</w:t>
            </w:r>
          </w:p>
          <w:p w14:paraId="23022C5D" w14:textId="77777777" w:rsidR="00AD2107" w:rsidRDefault="00AD2107" w:rsidP="000D6952">
            <w:pPr>
              <w:pStyle w:val="code"/>
            </w:pPr>
            <w:r>
              <w:t>local state, result = thread:getState( sender_h )</w:t>
            </w:r>
          </w:p>
          <w:p w14:paraId="256CB3DE" w14:textId="77777777" w:rsidR="00AD2107" w:rsidRPr="001804FB" w:rsidRDefault="00AD2107" w:rsidP="000D6952">
            <w:pPr>
              <w:pStyle w:val="code"/>
            </w:pPr>
            <w:r>
              <w:t>if not result[1] then mf:postResult( result ) return end</w:t>
            </w:r>
          </w:p>
        </w:tc>
      </w:tr>
    </w:tbl>
    <w:p w14:paraId="7816C910" w14:textId="49BB89F7" w:rsidR="000C73A1" w:rsidRDefault="000C73A1" w:rsidP="000D6952">
      <w:pPr>
        <w:pStyle w:val="Heading1"/>
      </w:pPr>
      <w:r>
        <w:t>Error Handling</w:t>
      </w:r>
    </w:p>
    <w:p w14:paraId="6790F320" w14:textId="1694A538" w:rsidR="00D07C95" w:rsidRPr="00D07C95" w:rsidRDefault="00D07C95" w:rsidP="000D6952">
      <w:r>
        <w:t>These two functions are found in threadErrors.lua and MessageFrames.lua</w:t>
      </w:r>
      <w:r w:rsidR="0011199F">
        <w:t>,</w:t>
      </w:r>
      <w:r>
        <w:t xml:space="preserve"> respectively.</w:t>
      </w:r>
    </w:p>
    <w:p w14:paraId="29C3BA3F" w14:textId="6D1F1D8B" w:rsidR="000C73A1" w:rsidRDefault="000C73A1" w:rsidP="000D6952">
      <w:pPr>
        <w:pStyle w:val="Heading2"/>
      </w:pPr>
      <w:r>
        <w:t>threadErrors:setResult( result )</w:t>
      </w:r>
    </w:p>
    <w:p w14:paraId="5DBD3D07" w14:textId="3617C7FE" w:rsidR="000C73A1" w:rsidRDefault="000C73A1" w:rsidP="000D6952">
      <w:r>
        <w:t>Initializes and returns an error result tabl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0C73A1" w:rsidRPr="0031465A" w14:paraId="2291B617" w14:textId="77777777" w:rsidTr="00D07C95">
        <w:tc>
          <w:tcPr>
            <w:tcW w:w="1483" w:type="dxa"/>
          </w:tcPr>
          <w:p w14:paraId="0B60E585" w14:textId="77777777" w:rsidR="000C73A1" w:rsidRPr="001804FB" w:rsidRDefault="000C73A1" w:rsidP="000D6952">
            <w:r w:rsidRPr="001804FB">
              <w:t>SIGNATURE:</w:t>
            </w:r>
          </w:p>
        </w:tc>
        <w:tc>
          <w:tcPr>
            <w:tcW w:w="7867" w:type="dxa"/>
          </w:tcPr>
          <w:p w14:paraId="1F51DCD6" w14:textId="560EF8A3" w:rsidR="000C73A1" w:rsidRPr="0031465A" w:rsidRDefault="000C73A1" w:rsidP="000D6952">
            <w:pPr>
              <w:pStyle w:val="code"/>
            </w:pPr>
            <w:r w:rsidRPr="0031465A">
              <w:t>l</w:t>
            </w:r>
            <w:r>
              <w:t>ocal result = threadErrors:setResult( errorMsg )</w:t>
            </w:r>
          </w:p>
        </w:tc>
      </w:tr>
      <w:tr w:rsidR="000C73A1" w:rsidRPr="001804FB" w14:paraId="5D01CEDF" w14:textId="77777777" w:rsidTr="00D07C95">
        <w:tc>
          <w:tcPr>
            <w:tcW w:w="1483" w:type="dxa"/>
          </w:tcPr>
          <w:p w14:paraId="4B035A9C" w14:textId="77777777" w:rsidR="000C73A1" w:rsidRPr="001804FB" w:rsidRDefault="000C73A1" w:rsidP="000D6952">
            <w:r w:rsidRPr="001804FB">
              <w:t>PARAMETERS:</w:t>
            </w:r>
          </w:p>
        </w:tc>
        <w:tc>
          <w:tcPr>
            <w:tcW w:w="7867" w:type="dxa"/>
          </w:tcPr>
          <w:p w14:paraId="5AB7ECBC" w14:textId="16D5C88A" w:rsidR="000C73A1" w:rsidRPr="001804FB" w:rsidRDefault="000C73A1" w:rsidP="000D6952">
            <w:r>
              <w:t>errorMsg: a string error</w:t>
            </w:r>
            <w:r w:rsidR="0011199F">
              <w:t xml:space="preserve"> that</w:t>
            </w:r>
            <w:r>
              <w:t xml:space="preserve"> message describ</w:t>
            </w:r>
            <w:r w:rsidR="0011199F">
              <w:t>es</w:t>
            </w:r>
            <w:r>
              <w:t xml:space="preserve"> the error.</w:t>
            </w:r>
          </w:p>
        </w:tc>
      </w:tr>
      <w:tr w:rsidR="000C73A1" w:rsidRPr="001804FB" w14:paraId="488EE700" w14:textId="77777777" w:rsidTr="00D07C95">
        <w:tc>
          <w:tcPr>
            <w:tcW w:w="1483" w:type="dxa"/>
          </w:tcPr>
          <w:p w14:paraId="296A3467" w14:textId="77777777" w:rsidR="000C73A1" w:rsidRPr="001804FB" w:rsidRDefault="000C73A1" w:rsidP="000D6952">
            <w:r w:rsidRPr="001804FB">
              <w:t>RETURNS:</w:t>
            </w:r>
          </w:p>
        </w:tc>
        <w:tc>
          <w:tcPr>
            <w:tcW w:w="7867" w:type="dxa"/>
          </w:tcPr>
          <w:p w14:paraId="68978B63" w14:textId="6E3A9AC3" w:rsidR="000C73A1" w:rsidRDefault="000C73A1" w:rsidP="000D6952">
            <w:r w:rsidRPr="00227224">
              <w:rPr>
                <w:b/>
                <w:bCs/>
              </w:rPr>
              <w:t>result</w:t>
            </w:r>
            <w:r>
              <w:t>: a result table containing error information, if any. The setResult() function ALWAYS sets the status element to FAILURE and ALWAYS generates a stack trace (via debugstack() at the location where setResult() was called.</w:t>
            </w:r>
          </w:p>
          <w:p w14:paraId="3C237268" w14:textId="77777777" w:rsidR="000C73A1" w:rsidRDefault="000C73A1" w:rsidP="000D6952">
            <w:pPr>
              <w:pStyle w:val="code"/>
            </w:pPr>
            <w:r>
              <w:t>result = {</w:t>
            </w:r>
          </w:p>
          <w:p w14:paraId="2A002877" w14:textId="77777777" w:rsidR="000C73A1" w:rsidRDefault="000C73A1" w:rsidP="000D6952">
            <w:pPr>
              <w:pStyle w:val="code"/>
            </w:pPr>
            <w:r>
              <w:t xml:space="preserve">            status,</w:t>
            </w:r>
          </w:p>
          <w:p w14:paraId="074FF94C" w14:textId="227B0F88" w:rsidR="000C73A1" w:rsidRDefault="000C73A1" w:rsidP="000D6952">
            <w:pPr>
              <w:pStyle w:val="code"/>
            </w:pPr>
            <w:r>
              <w:t xml:space="preserve">             errorMsg,              -- supplied by </w:t>
            </w:r>
            <w:r w:rsidR="0011199F">
              <w:t xml:space="preserve">the </w:t>
            </w:r>
            <w:r>
              <w:t>caller</w:t>
            </w:r>
          </w:p>
          <w:p w14:paraId="30B36549" w14:textId="628ABCD6" w:rsidR="000C73A1" w:rsidRDefault="000C73A1" w:rsidP="000D6952">
            <w:pPr>
              <w:pStyle w:val="code"/>
            </w:pPr>
            <w:r>
              <w:t xml:space="preserve">             stackTrace</w:t>
            </w:r>
            <w:r w:rsidR="004C7ABF">
              <w:t xml:space="preserve">            -- debugstack()</w:t>
            </w:r>
          </w:p>
          <w:p w14:paraId="5E67A0C1" w14:textId="6D415E36" w:rsidR="000C73A1" w:rsidRPr="001804FB" w:rsidRDefault="000C73A1" w:rsidP="000D6952">
            <w:pPr>
              <w:pStyle w:val="code"/>
            </w:pPr>
            <w:r>
              <w:t>{</w:t>
            </w:r>
          </w:p>
        </w:tc>
      </w:tr>
      <w:tr w:rsidR="000C73A1" w:rsidRPr="001804FB" w14:paraId="0AE6BC35" w14:textId="77777777" w:rsidTr="00D07C95">
        <w:tc>
          <w:tcPr>
            <w:tcW w:w="1483" w:type="dxa"/>
          </w:tcPr>
          <w:p w14:paraId="2D40D181" w14:textId="77777777" w:rsidR="000C73A1" w:rsidRPr="001804FB" w:rsidRDefault="000C73A1" w:rsidP="000D6952">
            <w:r w:rsidRPr="001804FB">
              <w:t>EXAMPLE:</w:t>
            </w:r>
          </w:p>
        </w:tc>
        <w:tc>
          <w:tcPr>
            <w:tcW w:w="7867" w:type="dxa"/>
          </w:tcPr>
          <w:p w14:paraId="3606A9BE" w14:textId="2631DBA7" w:rsidR="000C73A1" w:rsidRDefault="000C73A1" w:rsidP="000D6952">
            <w:pPr>
              <w:pStyle w:val="code"/>
            </w:pPr>
            <w:r>
              <w:t>local E = threadErrors</w:t>
            </w:r>
          </w:p>
          <w:p w14:paraId="68D70418" w14:textId="74441C7F" w:rsidR="000C73A1" w:rsidRDefault="000C73A1" w:rsidP="000D6952">
            <w:pPr>
              <w:pStyle w:val="code"/>
            </w:pPr>
            <w:r>
              <w:t>local function someFunction()</w:t>
            </w:r>
          </w:p>
          <w:p w14:paraId="5753C199" w14:textId="12232579" w:rsidR="000C73A1" w:rsidRDefault="00520076" w:rsidP="000D6952">
            <w:pPr>
              <w:pStyle w:val="code"/>
            </w:pPr>
            <w:r>
              <w:lastRenderedPageBreak/>
              <w:t xml:space="preserve">           </w:t>
            </w:r>
            <w:r w:rsidR="000C73A1">
              <w:t>local result = {SUCCESS, EMPTY_STR, EMPTY_STR }</w:t>
            </w:r>
          </w:p>
          <w:p w14:paraId="3D192BB4" w14:textId="7D46F557" w:rsidR="000C73A1" w:rsidRDefault="000C73A1" w:rsidP="000D6952">
            <w:pPr>
              <w:pStyle w:val="code"/>
            </w:pPr>
            <w:r>
              <w:t xml:space="preserve">           &lt;do stuff&gt;</w:t>
            </w:r>
          </w:p>
          <w:p w14:paraId="7059F93E" w14:textId="5603F8CD" w:rsidR="000C73A1" w:rsidRDefault="000C73A1" w:rsidP="000D6952">
            <w:pPr>
              <w:pStyle w:val="code"/>
            </w:pPr>
            <w:r>
              <w:t xml:space="preserve">          if string1 ~= string2 then</w:t>
            </w:r>
          </w:p>
          <w:p w14:paraId="716CB22D" w14:textId="448C9A7D" w:rsidR="000C73A1" w:rsidRDefault="000C73A1" w:rsidP="000D6952">
            <w:pPr>
              <w:pStyle w:val="code"/>
            </w:pPr>
            <w:r>
              <w:t xml:space="preserve">                   E:setResult( “string1 ~= string2”)</w:t>
            </w:r>
          </w:p>
          <w:p w14:paraId="213A0CFF" w14:textId="610F78A3" w:rsidR="000C73A1" w:rsidRDefault="000C73A1" w:rsidP="000D6952">
            <w:pPr>
              <w:pStyle w:val="code"/>
            </w:pPr>
            <w:r>
              <w:t xml:space="preserve">                   return status</w:t>
            </w:r>
          </w:p>
          <w:p w14:paraId="2993ED24" w14:textId="2C453B86" w:rsidR="000C73A1" w:rsidRDefault="000C73A1" w:rsidP="000D6952">
            <w:pPr>
              <w:pStyle w:val="code"/>
            </w:pPr>
            <w:r>
              <w:t xml:space="preserve">          end</w:t>
            </w:r>
          </w:p>
          <w:p w14:paraId="2AB207EC" w14:textId="2C453B86" w:rsidR="000C73A1" w:rsidRPr="001804FB" w:rsidRDefault="000C73A1" w:rsidP="000D6952">
            <w:pPr>
              <w:pStyle w:val="code"/>
            </w:pPr>
            <w:r>
              <w:t>end</w:t>
            </w:r>
          </w:p>
        </w:tc>
      </w:tr>
    </w:tbl>
    <w:p w14:paraId="75597BE4" w14:textId="3E4F2DF9" w:rsidR="00227224" w:rsidRDefault="000C73A1" w:rsidP="000D6952">
      <w:pPr>
        <w:pStyle w:val="Heading2"/>
      </w:pPr>
      <w:r>
        <w:lastRenderedPageBreak/>
        <w:t>mf</w:t>
      </w:r>
      <w:r w:rsidR="00227224">
        <w:t>:</w:t>
      </w:r>
      <w:r>
        <w:t>postResult()</w:t>
      </w:r>
    </w:p>
    <w:p w14:paraId="08F891B4" w14:textId="4727A4D8" w:rsidR="0015162F" w:rsidRPr="00FA2990" w:rsidRDefault="0015162F" w:rsidP="000D6952">
      <w:r>
        <w:t xml:space="preserve">Displays the contents of a result table in a scrolling text frame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15162F" w:rsidRPr="001804FB" w14:paraId="66597561" w14:textId="77777777" w:rsidTr="00D07C95">
        <w:tc>
          <w:tcPr>
            <w:tcW w:w="1483" w:type="dxa"/>
          </w:tcPr>
          <w:p w14:paraId="42FA590B" w14:textId="77777777" w:rsidR="0015162F" w:rsidRPr="001804FB" w:rsidRDefault="0015162F" w:rsidP="000D6952">
            <w:r w:rsidRPr="001804FB">
              <w:t>SIGNATURE:</w:t>
            </w:r>
          </w:p>
        </w:tc>
        <w:tc>
          <w:tcPr>
            <w:tcW w:w="7867" w:type="dxa"/>
          </w:tcPr>
          <w:p w14:paraId="1936CCBF" w14:textId="3A345CB0" w:rsidR="0015162F" w:rsidRPr="0031465A" w:rsidRDefault="0015162F" w:rsidP="000D6952">
            <w:pPr>
              <w:pStyle w:val="code"/>
            </w:pPr>
            <w:r>
              <w:t>mf:postResult( result )</w:t>
            </w:r>
          </w:p>
        </w:tc>
      </w:tr>
      <w:tr w:rsidR="0015162F" w:rsidRPr="001804FB" w14:paraId="0F9F4F8F" w14:textId="77777777" w:rsidTr="00D07C95">
        <w:tc>
          <w:tcPr>
            <w:tcW w:w="1483" w:type="dxa"/>
          </w:tcPr>
          <w:p w14:paraId="10F8FAB5" w14:textId="77777777" w:rsidR="0015162F" w:rsidRPr="001804FB" w:rsidRDefault="0015162F" w:rsidP="000D6952">
            <w:r w:rsidRPr="001804FB">
              <w:t>PARAMETERS:</w:t>
            </w:r>
          </w:p>
        </w:tc>
        <w:tc>
          <w:tcPr>
            <w:tcW w:w="7867" w:type="dxa"/>
          </w:tcPr>
          <w:p w14:paraId="3AB6BDE2" w14:textId="7A7CAEB5" w:rsidR="0015162F" w:rsidRPr="001804FB" w:rsidRDefault="0015162F" w:rsidP="000D6952">
            <w:r w:rsidRPr="0015162F">
              <w:rPr>
                <w:b/>
                <w:bCs/>
              </w:rPr>
              <w:t>result:</w:t>
            </w:r>
            <w:r>
              <w:t xml:space="preserve"> a result table containing error information.</w:t>
            </w:r>
          </w:p>
        </w:tc>
      </w:tr>
      <w:tr w:rsidR="0015162F" w:rsidRPr="001804FB" w14:paraId="2E531CB8" w14:textId="77777777" w:rsidTr="00D07C95">
        <w:tc>
          <w:tcPr>
            <w:tcW w:w="1483" w:type="dxa"/>
          </w:tcPr>
          <w:p w14:paraId="6DBBED39" w14:textId="77777777" w:rsidR="0015162F" w:rsidRPr="001804FB" w:rsidRDefault="0015162F" w:rsidP="000D6952">
            <w:r w:rsidRPr="001804FB">
              <w:t>RETURNS:</w:t>
            </w:r>
          </w:p>
        </w:tc>
        <w:tc>
          <w:tcPr>
            <w:tcW w:w="7867" w:type="dxa"/>
          </w:tcPr>
          <w:p w14:paraId="5D80B957" w14:textId="2B86AEEE" w:rsidR="0015162F" w:rsidRPr="001804FB" w:rsidRDefault="0015162F" w:rsidP="000D6952">
            <w:r>
              <w:t>None</w:t>
            </w:r>
          </w:p>
        </w:tc>
      </w:tr>
      <w:tr w:rsidR="0015162F" w:rsidRPr="001804FB" w14:paraId="62D9A162" w14:textId="77777777" w:rsidTr="00D07C95">
        <w:tc>
          <w:tcPr>
            <w:tcW w:w="1483" w:type="dxa"/>
          </w:tcPr>
          <w:p w14:paraId="458177B7" w14:textId="77777777" w:rsidR="0015162F" w:rsidRPr="001804FB" w:rsidRDefault="0015162F" w:rsidP="000D6952">
            <w:r w:rsidRPr="001804FB">
              <w:t>EXAMPLE:</w:t>
            </w:r>
          </w:p>
        </w:tc>
        <w:tc>
          <w:tcPr>
            <w:tcW w:w="7867" w:type="dxa"/>
          </w:tcPr>
          <w:p w14:paraId="15A71DA6" w14:textId="77777777" w:rsidR="0015162F" w:rsidRDefault="0015162F" w:rsidP="000D6952">
            <w:pPr>
              <w:pStyle w:val="code"/>
            </w:pPr>
            <w:r>
              <w:t>local E = threadErrors</w:t>
            </w:r>
          </w:p>
          <w:p w14:paraId="7C630633" w14:textId="66D5147D" w:rsidR="0015162F" w:rsidRDefault="0015162F" w:rsidP="000D6952">
            <w:pPr>
              <w:pStyle w:val="code"/>
            </w:pPr>
            <w:r>
              <w:t>local result = {SUCCESS, EMPTY_STR, EMPTY_STR }</w:t>
            </w:r>
          </w:p>
          <w:p w14:paraId="4050CBB7" w14:textId="2E41C610" w:rsidR="0015162F" w:rsidRDefault="0015162F" w:rsidP="000D6952">
            <w:pPr>
              <w:pStyle w:val="code"/>
            </w:pPr>
            <w:r>
              <w:t>result = someFunction()</w:t>
            </w:r>
          </w:p>
          <w:p w14:paraId="12DA7C27" w14:textId="59345181" w:rsidR="0015162F" w:rsidRPr="001804FB" w:rsidRDefault="0015162F" w:rsidP="000D6952">
            <w:pPr>
              <w:pStyle w:val="code"/>
            </w:pPr>
            <w:r>
              <w:t>if not result[1] then mf:postResult( result ) return end</w:t>
            </w:r>
          </w:p>
        </w:tc>
      </w:tr>
    </w:tbl>
    <w:p w14:paraId="7BBBD318" w14:textId="440F2C4B" w:rsidR="0015162F" w:rsidRDefault="00520076" w:rsidP="000D6952">
      <w:pPr>
        <w:pStyle w:val="Heading1"/>
      </w:pPr>
      <w:r>
        <w:t>Debugging Support</w:t>
      </w:r>
    </w:p>
    <w:p w14:paraId="152303BA" w14:textId="3590D945" w:rsidR="001724A0" w:rsidRPr="001724A0" w:rsidRDefault="001724A0" w:rsidP="000D6952">
      <w:r>
        <w:t>These services are found in threadErrors.lua</w:t>
      </w:r>
    </w:p>
    <w:p w14:paraId="695071D4" w14:textId="14942749" w:rsidR="00520076" w:rsidRPr="00520076" w:rsidRDefault="00520076" w:rsidP="000D6952">
      <w:pPr>
        <w:pStyle w:val="Heading2"/>
      </w:pPr>
      <w:r>
        <w:t>threadErrors:dbgPrint()</w:t>
      </w:r>
    </w:p>
    <w:p w14:paraId="0D24BB57" w14:textId="0CADB95E" w:rsidR="00520076" w:rsidRPr="00FA2990" w:rsidRDefault="00520076" w:rsidP="000D6952">
      <w:r>
        <w:t xml:space="preserve">Displays the location, i.e., filename and line number, from where called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520076" w:rsidRPr="001804FB" w14:paraId="306165BF" w14:textId="77777777" w:rsidTr="00D07C95">
        <w:tc>
          <w:tcPr>
            <w:tcW w:w="1494" w:type="dxa"/>
          </w:tcPr>
          <w:p w14:paraId="5533A02B" w14:textId="77777777" w:rsidR="00520076" w:rsidRPr="001804FB" w:rsidRDefault="00520076" w:rsidP="000D6952">
            <w:r w:rsidRPr="001804FB">
              <w:t>SIGNATURE:</w:t>
            </w:r>
          </w:p>
        </w:tc>
        <w:tc>
          <w:tcPr>
            <w:tcW w:w="7856" w:type="dxa"/>
          </w:tcPr>
          <w:p w14:paraId="389467DD" w14:textId="488F15D9" w:rsidR="00520076" w:rsidRPr="0031465A" w:rsidRDefault="00520076" w:rsidP="000D6952">
            <w:pPr>
              <w:pStyle w:val="code"/>
            </w:pPr>
            <w:r>
              <w:t>threadErrors:dbgPrint( [msg] )</w:t>
            </w:r>
          </w:p>
        </w:tc>
      </w:tr>
      <w:tr w:rsidR="00520076" w:rsidRPr="001804FB" w14:paraId="04542253" w14:textId="77777777" w:rsidTr="00D07C95">
        <w:tc>
          <w:tcPr>
            <w:tcW w:w="1494" w:type="dxa"/>
          </w:tcPr>
          <w:p w14:paraId="23892FC6" w14:textId="77777777" w:rsidR="00520076" w:rsidRPr="001804FB" w:rsidRDefault="00520076" w:rsidP="000D6952">
            <w:r w:rsidRPr="001804FB">
              <w:t>PARAMETERS:</w:t>
            </w:r>
          </w:p>
        </w:tc>
        <w:tc>
          <w:tcPr>
            <w:tcW w:w="7856" w:type="dxa"/>
          </w:tcPr>
          <w:p w14:paraId="60FA7B2C" w14:textId="701736C4" w:rsidR="00520076" w:rsidRPr="001804FB" w:rsidRDefault="00520076" w:rsidP="000D6952">
            <w:r>
              <w:rPr>
                <w:b/>
                <w:bCs/>
              </w:rPr>
              <w:t>msg</w:t>
            </w:r>
            <w:r w:rsidRPr="0015162F">
              <w:rPr>
                <w:b/>
                <w:bCs/>
              </w:rPr>
              <w:t>:</w:t>
            </w:r>
            <w:r>
              <w:t xml:space="preserve"> an optional string.</w:t>
            </w:r>
          </w:p>
        </w:tc>
      </w:tr>
      <w:tr w:rsidR="00520076" w:rsidRPr="001804FB" w14:paraId="5955FBC6" w14:textId="77777777" w:rsidTr="00D07C95">
        <w:tc>
          <w:tcPr>
            <w:tcW w:w="1494" w:type="dxa"/>
          </w:tcPr>
          <w:p w14:paraId="2AB58DBD" w14:textId="77777777" w:rsidR="00520076" w:rsidRPr="001804FB" w:rsidRDefault="00520076" w:rsidP="000D6952">
            <w:r w:rsidRPr="001804FB">
              <w:lastRenderedPageBreak/>
              <w:t>RETURNS:</w:t>
            </w:r>
          </w:p>
        </w:tc>
        <w:tc>
          <w:tcPr>
            <w:tcW w:w="7856" w:type="dxa"/>
          </w:tcPr>
          <w:p w14:paraId="120B5F5C" w14:textId="1A344F30" w:rsidR="00520076" w:rsidRPr="008260CE" w:rsidRDefault="008260CE" w:rsidP="000D6952">
            <w:r w:rsidRPr="008260CE">
              <w:t>none</w:t>
            </w:r>
          </w:p>
        </w:tc>
      </w:tr>
      <w:tr w:rsidR="00520076" w:rsidRPr="001804FB" w14:paraId="6097FE81" w14:textId="77777777" w:rsidTr="00D07C95">
        <w:tc>
          <w:tcPr>
            <w:tcW w:w="1494" w:type="dxa"/>
          </w:tcPr>
          <w:p w14:paraId="52A8D357" w14:textId="77777777" w:rsidR="00520076" w:rsidRPr="001804FB" w:rsidRDefault="00520076" w:rsidP="000D6952">
            <w:r w:rsidRPr="001804FB">
              <w:t>EXAMPLE:</w:t>
            </w:r>
          </w:p>
        </w:tc>
        <w:tc>
          <w:tcPr>
            <w:tcW w:w="7856" w:type="dxa"/>
          </w:tcPr>
          <w:p w14:paraId="31C08679" w14:textId="3CB09582" w:rsidR="00520076" w:rsidRDefault="00520076" w:rsidP="000D6952">
            <w:pPr>
              <w:pStyle w:val="code"/>
            </w:pPr>
            <w:r>
              <w:t>local E = threadErrors</w:t>
            </w:r>
          </w:p>
          <w:p w14:paraId="46E70BB3" w14:textId="540FCE98" w:rsidR="00520076" w:rsidRDefault="00520076" w:rsidP="000D6952">
            <w:pPr>
              <w:pStyle w:val="code"/>
            </w:pPr>
            <w:r>
              <w:t>E:dbgPrint()</w:t>
            </w:r>
          </w:p>
          <w:p w14:paraId="528EB3D3" w14:textId="27376869" w:rsidR="00520076" w:rsidRDefault="00520076" w:rsidP="000D6952">
            <w:r>
              <w:t>if called in MyFile.lua and line number 85</w:t>
            </w:r>
            <w:r w:rsidR="0011199F">
              <w:t>,</w:t>
            </w:r>
            <w:r>
              <w:t xml:space="preserve"> the following will be printed to the DEFAULT_CHAT_FRAME.</w:t>
            </w:r>
          </w:p>
          <w:p w14:paraId="31A70A75" w14:textId="23D3555B" w:rsidR="00520076" w:rsidRDefault="00520076" w:rsidP="000D6952">
            <w:pPr>
              <w:pStyle w:val="code"/>
            </w:pPr>
            <w:r>
              <w:t>[MyFile.lua:85]</w:t>
            </w:r>
          </w:p>
          <w:p w14:paraId="0E2C9D37" w14:textId="2F4DFFB1" w:rsidR="00520076" w:rsidRPr="001804FB" w:rsidRDefault="00520076" w:rsidP="000D6952">
            <w:pPr>
              <w:pStyle w:val="code"/>
            </w:pPr>
          </w:p>
        </w:tc>
      </w:tr>
    </w:tbl>
    <w:p w14:paraId="1E65FF4A" w14:textId="1457DB3E" w:rsidR="008260CE" w:rsidRPr="00520076" w:rsidRDefault="008260CE" w:rsidP="000D6952">
      <w:pPr>
        <w:pStyle w:val="Heading2"/>
      </w:pPr>
      <w:r>
        <w:t>threadErrors:prefix()</w:t>
      </w:r>
    </w:p>
    <w:p w14:paraId="49FF7AEC" w14:textId="47489449" w:rsidR="008260CE" w:rsidRPr="00FA2990" w:rsidRDefault="008260CE" w:rsidP="000D6952">
      <w:r>
        <w:t>Equivalent to dbgPrint() except that prefix() returns the location string. Its intended use is to embed location information in other strings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8260CE" w:rsidRPr="001804FB" w14:paraId="1D62F31A" w14:textId="77777777" w:rsidTr="00D07C95">
        <w:tc>
          <w:tcPr>
            <w:tcW w:w="1494" w:type="dxa"/>
          </w:tcPr>
          <w:p w14:paraId="691B7CAF" w14:textId="77777777" w:rsidR="008260CE" w:rsidRPr="001804FB" w:rsidRDefault="008260CE" w:rsidP="000D6952">
            <w:r w:rsidRPr="001804FB">
              <w:t>SIGNATURE:</w:t>
            </w:r>
          </w:p>
        </w:tc>
        <w:tc>
          <w:tcPr>
            <w:tcW w:w="7856" w:type="dxa"/>
          </w:tcPr>
          <w:p w14:paraId="5E8B3451" w14:textId="3FBED66E" w:rsidR="008260CE" w:rsidRPr="0031465A" w:rsidRDefault="008260CE" w:rsidP="000D6952">
            <w:pPr>
              <w:pStyle w:val="code"/>
            </w:pPr>
            <w:r>
              <w:t>threadErrors:prefix()</w:t>
            </w:r>
          </w:p>
        </w:tc>
      </w:tr>
      <w:tr w:rsidR="008260CE" w:rsidRPr="001804FB" w14:paraId="15175244" w14:textId="77777777" w:rsidTr="00D07C95">
        <w:tc>
          <w:tcPr>
            <w:tcW w:w="1494" w:type="dxa"/>
          </w:tcPr>
          <w:p w14:paraId="7814E098" w14:textId="77777777" w:rsidR="008260CE" w:rsidRPr="001804FB" w:rsidRDefault="008260CE" w:rsidP="000D6952">
            <w:r w:rsidRPr="001804FB">
              <w:t>PARAMETERS:</w:t>
            </w:r>
          </w:p>
        </w:tc>
        <w:tc>
          <w:tcPr>
            <w:tcW w:w="7856" w:type="dxa"/>
          </w:tcPr>
          <w:p w14:paraId="53F9113E" w14:textId="47878C50" w:rsidR="008260CE" w:rsidRPr="008260CE" w:rsidRDefault="008260CE" w:rsidP="000D6952">
            <w:r w:rsidRPr="008260CE">
              <w:t>none</w:t>
            </w:r>
          </w:p>
        </w:tc>
      </w:tr>
      <w:tr w:rsidR="008260CE" w:rsidRPr="001804FB" w14:paraId="0A6D3CDA" w14:textId="77777777" w:rsidTr="00D07C95">
        <w:tc>
          <w:tcPr>
            <w:tcW w:w="1494" w:type="dxa"/>
          </w:tcPr>
          <w:p w14:paraId="3ABBACE8" w14:textId="77777777" w:rsidR="008260CE" w:rsidRPr="001804FB" w:rsidRDefault="008260CE" w:rsidP="000D6952">
            <w:r w:rsidRPr="001804FB">
              <w:t>RETURNS:</w:t>
            </w:r>
          </w:p>
        </w:tc>
        <w:tc>
          <w:tcPr>
            <w:tcW w:w="7856" w:type="dxa"/>
          </w:tcPr>
          <w:p w14:paraId="4CE50E95" w14:textId="2445D87F" w:rsidR="008260CE" w:rsidRPr="008260CE" w:rsidRDefault="008260CE" w:rsidP="000D6952">
            <w:pPr>
              <w:rPr>
                <w:b/>
                <w:bCs/>
              </w:rPr>
            </w:pPr>
            <w:r>
              <w:rPr>
                <w:b/>
                <w:bCs/>
              </w:rPr>
              <w:t>locationString:</w:t>
            </w:r>
            <w:r w:rsidRPr="008260CE">
              <w:t xml:space="preserve"> “[Filename:LineNo]”</w:t>
            </w:r>
          </w:p>
        </w:tc>
      </w:tr>
      <w:tr w:rsidR="008260CE" w:rsidRPr="001804FB" w14:paraId="460F1D0E" w14:textId="77777777" w:rsidTr="00D07C95">
        <w:tc>
          <w:tcPr>
            <w:tcW w:w="1494" w:type="dxa"/>
          </w:tcPr>
          <w:p w14:paraId="1BC43F0E" w14:textId="77777777" w:rsidR="008260CE" w:rsidRPr="001804FB" w:rsidRDefault="008260CE" w:rsidP="000D6952">
            <w:r w:rsidRPr="001804FB">
              <w:t>EXAMPLE:</w:t>
            </w:r>
          </w:p>
        </w:tc>
        <w:tc>
          <w:tcPr>
            <w:tcW w:w="7856" w:type="dxa"/>
          </w:tcPr>
          <w:p w14:paraId="2E5589DC" w14:textId="5BAF16E7" w:rsidR="008260CE" w:rsidRDefault="008260CE" w:rsidP="000D6952">
            <w:r>
              <w:t>E = threadErrors</w:t>
            </w:r>
          </w:p>
          <w:p w14:paraId="0F0D1492" w14:textId="68913F54" w:rsidR="008260CE" w:rsidRDefault="008260CE" w:rsidP="000D6952">
            <w:r>
              <w:t>local str = sprintf(“%s Hello</w:t>
            </w:r>
            <w:r w:rsidR="0011199F">
              <w:t>,</w:t>
            </w:r>
            <w:r>
              <w:t xml:space="preserve"> world!”, E:prefix() </w:t>
            </w:r>
          </w:p>
          <w:p w14:paraId="6DEBE2F1" w14:textId="0671C40D" w:rsidR="008260CE" w:rsidRDefault="008260CE" w:rsidP="000D6952">
            <w:r>
              <w:t>print ( str )</w:t>
            </w:r>
          </w:p>
          <w:p w14:paraId="3ADCDCCB" w14:textId="471415B3" w:rsidR="008260CE" w:rsidRPr="001804FB" w:rsidRDefault="008260CE" w:rsidP="000D6952">
            <w:r>
              <w:t>[MyFile.lua:85] Hello</w:t>
            </w:r>
            <w:r w:rsidR="0011199F">
              <w:t>,</w:t>
            </w:r>
            <w:r>
              <w:t xml:space="preserve"> world!</w:t>
            </w:r>
          </w:p>
        </w:tc>
      </w:tr>
    </w:tbl>
    <w:p w14:paraId="2C1D3956" w14:textId="77777777" w:rsidR="008260CE" w:rsidRDefault="008260CE" w:rsidP="000D6952">
      <w:pPr>
        <w:rPr>
          <w:rFonts w:asciiTheme="majorHAnsi" w:eastAsiaTheme="majorEastAsia" w:hAnsiTheme="majorHAnsi"/>
          <w:color w:val="2F5496" w:themeColor="accent1" w:themeShade="BF"/>
          <w:sz w:val="32"/>
          <w:szCs w:val="32"/>
        </w:rPr>
      </w:pPr>
      <w:r>
        <w:br w:type="page"/>
      </w:r>
    </w:p>
    <w:p w14:paraId="230A4973" w14:textId="1811FEDC" w:rsidR="0015162F" w:rsidRDefault="00973805" w:rsidP="000D6952">
      <w:pPr>
        <w:pStyle w:val="Heading1"/>
      </w:pPr>
      <w:r>
        <w:lastRenderedPageBreak/>
        <w:t>Display Service</w:t>
      </w:r>
    </w:p>
    <w:p w14:paraId="056AFCF1" w14:textId="5882D12C" w:rsidR="00973805" w:rsidRPr="00973805" w:rsidRDefault="00973805" w:rsidP="000D6952">
      <w:r>
        <w:t>This function is found in MessageFrames.lua</w:t>
      </w:r>
    </w:p>
    <w:p w14:paraId="530DE95E" w14:textId="7AFB1943" w:rsidR="00520076" w:rsidRDefault="00520076" w:rsidP="000D6952">
      <w:pPr>
        <w:pStyle w:val="Heading2"/>
      </w:pPr>
      <w:r>
        <w:t>mf:postMsg()</w:t>
      </w:r>
    </w:p>
    <w:p w14:paraId="57BE8A0C" w14:textId="00A8C03C" w:rsidR="00520076" w:rsidRPr="00FA2990" w:rsidRDefault="00520076" w:rsidP="000D6952">
      <w:r>
        <w:t>Display a user/programmer message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0"/>
        <w:gridCol w:w="7490"/>
      </w:tblGrid>
      <w:tr w:rsidR="00520076" w:rsidRPr="001804FB" w14:paraId="384D0EF0" w14:textId="77777777" w:rsidTr="00D07C95">
        <w:tc>
          <w:tcPr>
            <w:tcW w:w="1483" w:type="dxa"/>
          </w:tcPr>
          <w:p w14:paraId="43C2D277" w14:textId="77777777" w:rsidR="00520076" w:rsidRPr="001804FB" w:rsidRDefault="00520076" w:rsidP="000D6952">
            <w:r w:rsidRPr="001804FB">
              <w:t>SIGNATURE:</w:t>
            </w:r>
          </w:p>
        </w:tc>
        <w:tc>
          <w:tcPr>
            <w:tcW w:w="7867" w:type="dxa"/>
          </w:tcPr>
          <w:p w14:paraId="2410EC7C" w14:textId="5569CED1" w:rsidR="00520076" w:rsidRPr="0031465A" w:rsidRDefault="00520076" w:rsidP="000D6952">
            <w:pPr>
              <w:pStyle w:val="code"/>
            </w:pPr>
            <w:r>
              <w:t>mf:postMsg( msg )</w:t>
            </w:r>
          </w:p>
        </w:tc>
      </w:tr>
      <w:tr w:rsidR="00520076" w:rsidRPr="001804FB" w14:paraId="68188E66" w14:textId="77777777" w:rsidTr="00D07C95">
        <w:tc>
          <w:tcPr>
            <w:tcW w:w="1483" w:type="dxa"/>
          </w:tcPr>
          <w:p w14:paraId="7F42E85F" w14:textId="77777777" w:rsidR="00520076" w:rsidRPr="001804FB" w:rsidRDefault="00520076" w:rsidP="000D6952">
            <w:r w:rsidRPr="001804FB">
              <w:t>PARAMETERS:</w:t>
            </w:r>
          </w:p>
        </w:tc>
        <w:tc>
          <w:tcPr>
            <w:tcW w:w="7867" w:type="dxa"/>
          </w:tcPr>
          <w:p w14:paraId="44D986E3" w14:textId="67C99BC0" w:rsidR="00520076" w:rsidRPr="001804FB" w:rsidRDefault="00520076" w:rsidP="000D6952">
            <w:r>
              <w:rPr>
                <w:b/>
                <w:bCs/>
              </w:rPr>
              <w:t>msg</w:t>
            </w:r>
            <w:r w:rsidRPr="0015162F">
              <w:rPr>
                <w:b/>
                <w:bCs/>
              </w:rPr>
              <w:t>:</w:t>
            </w:r>
            <w:r>
              <w:t xml:space="preserve"> a user-defined, usually informative, message.</w:t>
            </w:r>
          </w:p>
        </w:tc>
      </w:tr>
      <w:tr w:rsidR="00520076" w:rsidRPr="001804FB" w14:paraId="34E7AECD" w14:textId="77777777" w:rsidTr="00D07C95">
        <w:tc>
          <w:tcPr>
            <w:tcW w:w="1483" w:type="dxa"/>
          </w:tcPr>
          <w:p w14:paraId="111BDA64" w14:textId="77777777" w:rsidR="00520076" w:rsidRPr="001804FB" w:rsidRDefault="00520076" w:rsidP="000D6952">
            <w:r w:rsidRPr="001804FB">
              <w:t>RETURNS:</w:t>
            </w:r>
          </w:p>
        </w:tc>
        <w:tc>
          <w:tcPr>
            <w:tcW w:w="7867" w:type="dxa"/>
          </w:tcPr>
          <w:p w14:paraId="7495E10D" w14:textId="77777777" w:rsidR="00520076" w:rsidRPr="001804FB" w:rsidRDefault="00520076" w:rsidP="000D6952">
            <w:r>
              <w:t>None</w:t>
            </w:r>
          </w:p>
        </w:tc>
      </w:tr>
      <w:tr w:rsidR="00520076" w:rsidRPr="001804FB" w14:paraId="35D09D27" w14:textId="77777777" w:rsidTr="00D07C95">
        <w:tc>
          <w:tcPr>
            <w:tcW w:w="1483" w:type="dxa"/>
          </w:tcPr>
          <w:p w14:paraId="3729CAB6" w14:textId="77777777" w:rsidR="00520076" w:rsidRPr="001804FB" w:rsidRDefault="00520076" w:rsidP="000D6952">
            <w:r w:rsidRPr="001804FB">
              <w:t>EXAMPLE:</w:t>
            </w:r>
          </w:p>
        </w:tc>
        <w:tc>
          <w:tcPr>
            <w:tcW w:w="7867" w:type="dxa"/>
          </w:tcPr>
          <w:p w14:paraId="214D8413" w14:textId="0E6A158D" w:rsidR="00520076" w:rsidRPr="001804FB" w:rsidRDefault="00520076" w:rsidP="000D6952">
            <w:pPr>
              <w:pStyle w:val="code"/>
            </w:pPr>
            <w:r>
              <w:t>mf:postMsg( “Hello world! )</w:t>
            </w:r>
          </w:p>
        </w:tc>
      </w:tr>
    </w:tbl>
    <w:p w14:paraId="3527F3E3" w14:textId="77777777" w:rsidR="007B26E2" w:rsidRDefault="007B26E2" w:rsidP="000D6952">
      <w:pPr>
        <w:rPr>
          <w:rFonts w:asciiTheme="majorHAnsi" w:eastAsiaTheme="majorEastAsia" w:hAnsiTheme="majorHAnsi"/>
          <w:color w:val="2F5496" w:themeColor="accent1" w:themeShade="BF"/>
          <w:sz w:val="32"/>
          <w:szCs w:val="32"/>
        </w:rPr>
      </w:pPr>
      <w:r>
        <w:br w:type="page"/>
      </w:r>
    </w:p>
    <w:p w14:paraId="10BC4E63" w14:textId="6BCB31C9" w:rsidR="00D93F8C" w:rsidRDefault="007B26E2" w:rsidP="000D6952">
      <w:pPr>
        <w:pStyle w:val="Heading1"/>
      </w:pPr>
      <w:r>
        <w:lastRenderedPageBreak/>
        <w:t>Management Services</w:t>
      </w:r>
    </w:p>
    <w:p w14:paraId="6D41C9C1" w14:textId="75867D81" w:rsidR="007B26E2" w:rsidRDefault="007B26E2" w:rsidP="000D6952">
      <w:r>
        <w:t>These functions are found in Manager.lua</w:t>
      </w:r>
    </w:p>
    <w:p w14:paraId="4389A51D" w14:textId="12902F11" w:rsidR="00D07C95" w:rsidRDefault="00D07C95" w:rsidP="000D6952"/>
    <w:p w14:paraId="406A575F" w14:textId="5AA27725" w:rsidR="00D07C95" w:rsidRDefault="00D07C95" w:rsidP="000D6952">
      <w:pPr>
        <w:pStyle w:val="Heading2"/>
      </w:pPr>
      <w:r>
        <w:t>Mgr:getThreadMetrics()</w:t>
      </w:r>
    </w:p>
    <w:p w14:paraId="25C1BA95" w14:textId="6A697642" w:rsidR="00D07C95" w:rsidRDefault="00D07C95" w:rsidP="000D6952">
      <w:r>
        <w:t>Calculates a set of metrics for each completed thread from which thread congestion can be calculated. Congestion is calculated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7480"/>
      </w:tblGrid>
      <w:tr w:rsidR="00D07C95" w:rsidRPr="0031465A" w14:paraId="3BAC84A1" w14:textId="77777777" w:rsidTr="00D07C95">
        <w:tc>
          <w:tcPr>
            <w:tcW w:w="1494" w:type="dxa"/>
          </w:tcPr>
          <w:p w14:paraId="744E9EA2" w14:textId="77777777" w:rsidR="00D07C95" w:rsidRPr="001804FB" w:rsidRDefault="00D07C95" w:rsidP="000D6952">
            <w:r w:rsidRPr="001804FB">
              <w:t>SIGNATURE:</w:t>
            </w:r>
          </w:p>
        </w:tc>
        <w:tc>
          <w:tcPr>
            <w:tcW w:w="7856" w:type="dxa"/>
          </w:tcPr>
          <w:p w14:paraId="07289A1A" w14:textId="2562A26C" w:rsidR="00D07C95" w:rsidRPr="0031465A" w:rsidRDefault="00D07C95" w:rsidP="000D6952">
            <w:pPr>
              <w:pStyle w:val="code"/>
            </w:pPr>
            <w:r>
              <w:t>congestionTable = mgr:getThreadMetrics()</w:t>
            </w:r>
          </w:p>
        </w:tc>
      </w:tr>
      <w:tr w:rsidR="00D07C95" w:rsidRPr="001804FB" w14:paraId="488E012D" w14:textId="77777777" w:rsidTr="00D07C95">
        <w:tc>
          <w:tcPr>
            <w:tcW w:w="1494" w:type="dxa"/>
          </w:tcPr>
          <w:p w14:paraId="6468DC45" w14:textId="77777777" w:rsidR="00D07C95" w:rsidRPr="001804FB" w:rsidRDefault="00D07C95" w:rsidP="000D6952">
            <w:r w:rsidRPr="001804FB">
              <w:t>PARAMETERS:</w:t>
            </w:r>
          </w:p>
        </w:tc>
        <w:tc>
          <w:tcPr>
            <w:tcW w:w="7856" w:type="dxa"/>
          </w:tcPr>
          <w:p w14:paraId="25D71D5B" w14:textId="18982CE3" w:rsidR="00D07C95" w:rsidRPr="00D07C95" w:rsidRDefault="00D07C95" w:rsidP="000D6952">
            <w:r w:rsidRPr="00D07C95">
              <w:t>None</w:t>
            </w:r>
          </w:p>
        </w:tc>
      </w:tr>
      <w:tr w:rsidR="00D07C95" w:rsidRPr="001804FB" w14:paraId="0A594C52" w14:textId="77777777" w:rsidTr="00D07C95">
        <w:tc>
          <w:tcPr>
            <w:tcW w:w="1494" w:type="dxa"/>
          </w:tcPr>
          <w:p w14:paraId="0AD00261" w14:textId="77777777" w:rsidR="00D07C95" w:rsidRPr="001804FB" w:rsidRDefault="00D07C95" w:rsidP="000D6952">
            <w:r w:rsidRPr="001804FB">
              <w:t>RETURNS:</w:t>
            </w:r>
          </w:p>
        </w:tc>
        <w:tc>
          <w:tcPr>
            <w:tcW w:w="7856" w:type="dxa"/>
          </w:tcPr>
          <w:p w14:paraId="4579F433" w14:textId="660F8D20" w:rsidR="00D07C95" w:rsidRDefault="00D07C95" w:rsidP="000D6952">
            <w:r w:rsidRPr="00D07C95">
              <w:rPr>
                <w:b/>
                <w:bCs/>
              </w:rPr>
              <w:t>congestionTable</w:t>
            </w:r>
            <w:r>
              <w:t>: each entry in the table (structure show</w:t>
            </w:r>
            <w:r w:rsidR="0011199F">
              <w:t>n</w:t>
            </w:r>
            <w:r>
              <w:t xml:space="preserve"> below) represents the congestion metric for each completed thread.</w:t>
            </w:r>
          </w:p>
          <w:p w14:paraId="729A15A0" w14:textId="5134758B" w:rsidR="00D07C95" w:rsidRDefault="00D07C95" w:rsidP="000D6952">
            <w:r>
              <w:t>table = { threadId,                       -- numerical (unique) Id of the thread.</w:t>
            </w:r>
          </w:p>
          <w:p w14:paraId="1C3C97CF" w14:textId="05920B14" w:rsidR="00D07C95" w:rsidRDefault="00D07C95" w:rsidP="000D6952">
            <w:r>
              <w:t xml:space="preserve">                ticksPerYIeld,               -- specified at thread creation</w:t>
            </w:r>
          </w:p>
          <w:p w14:paraId="5B989D44" w14:textId="6621F78C" w:rsidR="00D07C95" w:rsidRDefault="00D07C95" w:rsidP="000D6952">
            <w:r>
              <w:t xml:space="preserve">                yieldCount,                   -- number times thread returned from thread:yield()</w:t>
            </w:r>
          </w:p>
          <w:p w14:paraId="08D614F8" w14:textId="4C6DA2B7" w:rsidR="00D07C95" w:rsidRDefault="00D07C95" w:rsidP="000D6952">
            <w:r>
              <w:t xml:space="preserve">                timeSuspended,          -- total time spen</w:t>
            </w:r>
            <w:r w:rsidR="0011199F">
              <w:t>t</w:t>
            </w:r>
            <w:r>
              <w:t xml:space="preserve"> in </w:t>
            </w:r>
            <w:r w:rsidR="0011199F">
              <w:t xml:space="preserve">a </w:t>
            </w:r>
            <w:r>
              <w:t>suspended state</w:t>
            </w:r>
          </w:p>
          <w:p w14:paraId="17EF2AB7" w14:textId="32958ED7" w:rsidR="00D07C95" w:rsidRDefault="00D07C95" w:rsidP="000D6952">
            <w:r>
              <w:t xml:space="preserve">                threadLifeTime            -- elapsed time from creation to completion    </w:t>
            </w:r>
          </w:p>
          <w:p w14:paraId="68F7ED59" w14:textId="2D476B60" w:rsidR="00D07C95" w:rsidRPr="001804FB" w:rsidRDefault="00D07C95" w:rsidP="000D6952">
            <w:r>
              <w:t xml:space="preserve">             } </w:t>
            </w:r>
          </w:p>
        </w:tc>
      </w:tr>
      <w:tr w:rsidR="00D07C95" w:rsidRPr="001804FB" w14:paraId="34DF31FA" w14:textId="77777777" w:rsidTr="00D07C95">
        <w:tc>
          <w:tcPr>
            <w:tcW w:w="1494" w:type="dxa"/>
          </w:tcPr>
          <w:p w14:paraId="1ED1A93A" w14:textId="77777777" w:rsidR="00D07C95" w:rsidRPr="001804FB" w:rsidRDefault="00D07C95" w:rsidP="000D6952">
            <w:r w:rsidRPr="001804FB">
              <w:t>EXAMPLE:</w:t>
            </w:r>
          </w:p>
        </w:tc>
        <w:tc>
          <w:tcPr>
            <w:tcW w:w="7856" w:type="dxa"/>
          </w:tcPr>
          <w:p w14:paraId="6C55DBD4" w14:textId="10281F0F" w:rsidR="00D07C95" w:rsidRPr="00D07C95" w:rsidRDefault="00D07C95" w:rsidP="000D6952">
            <w:pPr>
              <w:pStyle w:val="code"/>
            </w:pPr>
            <w:r>
              <w:t>local congestionTable</w:t>
            </w:r>
          </w:p>
        </w:tc>
      </w:tr>
    </w:tbl>
    <w:p w14:paraId="20C042FC" w14:textId="62D9E0E6" w:rsidR="00D07C95" w:rsidRDefault="00D07C95" w:rsidP="000D6952">
      <w:pPr>
        <w:pStyle w:val="Heading3"/>
      </w:pPr>
      <w:r>
        <w:t>Thread Congestion – discussion</w:t>
      </w:r>
    </w:p>
    <w:p w14:paraId="12C264DE" w14:textId="422CB903" w:rsidR="00D07C95" w:rsidRDefault="00D07C95" w:rsidP="000D6952">
      <w:r>
        <w:t>Congestion is defined as the overhead imposed on a specific thread due to the presence of other threads competing for the system processor. In a perfect world, congestion is the relative ratio of the given by the following formula:</w:t>
      </w:r>
    </w:p>
    <w:p w14:paraId="48C27019" w14:textId="068123CD" w:rsidR="00D07C95" w:rsidRPr="00D07C95" w:rsidRDefault="00D07C95" w:rsidP="000D6952">
      <w:r w:rsidRPr="00D07C95">
        <w:tab/>
        <w:t>Congestion = [1 – (lifetime with no other threads) / (lifetime with multiple threads)]</w:t>
      </w:r>
    </w:p>
    <w:p w14:paraId="3C18F579" w14:textId="7FC15D4A" w:rsidR="00D07C95" w:rsidRDefault="00D07C95" w:rsidP="000D6952">
      <w:r>
        <w:lastRenderedPageBreak/>
        <w:t>The two main variables that determine a thread’s congestion are</w:t>
      </w:r>
    </w:p>
    <w:p w14:paraId="3824E747" w14:textId="7718B31C" w:rsidR="00D07C95" w:rsidRDefault="00D07C95" w:rsidP="000D6952">
      <w:pPr>
        <w:pStyle w:val="ListParagraph"/>
        <w:numPr>
          <w:ilvl w:val="0"/>
          <w:numId w:val="5"/>
        </w:numPr>
      </w:pPr>
      <w:r>
        <w:t>The duration of the yield interval. Short yield intervals lead to higher congestion</w:t>
      </w:r>
    </w:p>
    <w:p w14:paraId="099C2200" w14:textId="2B297F5C" w:rsidR="00D07C95" w:rsidRDefault="00D07C95" w:rsidP="000D6952">
      <w:pPr>
        <w:pStyle w:val="ListParagraph"/>
        <w:numPr>
          <w:ilvl w:val="0"/>
          <w:numId w:val="5"/>
        </w:numPr>
      </w:pPr>
      <w:r>
        <w:t>The number of active threads in the addon. The more threads, the higher the congestion.</w:t>
      </w:r>
    </w:p>
    <w:p w14:paraId="7207C5CF" w14:textId="3269B11C" w:rsidR="00D07C95" w:rsidRDefault="00D07C95" w:rsidP="000D6952">
      <w:r>
        <w:t>A fairly accurate assessment of a thread’s congestion can be obtained from the information in the thread’s entry in the congestion table. That entry looks like this:</w:t>
      </w:r>
    </w:p>
    <w:p w14:paraId="1296A4F6" w14:textId="78702C92" w:rsidR="00D07C95" w:rsidRDefault="00D07C95" w:rsidP="000D6952">
      <w:pPr>
        <w:pStyle w:val="code"/>
      </w:pPr>
      <w:r>
        <w:tab/>
        <w:t>local threadId                                 = entry[1]</w:t>
      </w:r>
    </w:p>
    <w:p w14:paraId="38432D8A" w14:textId="575D74CA" w:rsidR="00D07C95" w:rsidRDefault="00D07C95" w:rsidP="000D6952">
      <w:pPr>
        <w:pStyle w:val="code"/>
      </w:pPr>
      <w:r>
        <w:tab/>
        <w:t>local ticksPerYield                         = entry[2]</w:t>
      </w:r>
    </w:p>
    <w:p w14:paraId="0436CC25" w14:textId="03B6E660" w:rsidR="00D07C95" w:rsidRDefault="00D07C95" w:rsidP="000D6952">
      <w:pPr>
        <w:pStyle w:val="code"/>
      </w:pPr>
      <w:r>
        <w:tab/>
        <w:t>local yieldCount                             = entry[3]</w:t>
      </w:r>
    </w:p>
    <w:p w14:paraId="2FC56038" w14:textId="080AC670" w:rsidR="00D07C95" w:rsidRDefault="00D07C95" w:rsidP="000D6952">
      <w:pPr>
        <w:pStyle w:val="code"/>
      </w:pPr>
      <w:r>
        <w:tab/>
        <w:t>local measuredTimeSuspended = entry[4]     -- milliseconds</w:t>
      </w:r>
    </w:p>
    <w:p w14:paraId="1F5307C7" w14:textId="52986D28" w:rsidR="00D07C95" w:rsidRDefault="00D07C95" w:rsidP="000D6952">
      <w:pPr>
        <w:pStyle w:val="code"/>
      </w:pPr>
      <w:r>
        <w:tab/>
        <w:t>local measuredLifetime                = entry[5]    -- milliseconds</w:t>
      </w:r>
    </w:p>
    <w:p w14:paraId="5226A9D7" w14:textId="368A54E1" w:rsidR="00D07C95" w:rsidRDefault="00D07C95" w:rsidP="000D6952">
      <w:r>
        <w:t>The following procedure calculates the congestion using information from the congestion entry and can be found in the stats:printEntry() function in ThreadStats.lua.</w:t>
      </w:r>
    </w:p>
    <w:p w14:paraId="3660D335" w14:textId="77777777" w:rsidR="00D07C95" w:rsidRDefault="00D07C95" w:rsidP="000D6952">
      <w:pPr>
        <w:pStyle w:val="code"/>
      </w:pPr>
      <w:r>
        <w:t>function stats:congestion( e )</w:t>
      </w:r>
    </w:p>
    <w:p w14:paraId="1E768378" w14:textId="6F37BAB5" w:rsidR="00D07C95" w:rsidRDefault="00D07C95" w:rsidP="000D6952">
      <w:pPr>
        <w:pStyle w:val="code"/>
      </w:pPr>
      <w:r>
        <w:t xml:space="preserve">    local result = {SUCCESS, EMPTY_STR, EMPTY_STR}</w:t>
      </w:r>
    </w:p>
    <w:p w14:paraId="439E4984" w14:textId="710AA81D" w:rsidR="00D07C95" w:rsidRDefault="00D07C95" w:rsidP="000D6952">
      <w:pPr>
        <w:pStyle w:val="code"/>
      </w:pPr>
      <w:r>
        <w:tab/>
        <w:t>local threadId                                 = entry[1]</w:t>
      </w:r>
    </w:p>
    <w:p w14:paraId="2A772C43" w14:textId="795F5640" w:rsidR="00D07C95" w:rsidRDefault="00D07C95" w:rsidP="000D6952">
      <w:pPr>
        <w:pStyle w:val="code"/>
      </w:pPr>
      <w:r>
        <w:tab/>
        <w:t>local ticksPerYield                         = entry[2]</w:t>
      </w:r>
    </w:p>
    <w:p w14:paraId="38E9E1FA" w14:textId="250CF534" w:rsidR="00D07C95" w:rsidRDefault="00D07C95" w:rsidP="000D6952">
      <w:pPr>
        <w:pStyle w:val="code"/>
      </w:pPr>
      <w:r>
        <w:tab/>
        <w:t>local yieldCount                             = entry[3]</w:t>
      </w:r>
    </w:p>
    <w:p w14:paraId="7F8F1347" w14:textId="71171641" w:rsidR="00D07C95" w:rsidRDefault="00D07C95" w:rsidP="000D6952">
      <w:pPr>
        <w:pStyle w:val="code"/>
      </w:pPr>
      <w:r>
        <w:tab/>
        <w:t>local measuredTimeSuspended = entry[4]     -- milliseconds</w:t>
      </w:r>
    </w:p>
    <w:p w14:paraId="2EE3745E" w14:textId="1256D8A0" w:rsidR="00D07C95" w:rsidRDefault="00D07C95" w:rsidP="000D6952">
      <w:pPr>
        <w:pStyle w:val="code"/>
      </w:pPr>
      <w:r>
        <w:tab/>
        <w:t>local measuredLifetime                = entry[5]    -- milliseconds</w:t>
      </w:r>
    </w:p>
    <w:p w14:paraId="66F41170" w14:textId="77777777" w:rsidR="00D07C95" w:rsidRDefault="00D07C95" w:rsidP="000D6952">
      <w:pPr>
        <w:pStyle w:val="code"/>
      </w:pPr>
    </w:p>
    <w:p w14:paraId="3C4DE6FB" w14:textId="77777777" w:rsidR="00D07C95" w:rsidRDefault="00D07C95" w:rsidP="000D6952">
      <w:pPr>
        <w:pStyle w:val="code"/>
      </w:pPr>
      <w:r>
        <w:tab/>
        <w:t>local meanFramerate = measuredTimeSuspended/(ticksPerYield * yieldCount )</w:t>
      </w:r>
    </w:p>
    <w:p w14:paraId="13A2F73D" w14:textId="77777777" w:rsidR="00D07C95" w:rsidRDefault="00D07C95" w:rsidP="000D6952">
      <w:pPr>
        <w:pStyle w:val="code"/>
      </w:pPr>
      <w:r>
        <w:tab/>
        <w:t xml:space="preserve">local totalTicks </w:t>
      </w:r>
      <w:r>
        <w:tab/>
        <w:t>= measuredTimeSuspended / meanFramerate</w:t>
      </w:r>
    </w:p>
    <w:p w14:paraId="6DF3A0A5" w14:textId="77777777" w:rsidR="00D07C95" w:rsidRDefault="00D07C95" w:rsidP="000D6952">
      <w:pPr>
        <w:pStyle w:val="code"/>
      </w:pPr>
      <w:r>
        <w:tab/>
        <w:t xml:space="preserve">local congestion </w:t>
      </w:r>
      <w:r>
        <w:tab/>
        <w:t>= 1 - (measuredTimeSuspended / measuredLifetime)</w:t>
      </w:r>
    </w:p>
    <w:p w14:paraId="3666D0B4" w14:textId="77777777" w:rsidR="00D07C95" w:rsidRDefault="00D07C95" w:rsidP="000D6952">
      <w:pPr>
        <w:pStyle w:val="code"/>
      </w:pPr>
    </w:p>
    <w:p w14:paraId="21615F7C" w14:textId="77777777" w:rsidR="00D07C95" w:rsidRDefault="00D07C95" w:rsidP="000D6952">
      <w:pPr>
        <w:pStyle w:val="code"/>
      </w:pPr>
      <w:r>
        <w:tab/>
        <w:t>local s1 = sprintf("\n\nThread %d\n", threadId )</w:t>
      </w:r>
    </w:p>
    <w:p w14:paraId="2F98E693" w14:textId="77777777" w:rsidR="00D07C95" w:rsidRDefault="00D07C95" w:rsidP="000D6952">
      <w:pPr>
        <w:pStyle w:val="code"/>
      </w:pPr>
      <w:r>
        <w:tab/>
        <w:t>local s2 = sprintf("  time suspended: %.2f ms\n", measuredTimeSuspended)</w:t>
      </w:r>
    </w:p>
    <w:p w14:paraId="17D256AB" w14:textId="77777777" w:rsidR="00D07C95" w:rsidRDefault="00D07C95" w:rsidP="000D6952">
      <w:pPr>
        <w:pStyle w:val="code"/>
      </w:pPr>
      <w:r>
        <w:tab/>
        <w:t>local s3 = sprintf("  Lifetime: %d ms.\n", measuredLifetime )</w:t>
      </w:r>
    </w:p>
    <w:p w14:paraId="7B53999C" w14:textId="77777777" w:rsidR="00D07C95" w:rsidRDefault="00D07C95" w:rsidP="000D6952">
      <w:pPr>
        <w:pStyle w:val="code"/>
      </w:pPr>
      <w:r>
        <w:lastRenderedPageBreak/>
        <w:tab/>
        <w:t>local s4 = sprintf("  Congestion: %.3f%%\n", congestion * 100 )</w:t>
      </w:r>
    </w:p>
    <w:p w14:paraId="5138FE6A" w14:textId="77777777" w:rsidR="00D07C95" w:rsidRDefault="00D07C95" w:rsidP="000D6952">
      <w:pPr>
        <w:pStyle w:val="code"/>
      </w:pPr>
    </w:p>
    <w:p w14:paraId="12851562" w14:textId="77777777" w:rsidR="00D07C95" w:rsidRDefault="00D07C95" w:rsidP="000D6952">
      <w:pPr>
        <w:pStyle w:val="code"/>
      </w:pPr>
      <w:r>
        <w:tab/>
        <w:t>mf:postMsg( s1 .. s2 .. s3 .. s4 )</w:t>
      </w:r>
    </w:p>
    <w:p w14:paraId="4E2B762A" w14:textId="109D24A3" w:rsidR="00D07C95" w:rsidRDefault="00D07C95" w:rsidP="000D6952">
      <w:pPr>
        <w:pStyle w:val="code"/>
      </w:pPr>
      <w:r>
        <w:t>end</w:t>
      </w:r>
    </w:p>
    <w:p w14:paraId="7A4329FA" w14:textId="77777777" w:rsidR="00D07C95" w:rsidRDefault="00D07C95" w:rsidP="000D6952"/>
    <w:p w14:paraId="7E26ED0C" w14:textId="25083633" w:rsidR="00D07C95" w:rsidRPr="007B26E2" w:rsidRDefault="00D07C95" w:rsidP="000D6952">
      <w:r>
        <w:t xml:space="preserve">In my testing, WoWthreads congestion under normal conditions (&lt; 10 threads, 30 – 50 ticks) seldom rises </w:t>
      </w:r>
      <w:r w:rsidR="0011199F">
        <w:t xml:space="preserve">by </w:t>
      </w:r>
      <w:r>
        <w:t>about 0.3%.</w:t>
      </w:r>
      <w:bookmarkEnd w:id="0"/>
    </w:p>
    <w:sectPr w:rsidR="00D07C95" w:rsidRPr="007B26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D27A2"/>
    <w:multiLevelType w:val="hybridMultilevel"/>
    <w:tmpl w:val="B65C8AA0"/>
    <w:lvl w:ilvl="0" w:tplc="150A9E3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E10682"/>
    <w:multiLevelType w:val="hybridMultilevel"/>
    <w:tmpl w:val="27460EF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2997BD8"/>
    <w:multiLevelType w:val="hybridMultilevel"/>
    <w:tmpl w:val="8612D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C1701"/>
    <w:multiLevelType w:val="hybridMultilevel"/>
    <w:tmpl w:val="EF263E94"/>
    <w:lvl w:ilvl="0" w:tplc="DACC4F76">
      <w:numFmt w:val="bullet"/>
      <w:lvlText w:val=""/>
      <w:lvlJc w:val="left"/>
      <w:pPr>
        <w:ind w:left="61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4" w15:restartNumberingAfterBreak="0">
    <w:nsid w:val="5E4016ED"/>
    <w:multiLevelType w:val="hybridMultilevel"/>
    <w:tmpl w:val="3CB42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59551BB"/>
    <w:multiLevelType w:val="hybridMultilevel"/>
    <w:tmpl w:val="CBB8E0CA"/>
    <w:lvl w:ilvl="0" w:tplc="0FA23774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37237BB"/>
    <w:multiLevelType w:val="hybridMultilevel"/>
    <w:tmpl w:val="27460E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5401698">
    <w:abstractNumId w:val="0"/>
  </w:num>
  <w:num w:numId="2" w16cid:durableId="1479499134">
    <w:abstractNumId w:val="3"/>
  </w:num>
  <w:num w:numId="3" w16cid:durableId="38095012">
    <w:abstractNumId w:val="5"/>
  </w:num>
  <w:num w:numId="4" w16cid:durableId="772549772">
    <w:abstractNumId w:val="2"/>
  </w:num>
  <w:num w:numId="5" w16cid:durableId="1061751899">
    <w:abstractNumId w:val="4"/>
  </w:num>
  <w:num w:numId="6" w16cid:durableId="2094664507">
    <w:abstractNumId w:val="6"/>
  </w:num>
  <w:num w:numId="7" w16cid:durableId="17646428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zNzOxMDcxNjOwNDBW0lEKTi0uzszPAykwrgUA8FrdlywAAAA="/>
  </w:docVars>
  <w:rsids>
    <w:rsidRoot w:val="00227224"/>
    <w:rsid w:val="000749EB"/>
    <w:rsid w:val="000C73A1"/>
    <w:rsid w:val="000D6952"/>
    <w:rsid w:val="0011199F"/>
    <w:rsid w:val="0015162F"/>
    <w:rsid w:val="00166637"/>
    <w:rsid w:val="001724A0"/>
    <w:rsid w:val="001804FB"/>
    <w:rsid w:val="00192D87"/>
    <w:rsid w:val="002026A7"/>
    <w:rsid w:val="00227224"/>
    <w:rsid w:val="0031465A"/>
    <w:rsid w:val="004B627E"/>
    <w:rsid w:val="004C7ABF"/>
    <w:rsid w:val="00520076"/>
    <w:rsid w:val="00577F5E"/>
    <w:rsid w:val="00646CB2"/>
    <w:rsid w:val="00753C6B"/>
    <w:rsid w:val="007B26E2"/>
    <w:rsid w:val="008260CE"/>
    <w:rsid w:val="00906769"/>
    <w:rsid w:val="00973805"/>
    <w:rsid w:val="00A270CE"/>
    <w:rsid w:val="00AD2107"/>
    <w:rsid w:val="00BF60E4"/>
    <w:rsid w:val="00D05855"/>
    <w:rsid w:val="00D07C95"/>
    <w:rsid w:val="00D51EB1"/>
    <w:rsid w:val="00D93F8C"/>
    <w:rsid w:val="00DA6EAA"/>
    <w:rsid w:val="00E712D1"/>
    <w:rsid w:val="00FA2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F4D9B"/>
  <w15:chartTrackingRefBased/>
  <w15:docId w15:val="{08966DBF-EE2F-46BA-8942-8329795A98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API Normal"/>
    <w:qFormat/>
    <w:rsid w:val="000D6952"/>
    <w:pPr>
      <w:spacing w:before="120" w:after="120" w:line="360" w:lineRule="auto"/>
    </w:pPr>
    <w:rPr>
      <w:rFonts w:asciiTheme="majorBidi" w:hAnsiTheme="majorBidi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6769"/>
    <w:pPr>
      <w:keepNext/>
      <w:keepLines/>
      <w:spacing w:before="240" w:after="0"/>
      <w:outlineLvl w:val="0"/>
    </w:pPr>
    <w:rPr>
      <w:rFonts w:asciiTheme="majorHAnsi" w:eastAsiaTheme="majorEastAsia" w:hAnsiTheme="majorHAnsi"/>
      <w:b/>
      <w:bCs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73A1"/>
    <w:pPr>
      <w:keepNext/>
      <w:keepLines/>
      <w:spacing w:before="240"/>
      <w:outlineLvl w:val="1"/>
    </w:pPr>
    <w:rPr>
      <w:rFonts w:asciiTheme="majorHAnsi" w:eastAsiaTheme="majorEastAsia" w:hAnsiTheme="majorHAnsi"/>
      <w:b/>
      <w:bCs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07C95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notereferrer">
    <w:name w:val="footnote_referrer"/>
    <w:basedOn w:val="DefaultParagraphFont"/>
    <w:rsid w:val="00192D87"/>
    <w:rPr>
      <w:strike w:val="0"/>
      <w:dstrike w:val="0"/>
      <w:vertAlign w:val="superscript"/>
    </w:rPr>
  </w:style>
  <w:style w:type="table" w:styleId="TableGrid">
    <w:name w:val="Table Grid"/>
    <w:basedOn w:val="TableNormal"/>
    <w:uiPriority w:val="39"/>
    <w:rsid w:val="002272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906769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C73A1"/>
    <w:rPr>
      <w:rFonts w:asciiTheme="majorHAnsi" w:eastAsiaTheme="majorEastAsia" w:hAnsiTheme="majorHAnsi" w:cstheme="majorBidi"/>
      <w:b/>
      <w:bCs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27224"/>
    <w:pPr>
      <w:ind w:left="720"/>
      <w:contextualSpacing/>
    </w:pPr>
  </w:style>
  <w:style w:type="paragraph" w:customStyle="1" w:styleId="code">
    <w:name w:val="code"/>
    <w:basedOn w:val="Normal"/>
    <w:qFormat/>
    <w:rsid w:val="0031465A"/>
    <w:pPr>
      <w:spacing w:before="60" w:after="60"/>
    </w:pPr>
    <w:rPr>
      <w:rFonts w:ascii="Cambria" w:hAnsi="Cambr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D07C95"/>
    <w:pPr>
      <w:spacing w:before="0" w:after="0"/>
      <w:contextualSpacing/>
      <w:jc w:val="center"/>
    </w:pPr>
    <w:rPr>
      <w:rFonts w:asciiTheme="majorHAnsi" w:eastAsiaTheme="majorEastAsia" w:hAnsiTheme="majorHAns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07C9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D07C9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08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1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5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64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1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9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254</Words>
  <Characters>12851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Peterson</dc:creator>
  <cp:keywords/>
  <dc:description/>
  <cp:lastModifiedBy>Michael Peterson</cp:lastModifiedBy>
  <cp:revision>9</cp:revision>
  <dcterms:created xsi:type="dcterms:W3CDTF">2022-12-16T22:03:00Z</dcterms:created>
  <dcterms:modified xsi:type="dcterms:W3CDTF">2022-12-17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c1536f-0e55-4936-9789-5715e8deec23</vt:lpwstr>
  </property>
</Properties>
</file>